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503BD" w14:textId="77777777" w:rsidR="008F21D0" w:rsidRPr="00F47412" w:rsidRDefault="00B41B95" w:rsidP="00E03EBF">
      <w:pPr>
        <w:autoSpaceDE w:val="0"/>
        <w:autoSpaceDN w:val="0"/>
        <w:adjustRightInd w:val="0"/>
        <w:spacing w:line="240" w:lineRule="auto"/>
        <w:rPr>
          <w:rFonts w:cstheme="minorHAnsi"/>
          <w:sz w:val="24"/>
          <w:szCs w:val="24"/>
        </w:rPr>
      </w:pPr>
      <w:r w:rsidRPr="00F47412">
        <w:rPr>
          <w:rFonts w:eastAsiaTheme="majorEastAsia" w:cstheme="minorHAnsi"/>
          <w:b/>
          <w:bCs/>
          <w:noProof/>
          <w:spacing w:val="-10"/>
          <w:kern w:val="28"/>
          <w:sz w:val="24"/>
          <w:szCs w:val="24"/>
        </w:rPr>
        <mc:AlternateContent>
          <mc:Choice Requires="wps">
            <w:drawing>
              <wp:anchor distT="0" distB="0" distL="118745" distR="118745" simplePos="0" relativeHeight="251659264" behindDoc="1" locked="0" layoutInCell="1" allowOverlap="0" wp14:anchorId="6D7EF2F3" wp14:editId="3A3B51DC">
                <wp:simplePos x="0" y="0"/>
                <wp:positionH relativeFrom="margin">
                  <wp:posOffset>1202055</wp:posOffset>
                </wp:positionH>
                <wp:positionV relativeFrom="page">
                  <wp:posOffset>1911985</wp:posOffset>
                </wp:positionV>
                <wp:extent cx="4286250" cy="693420"/>
                <wp:effectExtent l="0" t="0" r="0" b="0"/>
                <wp:wrapSquare wrapText="bothSides"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0" cy="69342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eastAsiaTheme="majorEastAsia" w:cstheme="minorHAnsi"/>
                                <w:spacing w:val="-10"/>
                                <w:kern w:val="28"/>
                                <w:sz w:val="36"/>
                                <w:szCs w:val="36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338EEA5" w14:textId="77777777" w:rsidR="00D80B64" w:rsidRDefault="00D80B64" w:rsidP="00B41B95">
                                <w:pPr>
                                  <w:pStyle w:val="Header"/>
                                  <w:tabs>
                                    <w:tab w:val="clear" w:pos="4680"/>
                                    <w:tab w:val="clear" w:pos="9360"/>
                                  </w:tabs>
                                  <w:jc w:val="center"/>
                                  <w:rPr>
                                    <w:caps/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eastAsiaTheme="majorEastAsia" w:cstheme="minorHAnsi"/>
                                    <w:spacing w:val="-10"/>
                                    <w:kern w:val="28"/>
                                    <w:sz w:val="36"/>
                                    <w:szCs w:val="36"/>
                                  </w:rPr>
                                  <w:t>State of Nebraska Notice of Interest (NOI) Form FEMA Hazard Mitigation Assistanc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7EF2F3" id="Rectangle 197" o:spid="_x0000_s1026" style="position:absolute;margin-left:94.65pt;margin-top:150.55pt;width:337.5pt;height:54.6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" o:allowoverlap="f" fillcolor="#5b9bd5 [3204]" stroked="f" strokeweight="1pt">
                <v:textbox>
                  <w:txbxContent>
                    <w:sdt>
                      <w:sdtPr>
                        <w:rPr>
                          <w:rFonts w:eastAsiaTheme="majorEastAsia" w:cstheme="minorHAnsi"/>
                          <w:spacing w:val="-10"/>
                          <w:kern w:val="28"/>
                          <w:sz w:val="36"/>
                          <w:szCs w:val="36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338EEA5" w14:textId="77777777" w:rsidR="00D80B64" w:rsidRDefault="00D80B64" w:rsidP="00B41B95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r>
                            <w:rPr>
                              <w:rFonts w:eastAsiaTheme="majorEastAsia" w:cstheme="minorHAnsi"/>
                              <w:spacing w:val="-10"/>
                              <w:kern w:val="28"/>
                              <w:sz w:val="36"/>
                              <w:szCs w:val="36"/>
                            </w:rPr>
                            <w:t>State of Nebraska Notice of Interest (NOI) Form FEMA Hazard Mitigation Assistance</w:t>
                          </w:r>
                        </w:p>
                      </w:sdtContent>
                    </w:sdt>
                  </w:txbxContent>
                </v:textbox>
                <w10:wrap type="square" anchorx="margin" anchory="page"/>
              </v:rect>
            </w:pict>
          </mc:Fallback>
        </mc:AlternateContent>
      </w:r>
    </w:p>
    <w:p w14:paraId="26AD4BD1" w14:textId="77777777" w:rsidR="00B41B95" w:rsidRPr="00F47412" w:rsidRDefault="00B41B95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sz w:val="24"/>
          <w:szCs w:val="24"/>
        </w:rPr>
      </w:pPr>
    </w:p>
    <w:p w14:paraId="614268D1" w14:textId="77777777" w:rsidR="00B41B95" w:rsidRPr="00F47412" w:rsidRDefault="00B41B95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sz w:val="24"/>
          <w:szCs w:val="24"/>
        </w:rPr>
      </w:pPr>
    </w:p>
    <w:p w14:paraId="04E2539C" w14:textId="77777777" w:rsidR="00734458" w:rsidRPr="00F47412" w:rsidRDefault="00734458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sz w:val="24"/>
          <w:szCs w:val="24"/>
        </w:rPr>
      </w:pPr>
    </w:p>
    <w:p w14:paraId="79AE4C27" w14:textId="77777777" w:rsidR="00734458" w:rsidRPr="00F47412" w:rsidRDefault="00734458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sz w:val="24"/>
          <w:szCs w:val="24"/>
        </w:rPr>
        <w:sectPr w:rsidR="00734458" w:rsidRPr="00F47412" w:rsidSect="00291DEA">
          <w:footerReference w:type="default" r:id="rId8"/>
          <w:headerReference w:type="first" r:id="rId9"/>
          <w:footerReference w:type="first" r:id="rId10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5A703973" w14:textId="62BC4690" w:rsidR="00F95525" w:rsidRPr="00F47412" w:rsidRDefault="007030C4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color w:val="000000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This Notice of Interest (NOI) form gathers information required to apply for FEMA</w:t>
      </w:r>
      <w:r w:rsidR="003630EF" w:rsidRPr="00F47412">
        <w:rPr>
          <w:rFonts w:cstheme="minorHAnsi"/>
          <w:sz w:val="24"/>
          <w:szCs w:val="24"/>
        </w:rPr>
        <w:t xml:space="preserve">’s Hazard Mitigation Assistance Programs, including the Hazard Mitigation Grant Program (HMGP) and the </w:t>
      </w:r>
      <w:r w:rsidR="00F445B0" w:rsidRPr="00F47412">
        <w:rPr>
          <w:rFonts w:cstheme="minorHAnsi"/>
          <w:sz w:val="24"/>
          <w:szCs w:val="24"/>
        </w:rPr>
        <w:t>Building Resilient Infrastructure and Communities (BRIC)</w:t>
      </w:r>
      <w:r w:rsidRPr="00F47412">
        <w:rPr>
          <w:rFonts w:cstheme="minorHAnsi"/>
          <w:sz w:val="24"/>
          <w:szCs w:val="24"/>
        </w:rPr>
        <w:t xml:space="preserve"> </w:t>
      </w:r>
      <w:r w:rsidR="003630EF" w:rsidRPr="00F47412">
        <w:rPr>
          <w:rFonts w:cstheme="minorHAnsi"/>
          <w:sz w:val="24"/>
          <w:szCs w:val="24"/>
        </w:rPr>
        <w:t xml:space="preserve">administered by </w:t>
      </w:r>
      <w:r w:rsidRPr="00F47412">
        <w:rPr>
          <w:rFonts w:cstheme="minorHAnsi"/>
          <w:sz w:val="24"/>
          <w:szCs w:val="24"/>
        </w:rPr>
        <w:t xml:space="preserve">the Nebraska Emergency Management Agency (NEMA). </w:t>
      </w:r>
      <w:r w:rsidR="003630EF" w:rsidRPr="00F47412">
        <w:rPr>
          <w:rFonts w:cstheme="minorHAnsi"/>
          <w:sz w:val="24"/>
          <w:szCs w:val="24"/>
        </w:rPr>
        <w:t xml:space="preserve">Hazard Mitigation Assistance </w:t>
      </w:r>
      <w:r w:rsidR="00F445B0" w:rsidRPr="00F47412">
        <w:rPr>
          <w:rFonts w:cstheme="minorHAnsi"/>
          <w:sz w:val="24"/>
          <w:szCs w:val="24"/>
        </w:rPr>
        <w:t xml:space="preserve">makes federal funds available to states, US territories, Indian tribal governments, local </w:t>
      </w:r>
      <w:r w:rsidR="003630EF" w:rsidRPr="00F47412">
        <w:rPr>
          <w:rFonts w:cstheme="minorHAnsi"/>
          <w:sz w:val="24"/>
          <w:szCs w:val="24"/>
        </w:rPr>
        <w:t>governments</w:t>
      </w:r>
      <w:r w:rsidR="00316E75">
        <w:rPr>
          <w:rFonts w:cstheme="minorHAnsi"/>
          <w:sz w:val="24"/>
          <w:szCs w:val="24"/>
        </w:rPr>
        <w:t>,</w:t>
      </w:r>
      <w:r w:rsidR="003630EF" w:rsidRPr="00F47412">
        <w:rPr>
          <w:rFonts w:cstheme="minorHAnsi"/>
          <w:sz w:val="24"/>
          <w:szCs w:val="24"/>
        </w:rPr>
        <w:t xml:space="preserve"> special districts, and eligible non-profits to implement mitigation activities</w:t>
      </w:r>
      <w:r w:rsidR="00F445B0" w:rsidRPr="00F47412">
        <w:rPr>
          <w:rFonts w:cstheme="minorHAnsi"/>
          <w:sz w:val="24"/>
          <w:szCs w:val="24"/>
        </w:rPr>
        <w:t>.</w:t>
      </w:r>
      <w:r w:rsidRPr="00F47412">
        <w:rPr>
          <w:rFonts w:cstheme="minorHAnsi"/>
          <w:sz w:val="24"/>
          <w:szCs w:val="24"/>
        </w:rPr>
        <w:t xml:space="preserve"> </w:t>
      </w:r>
      <w:r w:rsidR="003630EF" w:rsidRPr="00F47412">
        <w:rPr>
          <w:rFonts w:cstheme="minorHAnsi"/>
          <w:color w:val="000000"/>
          <w:sz w:val="24"/>
          <w:szCs w:val="24"/>
        </w:rPr>
        <w:t xml:space="preserve">Hazard Mitigation Assistance </w:t>
      </w:r>
      <w:r w:rsidR="00316E75">
        <w:rPr>
          <w:rFonts w:cstheme="minorHAnsi"/>
          <w:color w:val="000000"/>
          <w:sz w:val="24"/>
          <w:szCs w:val="24"/>
        </w:rPr>
        <w:t>grants</w:t>
      </w:r>
      <w:r w:rsidR="00316E75" w:rsidRPr="00F47412">
        <w:rPr>
          <w:rFonts w:cstheme="minorHAnsi"/>
          <w:color w:val="000000"/>
          <w:sz w:val="24"/>
          <w:szCs w:val="24"/>
        </w:rPr>
        <w:t xml:space="preserve"> </w:t>
      </w:r>
      <w:r w:rsidRPr="00F47412">
        <w:rPr>
          <w:rFonts w:cstheme="minorHAnsi"/>
          <w:color w:val="000000"/>
          <w:sz w:val="24"/>
          <w:szCs w:val="24"/>
        </w:rPr>
        <w:t>may fund 75 percent of eligible project costs and require a</w:t>
      </w:r>
      <w:r w:rsidR="00F445B0" w:rsidRPr="00F47412">
        <w:rPr>
          <w:rFonts w:cstheme="minorHAnsi"/>
          <w:color w:val="000000"/>
          <w:sz w:val="24"/>
          <w:szCs w:val="24"/>
        </w:rPr>
        <w:t>t least 25 percent local match.</w:t>
      </w:r>
      <w:r w:rsidR="00740C1C" w:rsidRPr="00F47412">
        <w:rPr>
          <w:rFonts w:cstheme="minorHAnsi"/>
          <w:color w:val="000000"/>
          <w:sz w:val="24"/>
          <w:szCs w:val="24"/>
        </w:rPr>
        <w:t xml:space="preserve"> For more information</w:t>
      </w:r>
      <w:r w:rsidR="00F95525" w:rsidRPr="00F47412">
        <w:rPr>
          <w:rFonts w:cstheme="minorHAnsi"/>
          <w:color w:val="000000"/>
          <w:sz w:val="24"/>
          <w:szCs w:val="24"/>
        </w:rPr>
        <w:t xml:space="preserve"> and guidance material</w:t>
      </w:r>
      <w:r w:rsidR="00740C1C" w:rsidRPr="00F47412">
        <w:rPr>
          <w:rFonts w:cstheme="minorHAnsi"/>
          <w:color w:val="000000"/>
          <w:sz w:val="24"/>
          <w:szCs w:val="24"/>
        </w:rPr>
        <w:t xml:space="preserve"> on the </w:t>
      </w:r>
      <w:r w:rsidR="003630EF" w:rsidRPr="00F47412">
        <w:rPr>
          <w:rFonts w:cstheme="minorHAnsi"/>
          <w:color w:val="000000"/>
          <w:sz w:val="24"/>
          <w:szCs w:val="24"/>
        </w:rPr>
        <w:t xml:space="preserve">Hazard Mitigation Assistance programs, visit </w:t>
      </w:r>
      <w:hyperlink r:id="rId11" w:history="1">
        <w:r w:rsidR="00F95525" w:rsidRPr="00F47412">
          <w:rPr>
            <w:rStyle w:val="Hyperlink"/>
            <w:rFonts w:cstheme="minorHAnsi"/>
            <w:sz w:val="24"/>
            <w:szCs w:val="24"/>
          </w:rPr>
          <w:t>https://www.fema.gov/grants/mitigation</w:t>
        </w:r>
      </w:hyperlink>
      <w:r w:rsidR="00F95525" w:rsidRPr="00F47412">
        <w:rPr>
          <w:rFonts w:cstheme="minorHAnsi"/>
          <w:color w:val="000000"/>
          <w:sz w:val="24"/>
          <w:szCs w:val="24"/>
        </w:rPr>
        <w:t xml:space="preserve">. </w:t>
      </w:r>
    </w:p>
    <w:p w14:paraId="49CA113E" w14:textId="68FCE6A8" w:rsidR="007030C4" w:rsidRPr="00F47412" w:rsidRDefault="007030C4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>T</w:t>
      </w:r>
      <w:r w:rsidR="00F445B0" w:rsidRPr="00F47412">
        <w:rPr>
          <w:rFonts w:cstheme="minorHAnsi"/>
          <w:b/>
          <w:bCs/>
          <w:sz w:val="24"/>
          <w:szCs w:val="24"/>
        </w:rPr>
        <w:t>o be considered to complete a full grant application, t</w:t>
      </w:r>
      <w:r w:rsidRPr="00F47412">
        <w:rPr>
          <w:rFonts w:cstheme="minorHAnsi"/>
          <w:b/>
          <w:bCs/>
          <w:sz w:val="24"/>
          <w:szCs w:val="24"/>
        </w:rPr>
        <w:t xml:space="preserve">his </w:t>
      </w:r>
      <w:r w:rsidR="00316E75">
        <w:rPr>
          <w:rFonts w:cstheme="minorHAnsi"/>
          <w:b/>
          <w:bCs/>
          <w:sz w:val="24"/>
          <w:szCs w:val="24"/>
        </w:rPr>
        <w:t>NOI</w:t>
      </w:r>
      <w:r w:rsidRPr="00F47412">
        <w:rPr>
          <w:rFonts w:cstheme="minorHAnsi"/>
          <w:b/>
          <w:bCs/>
          <w:sz w:val="24"/>
          <w:szCs w:val="24"/>
        </w:rPr>
        <w:t xml:space="preserve"> form must be completed and returned to NEMA.</w:t>
      </w:r>
      <w:r w:rsidRPr="00F47412">
        <w:rPr>
          <w:rFonts w:cstheme="minorHAnsi"/>
          <w:sz w:val="24"/>
          <w:szCs w:val="24"/>
        </w:rPr>
        <w:t xml:space="preserve"> Applicants must have </w:t>
      </w:r>
      <w:r w:rsidR="00F445B0" w:rsidRPr="00F47412">
        <w:rPr>
          <w:rFonts w:cstheme="minorHAnsi"/>
          <w:sz w:val="24"/>
          <w:szCs w:val="24"/>
        </w:rPr>
        <w:t xml:space="preserve">or participate in </w:t>
      </w:r>
      <w:r w:rsidRPr="00F47412">
        <w:rPr>
          <w:rFonts w:cstheme="minorHAnsi"/>
          <w:sz w:val="24"/>
          <w:szCs w:val="24"/>
        </w:rPr>
        <w:t xml:space="preserve">a </w:t>
      </w:r>
      <w:r w:rsidR="00316E75" w:rsidRPr="00F47412">
        <w:rPr>
          <w:rFonts w:cstheme="minorHAnsi"/>
          <w:sz w:val="24"/>
          <w:szCs w:val="24"/>
        </w:rPr>
        <w:t>FEMA</w:t>
      </w:r>
      <w:r w:rsidR="00316E75">
        <w:rPr>
          <w:rFonts w:cstheme="minorHAnsi"/>
          <w:sz w:val="24"/>
          <w:szCs w:val="24"/>
        </w:rPr>
        <w:t>-</w:t>
      </w:r>
      <w:r w:rsidRPr="00F47412">
        <w:rPr>
          <w:rFonts w:cstheme="minorHAnsi"/>
          <w:sz w:val="24"/>
          <w:szCs w:val="24"/>
        </w:rPr>
        <w:t xml:space="preserve">approved </w:t>
      </w:r>
      <w:r w:rsidRPr="00F47412">
        <w:rPr>
          <w:rFonts w:cstheme="minorHAnsi"/>
          <w:b/>
          <w:bCs/>
          <w:sz w:val="24"/>
          <w:szCs w:val="24"/>
        </w:rPr>
        <w:t xml:space="preserve">Local Hazard Mitigation Plan (LHMP). </w:t>
      </w:r>
      <w:r w:rsidRPr="00F47412">
        <w:rPr>
          <w:rFonts w:cstheme="minorHAnsi"/>
          <w:sz w:val="24"/>
          <w:szCs w:val="24"/>
        </w:rPr>
        <w:t xml:space="preserve">The proposed mitigation project must be consistent with the LHMP and an eligible activity </w:t>
      </w:r>
      <w:r w:rsidR="00F445B0" w:rsidRPr="00F47412">
        <w:rPr>
          <w:rFonts w:cstheme="minorHAnsi"/>
          <w:sz w:val="24"/>
          <w:szCs w:val="24"/>
        </w:rPr>
        <w:t>under</w:t>
      </w:r>
      <w:r w:rsidRPr="00F47412">
        <w:rPr>
          <w:rFonts w:cstheme="minorHAnsi"/>
          <w:sz w:val="24"/>
          <w:szCs w:val="24"/>
        </w:rPr>
        <w:t xml:space="preserve"> </w:t>
      </w:r>
      <w:hyperlink r:id="rId12" w:history="1">
        <w:r w:rsidRPr="00F47412">
          <w:rPr>
            <w:rStyle w:val="Hyperlink"/>
            <w:rFonts w:cstheme="minorHAnsi"/>
            <w:sz w:val="24"/>
            <w:szCs w:val="24"/>
          </w:rPr>
          <w:t>FEMA’s Hazard Mitigation Assistance Guidance (2015)</w:t>
        </w:r>
      </w:hyperlink>
      <w:r w:rsidRPr="00F47412">
        <w:rPr>
          <w:rFonts w:cstheme="minorHAnsi"/>
          <w:sz w:val="24"/>
          <w:szCs w:val="24"/>
        </w:rPr>
        <w:t xml:space="preserve"> for a project award. Please contact </w:t>
      </w:r>
      <w:r w:rsidR="00972AD5" w:rsidRPr="00F47412">
        <w:rPr>
          <w:rFonts w:cstheme="minorHAnsi"/>
          <w:sz w:val="24"/>
          <w:szCs w:val="24"/>
        </w:rPr>
        <w:t xml:space="preserve">the </w:t>
      </w:r>
      <w:r w:rsidRPr="00F47412">
        <w:rPr>
          <w:rFonts w:cstheme="minorHAnsi"/>
          <w:sz w:val="24"/>
          <w:szCs w:val="24"/>
        </w:rPr>
        <w:t xml:space="preserve">NEMA Hazard Mitigation </w:t>
      </w:r>
      <w:r w:rsidR="00972AD5" w:rsidRPr="00F47412">
        <w:rPr>
          <w:rFonts w:cstheme="minorHAnsi"/>
          <w:sz w:val="24"/>
          <w:szCs w:val="24"/>
        </w:rPr>
        <w:t xml:space="preserve">team </w:t>
      </w:r>
      <w:r w:rsidRPr="00F47412">
        <w:rPr>
          <w:rFonts w:cstheme="minorHAnsi"/>
          <w:sz w:val="24"/>
          <w:szCs w:val="24"/>
        </w:rPr>
        <w:t>to discuss program eligibility and requirements</w:t>
      </w:r>
      <w:r w:rsidR="00972AD5" w:rsidRPr="00F47412">
        <w:rPr>
          <w:rFonts w:cstheme="minorHAnsi"/>
          <w:sz w:val="24"/>
          <w:szCs w:val="24"/>
        </w:rPr>
        <w:t xml:space="preserve">: </w:t>
      </w:r>
      <w:hyperlink r:id="rId13" w:history="1">
        <w:r w:rsidR="00972AD5" w:rsidRPr="00F47412">
          <w:rPr>
            <w:rStyle w:val="Hyperlink"/>
            <w:rFonts w:cstheme="minorHAnsi"/>
            <w:b/>
            <w:bCs/>
            <w:sz w:val="24"/>
            <w:szCs w:val="24"/>
          </w:rPr>
          <w:t>nema.hazardmitigation@nebraska.gov</w:t>
        </w:r>
      </w:hyperlink>
      <w:r w:rsidR="00972AD5" w:rsidRPr="00F47412">
        <w:rPr>
          <w:rStyle w:val="Hyperlink"/>
          <w:rFonts w:cstheme="minorHAnsi"/>
          <w:b/>
          <w:bCs/>
          <w:sz w:val="24"/>
          <w:szCs w:val="24"/>
        </w:rPr>
        <w:t xml:space="preserve">. </w:t>
      </w:r>
    </w:p>
    <w:p w14:paraId="6804455F" w14:textId="77777777" w:rsidR="007030C4" w:rsidRPr="00F47412" w:rsidRDefault="007030C4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Return this form to </w:t>
      </w:r>
      <w:hyperlink r:id="rId14" w:history="1">
        <w:r w:rsidRPr="00F47412">
          <w:rPr>
            <w:rStyle w:val="Hyperlink"/>
            <w:rFonts w:cstheme="minorHAnsi"/>
            <w:b/>
            <w:bCs/>
            <w:sz w:val="24"/>
            <w:szCs w:val="24"/>
          </w:rPr>
          <w:t>nema.hazardmitigation@nebraska.gov</w:t>
        </w:r>
      </w:hyperlink>
      <w:r w:rsidRPr="00F47412">
        <w:rPr>
          <w:rFonts w:cstheme="minorHAnsi"/>
          <w:b/>
          <w:bCs/>
          <w:sz w:val="24"/>
          <w:szCs w:val="24"/>
        </w:rPr>
        <w:t xml:space="preserve">. </w:t>
      </w:r>
    </w:p>
    <w:p w14:paraId="06E64327" w14:textId="77777777" w:rsidR="00734458" w:rsidRPr="00F47412" w:rsidRDefault="00734458" w:rsidP="00E03EBF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bCs/>
          <w:sz w:val="24"/>
          <w:szCs w:val="24"/>
        </w:rPr>
        <w:sectPr w:rsidR="00734458" w:rsidRPr="00F47412" w:rsidSect="00291DEA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19C859FA" w14:textId="77777777" w:rsidR="00B20E67" w:rsidRPr="00F47412" w:rsidRDefault="00B20E67" w:rsidP="00E03EBF">
      <w:pPr>
        <w:pStyle w:val="Heading1"/>
        <w:spacing w:after="160"/>
        <w:rPr>
          <w:rFonts w:asciiTheme="minorHAnsi" w:hAnsiTheme="minorHAnsi" w:cstheme="minorHAnsi"/>
          <w:b/>
          <w:bCs/>
          <w:sz w:val="24"/>
          <w:szCs w:val="24"/>
        </w:rPr>
      </w:pPr>
      <w:r w:rsidRPr="00F47412">
        <w:rPr>
          <w:rFonts w:asciiTheme="minorHAnsi" w:hAnsiTheme="minorHAnsi" w:cstheme="minorHAnsi"/>
          <w:b/>
          <w:bCs/>
          <w:sz w:val="24"/>
          <w:szCs w:val="24"/>
        </w:rPr>
        <w:lastRenderedPageBreak/>
        <w:t>Part 1: Applicant Information</w:t>
      </w:r>
    </w:p>
    <w:p w14:paraId="36308B96" w14:textId="49C3362E" w:rsidR="006346FE" w:rsidRPr="00F47412" w:rsidRDefault="00944E95" w:rsidP="00E03EBF">
      <w:pPr>
        <w:spacing w:line="276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1.</w:t>
      </w:r>
      <w:r w:rsidR="006346FE" w:rsidRPr="00F47412">
        <w:rPr>
          <w:rFonts w:cstheme="minorHAnsi"/>
          <w:sz w:val="24"/>
          <w:szCs w:val="24"/>
        </w:rPr>
        <w:t xml:space="preserve"> </w:t>
      </w:r>
      <w:r w:rsidR="006343D9" w:rsidRPr="00F47412">
        <w:rPr>
          <w:rFonts w:cstheme="minorHAnsi"/>
          <w:sz w:val="24"/>
          <w:szCs w:val="24"/>
        </w:rPr>
        <w:t>Applicant</w:t>
      </w:r>
      <w:r w:rsidR="00B20E67" w:rsidRPr="00F47412">
        <w:rPr>
          <w:rFonts w:cstheme="minorHAnsi"/>
          <w:sz w:val="24"/>
          <w:szCs w:val="24"/>
        </w:rPr>
        <w:t xml:space="preserve"> Name:</w:t>
      </w:r>
      <w:r w:rsidR="00740C1C" w:rsidRPr="00F47412">
        <w:rPr>
          <w:rFonts w:cstheme="minorHAnsi"/>
          <w:sz w:val="24"/>
          <w:szCs w:val="24"/>
        </w:rPr>
        <w:t xml:space="preserve"> </w:t>
      </w:r>
      <w:r w:rsidR="00B20E67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7"/>
            <w:rFonts w:asciiTheme="minorHAnsi" w:hAnsiTheme="minorHAnsi" w:cstheme="minorHAnsi"/>
            <w:sz w:val="24"/>
            <w:szCs w:val="24"/>
          </w:rPr>
          <w:id w:val="-1762754529"/>
          <w:placeholder>
            <w:docPart w:val="B6B7D277BDC3401E83A5A19FAB6AFDD2"/>
          </w:placeholder>
          <w:showingPlcHdr/>
        </w:sdtPr>
        <w:sdtEndPr>
          <w:rPr>
            <w:rStyle w:val="Style7"/>
          </w:rPr>
        </w:sdtEndPr>
        <w:sdtContent>
          <w:r w:rsidR="00002820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7F67C311" w14:textId="5AF6BE17" w:rsidR="006346FE" w:rsidRPr="00F47412" w:rsidRDefault="006346FE" w:rsidP="00E03EBF">
      <w:pPr>
        <w:spacing w:line="276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2. </w:t>
      </w:r>
      <w:r w:rsidR="00F95525" w:rsidRPr="00F47412">
        <w:rPr>
          <w:rFonts w:cstheme="minorHAnsi"/>
          <w:sz w:val="24"/>
          <w:szCs w:val="24"/>
        </w:rPr>
        <w:t>Applicant type</w:t>
      </w:r>
      <w:r w:rsidR="00B20E67" w:rsidRPr="00F47412">
        <w:rPr>
          <w:rFonts w:cstheme="minorHAnsi"/>
          <w:sz w:val="24"/>
          <w:szCs w:val="24"/>
        </w:rPr>
        <w:t>:</w:t>
      </w: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7"/>
            <w:rFonts w:asciiTheme="minorHAnsi" w:hAnsiTheme="minorHAnsi" w:cstheme="minorHAnsi"/>
            <w:sz w:val="24"/>
            <w:szCs w:val="24"/>
          </w:rPr>
          <w:id w:val="-1779168374"/>
          <w:lock w:val="sdtLocked"/>
          <w:placeholder>
            <w:docPart w:val="87E255C14F154A7EBBB33E54AA2881A9"/>
          </w:placeholder>
          <w:showingPlcHdr/>
        </w:sdtPr>
        <w:sdtEndPr>
          <w:rPr>
            <w:rStyle w:val="Style7"/>
          </w:rPr>
        </w:sdtEndPr>
        <w:sdtContent>
          <w:r w:rsidR="00002820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4AB3719D" w14:textId="2F6590A1" w:rsidR="00652B57" w:rsidRPr="00F47412" w:rsidRDefault="00652B57" w:rsidP="00E03EBF">
      <w:pPr>
        <w:spacing w:line="276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3. </w:t>
      </w:r>
      <w:r w:rsidR="000408FC" w:rsidRPr="00F47412">
        <w:rPr>
          <w:rFonts w:cstheme="minorHAnsi"/>
          <w:sz w:val="24"/>
          <w:szCs w:val="24"/>
        </w:rPr>
        <w:t>Population of the project benefiting area</w:t>
      </w:r>
      <w:r w:rsidRPr="00F47412">
        <w:rPr>
          <w:rFonts w:cstheme="minorHAnsi"/>
          <w:sz w:val="24"/>
          <w:szCs w:val="24"/>
        </w:rPr>
        <w:t xml:space="preserve">:  </w:t>
      </w:r>
      <w:sdt>
        <w:sdtPr>
          <w:rPr>
            <w:rStyle w:val="Style10"/>
            <w:rFonts w:asciiTheme="minorHAnsi" w:hAnsiTheme="minorHAnsi" w:cstheme="minorHAnsi"/>
            <w:sz w:val="24"/>
            <w:szCs w:val="24"/>
          </w:rPr>
          <w:id w:val="-402912334"/>
          <w:lock w:val="sdtLocked"/>
          <w:placeholder>
            <w:docPart w:val="6B460D3443B34DA1A4F006B33E405BB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611A7969" w14:textId="0EC0F506" w:rsidR="004E65BF" w:rsidRPr="00F47412" w:rsidRDefault="00652B57" w:rsidP="00E03EBF">
      <w:pPr>
        <w:spacing w:line="276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4. </w:t>
      </w:r>
      <w:r w:rsidR="008F21D0" w:rsidRPr="00F47412">
        <w:rPr>
          <w:rFonts w:cstheme="minorHAnsi"/>
          <w:b/>
          <w:bCs/>
          <w:sz w:val="24"/>
          <w:szCs w:val="24"/>
        </w:rPr>
        <w:t xml:space="preserve">Primary Point of </w:t>
      </w:r>
      <w:r w:rsidR="00B20E67" w:rsidRPr="00F47412">
        <w:rPr>
          <w:rFonts w:cstheme="minorHAnsi"/>
          <w:b/>
          <w:bCs/>
          <w:sz w:val="24"/>
          <w:szCs w:val="24"/>
        </w:rPr>
        <w:t>Contact Informatio</w:t>
      </w:r>
      <w:r w:rsidR="00F95525" w:rsidRPr="00F47412">
        <w:rPr>
          <w:rFonts w:cstheme="minorHAnsi"/>
          <w:b/>
          <w:bCs/>
          <w:sz w:val="24"/>
          <w:szCs w:val="24"/>
        </w:rPr>
        <w:t>n</w:t>
      </w:r>
    </w:p>
    <w:p w14:paraId="4FB0A821" w14:textId="322F2E29" w:rsidR="00B20E67" w:rsidRPr="00F47412" w:rsidRDefault="006346FE" w:rsidP="00E03EBF">
      <w:pPr>
        <w:spacing w:line="276" w:lineRule="auto"/>
        <w:ind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a. </w:t>
      </w:r>
      <w:r w:rsidR="00B20E67" w:rsidRPr="00F47412">
        <w:rPr>
          <w:rFonts w:cstheme="minorHAnsi"/>
          <w:sz w:val="24"/>
          <w:szCs w:val="24"/>
        </w:rPr>
        <w:t>Name:</w:t>
      </w:r>
      <w:r w:rsidR="008F21D0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9"/>
            <w:rFonts w:asciiTheme="minorHAnsi" w:hAnsiTheme="minorHAnsi" w:cstheme="minorHAnsi"/>
            <w:sz w:val="24"/>
            <w:szCs w:val="24"/>
          </w:rPr>
          <w:id w:val="-399909216"/>
          <w:lock w:val="sdtLocked"/>
          <w:placeholder>
            <w:docPart w:val="466B481A2BEC408D8996CB595AE337A9"/>
          </w:placeholder>
          <w:showingPlcHdr/>
        </w:sdtPr>
        <w:sdtEndPr>
          <w:rPr>
            <w:rStyle w:val="Style9"/>
          </w:rPr>
        </w:sdtEndPr>
        <w:sdtContent>
          <w:r w:rsidR="00804D87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472EE4E9" w14:textId="77777777" w:rsidR="006346FE" w:rsidRPr="00F47412" w:rsidRDefault="006346FE" w:rsidP="00E03EBF">
      <w:pPr>
        <w:spacing w:line="276" w:lineRule="auto"/>
        <w:ind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b. Title</w:t>
      </w:r>
      <w:r w:rsidR="00B20E67" w:rsidRPr="00F47412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209917785"/>
          <w:lock w:val="sdtLocked"/>
          <w:placeholder>
            <w:docPart w:val="D1ED7AA401FB4DC68CDB304DF80CB10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6D10A033" w14:textId="77C07E09" w:rsidR="00B05BCF" w:rsidRPr="00F47412" w:rsidRDefault="006346FE" w:rsidP="00E03EBF">
      <w:pPr>
        <w:spacing w:line="276" w:lineRule="auto"/>
        <w:ind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c. </w:t>
      </w:r>
      <w:r w:rsidR="00B20E67" w:rsidRPr="00F47412">
        <w:rPr>
          <w:rFonts w:cstheme="minorHAnsi"/>
          <w:sz w:val="24"/>
          <w:szCs w:val="24"/>
        </w:rPr>
        <w:t>Agency/Organization:</w:t>
      </w: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941905290"/>
          <w:lock w:val="sdtLocked"/>
          <w:placeholder>
            <w:docPart w:val="F9B74D028FB54275A19D9B25471E4EA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A84AD4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  <w:r w:rsidR="00B20E67" w:rsidRPr="00F47412">
        <w:rPr>
          <w:rFonts w:cstheme="minorHAnsi"/>
          <w:sz w:val="24"/>
          <w:szCs w:val="24"/>
        </w:rPr>
        <w:t xml:space="preserve"> </w:t>
      </w:r>
    </w:p>
    <w:p w14:paraId="31DEB166" w14:textId="77777777" w:rsidR="00B20E67" w:rsidRPr="00F47412" w:rsidRDefault="008F63E7" w:rsidP="00E03EBF">
      <w:pPr>
        <w:spacing w:line="276" w:lineRule="auto"/>
        <w:ind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d. </w:t>
      </w:r>
      <w:r w:rsidR="00B20E67" w:rsidRPr="00F47412">
        <w:rPr>
          <w:rFonts w:cstheme="minorHAnsi"/>
          <w:sz w:val="24"/>
          <w:szCs w:val="24"/>
        </w:rPr>
        <w:t>Mailing Address:</w:t>
      </w:r>
      <w:r w:rsidR="006346FE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2080350473"/>
          <w:lock w:val="sdtLocked"/>
          <w:placeholder>
            <w:docPart w:val="E1B8ADEA9F4F4C9FBD321A0803BCE4BF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47486D0C" w14:textId="77777777" w:rsidR="008F63E7" w:rsidRPr="00F47412" w:rsidRDefault="008F63E7" w:rsidP="00E03EBF">
      <w:pPr>
        <w:spacing w:line="276" w:lineRule="auto"/>
        <w:ind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e. </w:t>
      </w:r>
      <w:r w:rsidR="00B20E67" w:rsidRPr="00F47412">
        <w:rPr>
          <w:rFonts w:cstheme="minorHAnsi"/>
          <w:sz w:val="24"/>
          <w:szCs w:val="24"/>
        </w:rPr>
        <w:t>Email Address:</w:t>
      </w:r>
      <w:r w:rsidR="006346FE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2091446371"/>
          <w:lock w:val="sdtLocked"/>
          <w:placeholder>
            <w:docPart w:val="AC27F97962D04ED8B414C79F294BD7A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408C3AC7" w14:textId="77777777" w:rsidR="00B20E67" w:rsidRPr="00F47412" w:rsidRDefault="006346FE" w:rsidP="00E03EBF">
      <w:pPr>
        <w:spacing w:line="276" w:lineRule="auto"/>
        <w:ind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 </w:t>
      </w:r>
      <w:r w:rsidR="008F63E7" w:rsidRPr="00F47412">
        <w:rPr>
          <w:rFonts w:cstheme="minorHAnsi"/>
          <w:sz w:val="24"/>
          <w:szCs w:val="24"/>
        </w:rPr>
        <w:t xml:space="preserve">f. </w:t>
      </w:r>
      <w:r w:rsidR="00B20E67" w:rsidRPr="00F47412">
        <w:rPr>
          <w:rFonts w:cstheme="minorHAnsi"/>
          <w:sz w:val="24"/>
          <w:szCs w:val="24"/>
        </w:rPr>
        <w:t>Phone Number:</w:t>
      </w: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044483701"/>
          <w:lock w:val="sdtLocked"/>
          <w:placeholder>
            <w:docPart w:val="1AC9DCB65E164F2EA5CF251B95AEB2DE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5EB7C0D4" w14:textId="122A799C" w:rsidR="00B20E67" w:rsidRPr="00F47412" w:rsidRDefault="00652B57" w:rsidP="00E03EBF">
      <w:pPr>
        <w:spacing w:line="276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5</w:t>
      </w:r>
      <w:r w:rsidR="006346FE" w:rsidRPr="00F47412">
        <w:rPr>
          <w:rFonts w:cstheme="minorHAnsi"/>
          <w:sz w:val="24"/>
          <w:szCs w:val="24"/>
        </w:rPr>
        <w:t xml:space="preserve">. Does the </w:t>
      </w:r>
      <w:r w:rsidR="000408FC" w:rsidRPr="00F47412">
        <w:rPr>
          <w:rFonts w:cstheme="minorHAnsi"/>
          <w:sz w:val="24"/>
          <w:szCs w:val="24"/>
        </w:rPr>
        <w:t xml:space="preserve">applicant </w:t>
      </w:r>
      <w:r w:rsidR="006346FE" w:rsidRPr="00F47412">
        <w:rPr>
          <w:rFonts w:cstheme="minorHAnsi"/>
          <w:sz w:val="24"/>
          <w:szCs w:val="24"/>
        </w:rPr>
        <w:t>participate in the</w:t>
      </w:r>
      <w:r w:rsidR="00B20E67" w:rsidRPr="00F47412">
        <w:rPr>
          <w:rFonts w:cstheme="minorHAnsi"/>
          <w:sz w:val="24"/>
          <w:szCs w:val="24"/>
        </w:rPr>
        <w:t xml:space="preserve"> National Flood Insurance Program (NFIP)?</w:t>
      </w:r>
      <w:r w:rsidR="008F63E7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231900080"/>
          <w:lock w:val="sdtLocked"/>
          <w:placeholder>
            <w:docPart w:val="DefaultPlaceholder_-1854013439"/>
          </w:placeholder>
          <w:showingPlcHdr/>
          <w:comboBox>
            <w:listItem w:value="Choose an item."/>
            <w:listItem w:displayText="NO" w:value="NO"/>
            <w:listItem w:displayText="YES" w:value="YES"/>
          </w:comboBox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hoose an item.</w:t>
          </w:r>
        </w:sdtContent>
      </w:sdt>
      <w:r w:rsidR="00B20E67" w:rsidRPr="00F47412">
        <w:rPr>
          <w:rFonts w:cstheme="minorHAnsi"/>
          <w:sz w:val="24"/>
          <w:szCs w:val="24"/>
        </w:rPr>
        <w:t xml:space="preserve"> </w:t>
      </w:r>
    </w:p>
    <w:p w14:paraId="4A6D6B5E" w14:textId="4C1F05DA" w:rsidR="00B20E67" w:rsidRPr="00F47412" w:rsidRDefault="00652B57" w:rsidP="00E03EBF">
      <w:pPr>
        <w:spacing w:line="276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6.</w:t>
      </w:r>
      <w:r w:rsidR="006346FE" w:rsidRPr="00F47412">
        <w:rPr>
          <w:rFonts w:cstheme="minorHAnsi"/>
          <w:sz w:val="24"/>
          <w:szCs w:val="24"/>
        </w:rPr>
        <w:t xml:space="preserve"> </w:t>
      </w:r>
      <w:r w:rsidR="00B20E67" w:rsidRPr="00F47412">
        <w:rPr>
          <w:rFonts w:cstheme="minorHAnsi"/>
          <w:sz w:val="24"/>
          <w:szCs w:val="24"/>
        </w:rPr>
        <w:t xml:space="preserve">If </w:t>
      </w:r>
      <w:r w:rsidR="006346FE" w:rsidRPr="00F47412">
        <w:rPr>
          <w:rFonts w:cstheme="minorHAnsi"/>
          <w:sz w:val="24"/>
          <w:szCs w:val="24"/>
        </w:rPr>
        <w:t>yes</w:t>
      </w:r>
      <w:r w:rsidR="00B20E67" w:rsidRPr="00F47412">
        <w:rPr>
          <w:rFonts w:cstheme="minorHAnsi"/>
          <w:sz w:val="24"/>
          <w:szCs w:val="24"/>
        </w:rPr>
        <w:t xml:space="preserve">, what is the </w:t>
      </w:r>
      <w:r w:rsidR="000408FC" w:rsidRPr="00F47412">
        <w:rPr>
          <w:rFonts w:cstheme="minorHAnsi"/>
          <w:sz w:val="24"/>
          <w:szCs w:val="24"/>
        </w:rPr>
        <w:t xml:space="preserve">applicant’s </w:t>
      </w:r>
      <w:r w:rsidR="00B20E67" w:rsidRPr="00F47412">
        <w:rPr>
          <w:rFonts w:cstheme="minorHAnsi"/>
          <w:sz w:val="24"/>
          <w:szCs w:val="24"/>
        </w:rPr>
        <w:t xml:space="preserve">NFIP </w:t>
      </w:r>
      <w:r w:rsidR="008F63E7" w:rsidRPr="00F47412">
        <w:rPr>
          <w:rFonts w:cstheme="minorHAnsi"/>
          <w:sz w:val="24"/>
          <w:szCs w:val="24"/>
        </w:rPr>
        <w:t>numbe</w:t>
      </w:r>
      <w:r w:rsidR="00B20E67" w:rsidRPr="00F47412">
        <w:rPr>
          <w:rFonts w:cstheme="minorHAnsi"/>
          <w:sz w:val="24"/>
          <w:szCs w:val="24"/>
        </w:rPr>
        <w:t>r</w:t>
      </w:r>
      <w:r w:rsidR="008F63E7" w:rsidRPr="00F47412">
        <w:rPr>
          <w:rFonts w:cstheme="minorHAnsi"/>
          <w:sz w:val="24"/>
          <w:szCs w:val="24"/>
        </w:rPr>
        <w:t xml:space="preserve"> (CID)</w:t>
      </w:r>
      <w:r w:rsidR="00B20E67" w:rsidRPr="00F47412">
        <w:rPr>
          <w:rFonts w:cstheme="minorHAnsi"/>
          <w:sz w:val="24"/>
          <w:szCs w:val="24"/>
        </w:rPr>
        <w:t>?</w:t>
      </w:r>
      <w:r w:rsidR="008F63E7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237910621"/>
          <w:lock w:val="sdtLocked"/>
          <w:placeholder>
            <w:docPart w:val="5910DDED4B0F4E319279AA95C2E48A9E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  <w:r w:rsidR="00B20E67" w:rsidRPr="00F47412">
        <w:rPr>
          <w:rFonts w:cstheme="minorHAnsi"/>
          <w:sz w:val="24"/>
          <w:szCs w:val="24"/>
        </w:rPr>
        <w:t xml:space="preserve"> </w:t>
      </w:r>
    </w:p>
    <w:p w14:paraId="55B47FBD" w14:textId="77777777" w:rsidR="00B20E67" w:rsidRPr="00F47412" w:rsidRDefault="00B20E67" w:rsidP="00E03EBF">
      <w:pPr>
        <w:pStyle w:val="Heading1"/>
        <w:spacing w:after="160"/>
        <w:rPr>
          <w:rFonts w:asciiTheme="minorHAnsi" w:hAnsiTheme="minorHAnsi" w:cstheme="minorHAnsi"/>
          <w:b/>
          <w:bCs/>
          <w:sz w:val="24"/>
          <w:szCs w:val="24"/>
        </w:rPr>
      </w:pPr>
      <w:r w:rsidRPr="00F47412">
        <w:rPr>
          <w:rFonts w:asciiTheme="minorHAnsi" w:hAnsiTheme="minorHAnsi" w:cstheme="minorHAnsi"/>
          <w:b/>
          <w:bCs/>
          <w:sz w:val="24"/>
          <w:szCs w:val="24"/>
        </w:rPr>
        <w:t xml:space="preserve">Part 2: Local Hazard Mitigation Plan Information </w:t>
      </w:r>
    </w:p>
    <w:p w14:paraId="08955B1E" w14:textId="1E7BD6A8" w:rsidR="00B20E67" w:rsidRPr="00F47412" w:rsidRDefault="000408FC" w:rsidP="00E03EBF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Provide the n</w:t>
      </w:r>
      <w:r w:rsidR="00F95525" w:rsidRPr="00F47412">
        <w:rPr>
          <w:rFonts w:cstheme="minorHAnsi"/>
          <w:sz w:val="24"/>
          <w:szCs w:val="24"/>
        </w:rPr>
        <w:t>ame of the LHMP the applicant</w:t>
      </w:r>
      <w:r w:rsidR="00B20E67" w:rsidRPr="00F47412">
        <w:rPr>
          <w:rFonts w:cstheme="minorHAnsi"/>
          <w:sz w:val="24"/>
          <w:szCs w:val="24"/>
        </w:rPr>
        <w:t xml:space="preserve"> participate</w:t>
      </w:r>
      <w:r w:rsidR="00F95525" w:rsidRPr="00F47412">
        <w:rPr>
          <w:rFonts w:cstheme="minorHAnsi"/>
          <w:sz w:val="24"/>
          <w:szCs w:val="24"/>
        </w:rPr>
        <w:t>s</w:t>
      </w:r>
      <w:r w:rsidR="00B20E67" w:rsidRPr="00F47412">
        <w:rPr>
          <w:rFonts w:cstheme="minorHAnsi"/>
          <w:sz w:val="24"/>
          <w:szCs w:val="24"/>
        </w:rPr>
        <w:t xml:space="preserve"> in</w:t>
      </w:r>
      <w:r w:rsidRPr="00F47412">
        <w:rPr>
          <w:rFonts w:cstheme="minorHAnsi"/>
          <w:sz w:val="24"/>
          <w:szCs w:val="24"/>
        </w:rPr>
        <w:t>.</w:t>
      </w:r>
      <w:r w:rsidR="008F63E7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395036440"/>
          <w:lock w:val="sdtLocked"/>
          <w:placeholder>
            <w:docPart w:val="DefaultPlaceholder_-1854013439"/>
          </w:placeholder>
          <w:showingPlcHdr/>
          <w:comboBox>
            <w:listItem w:value="Choose an item."/>
            <w:listItem w:displayText="Cedar-Dixon HMP" w:value="Cedar-Dixon HMP"/>
            <w:listItem w:displayText="Central Platte NRD HMP" w:value="Central Platte NRD HMP"/>
            <w:listItem w:displayText="City of Beatrice HMP" w:value="City of Beatrice HMP"/>
            <w:listItem w:displayText="Hayes, Hitchcock, &amp; Frontier HMP" w:value="Hayes, Hitchcock, &amp; Frontier HMP"/>
            <w:listItem w:displayText="Little Blue - Lower Big Blue HMP" w:value="Little Blue - Lower Big Blue HMP"/>
            <w:listItem w:displayText="Lower Elhorn NRD HMP" w:value="Lower Elhorn NRD HMP"/>
            <w:listItem w:displayText="Lower Loup NRD HMP" w:value="Lower Loup NRD HMP"/>
            <w:listItem w:displayText="Lower Platte North NRD HMP" w:value="Lower Platte North NRD HMP"/>
            <w:listItem w:displayText="Lower Platte South NRD HMP" w:value="Lower Platte South NRD HMP"/>
            <w:listItem w:displayText="Nemaha NRD HMP" w:value="Nemaha NRD HMP"/>
            <w:listItem w:displayText="North Platte NRD HMP" w:value="North Platte NRD HMP"/>
            <w:listItem w:displayText="Papio-Missouri NRD HMP" w:value="Papio-Missouri NRD HMP"/>
            <w:listItem w:displayText="Perkins, Chase &amp; Dundy County HMP" w:value="Perkins, Chase &amp; Dundy County HMP"/>
            <w:listItem w:displayText="Quad Counties HMP" w:value="Quad Counties HMP"/>
            <w:listItem w:displayText="Region 23 HMP" w:value="Region 23 HMP"/>
            <w:listItem w:displayText="Region 24 HMP" w:value="Region 24 HMP"/>
            <w:listItem w:displayText="Sac and Fox Nation of Missouri HMP" w:value="Sac and Fox Nation of Missouri HMP"/>
            <w:listItem w:displayText="Seward County HMP" w:value="Seward County HMP"/>
            <w:listItem w:displayText="South Platte NRD HMP" w:value="South Platte NRD HMP"/>
            <w:listItem w:displayText="Tri-Basin NRD HMP" w:value="Tri-Basin NRD HMP"/>
            <w:listItem w:displayText="Tri-County HMP" w:value="Tri-County HMP"/>
            <w:listItem w:displayText="Twin Platte NRD HMP" w:value="Twin Platte NRD HMP"/>
            <w:listItem w:displayText="University of Nebraska - Lincoln HMP" w:value="University of Nebraska - Lincoln HMP"/>
            <w:listItem w:displayText="Upper Big Blue NRD HMP" w:value="Upper Big Blue NRD HMP"/>
            <w:listItem w:displayText="Upper Loup NRD HMP" w:value="Upper Loup NRD HMP"/>
            <w:listItem w:displayText="York County HMP" w:value="York County HMP"/>
            <w:listItem w:displayText="Other" w:value="Other"/>
          </w:comboBox>
        </w:sdtPr>
        <w:sdtEndPr>
          <w:rPr>
            <w:rStyle w:val="DefaultParagraphFont"/>
            <w:color w:val="auto"/>
          </w:rPr>
        </w:sdtEndPr>
        <w:sdtContent>
          <w:r w:rsidR="00891E2A" w:rsidRPr="00F47412">
            <w:rPr>
              <w:rStyle w:val="PlaceholderText"/>
              <w:rFonts w:cstheme="minorHAnsi"/>
              <w:b/>
              <w:sz w:val="24"/>
              <w:szCs w:val="24"/>
            </w:rPr>
            <w:t>Choose an item.</w:t>
          </w:r>
        </w:sdtContent>
      </w:sdt>
      <w:r w:rsidR="00D06382" w:rsidRPr="00F47412">
        <w:rPr>
          <w:rFonts w:cstheme="minorHAnsi"/>
          <w:sz w:val="24"/>
          <w:szCs w:val="24"/>
        </w:rPr>
        <w:t xml:space="preserve"> </w:t>
      </w:r>
    </w:p>
    <w:p w14:paraId="64D54A97" w14:textId="7CB4483C" w:rsidR="00D06382" w:rsidRPr="00F47412" w:rsidRDefault="000408FC" w:rsidP="00E03EBF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Provide the</w:t>
      </w:r>
      <w:r w:rsidR="00D06382" w:rsidRPr="00F47412">
        <w:rPr>
          <w:rFonts w:cstheme="minorHAnsi"/>
          <w:sz w:val="24"/>
          <w:szCs w:val="24"/>
        </w:rPr>
        <w:t xml:space="preserve"> Local Hazard Mitigation Plan Expiration Date</w:t>
      </w:r>
      <w:r w:rsidRPr="00F47412">
        <w:rPr>
          <w:rFonts w:cstheme="minorHAnsi"/>
          <w:sz w:val="24"/>
          <w:szCs w:val="24"/>
        </w:rPr>
        <w:t>.</w:t>
      </w:r>
      <w:r w:rsidR="008F63E7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366259394"/>
          <w:lock w:val="sdtLocked"/>
          <w:placeholder>
            <w:docPart w:val="F7C6222C74064F308B284939F352064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659B61A3" w14:textId="005E8AB1" w:rsidR="00D06382" w:rsidRPr="00F47412" w:rsidRDefault="000408FC" w:rsidP="00E03EBF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Briefly describe how the proposed project align</w:t>
      </w:r>
      <w:r w:rsidR="00316E75">
        <w:rPr>
          <w:rFonts w:cstheme="minorHAnsi"/>
          <w:sz w:val="24"/>
          <w:szCs w:val="24"/>
        </w:rPr>
        <w:t>s</w:t>
      </w:r>
      <w:r w:rsidRPr="00F47412">
        <w:rPr>
          <w:rFonts w:cstheme="minorHAnsi"/>
          <w:sz w:val="24"/>
          <w:szCs w:val="24"/>
        </w:rPr>
        <w:t xml:space="preserve"> with the LHMP goals, objectives, and mitigation strategy.</w:t>
      </w:r>
      <w:r w:rsidR="006346FE" w:rsidRPr="00F47412">
        <w:rPr>
          <w:rFonts w:cstheme="minorHAnsi"/>
          <w:sz w:val="24"/>
          <w:szCs w:val="24"/>
        </w:rPr>
        <w:t xml:space="preserve"> </w:t>
      </w:r>
      <w:r w:rsidR="0024372F" w:rsidRPr="00F47412">
        <w:rPr>
          <w:rFonts w:cstheme="minorHAnsi"/>
          <w:sz w:val="24"/>
          <w:szCs w:val="24"/>
        </w:rPr>
        <w:t>Please p</w:t>
      </w:r>
      <w:r w:rsidR="006346FE" w:rsidRPr="00F47412">
        <w:rPr>
          <w:rFonts w:cstheme="minorHAnsi"/>
          <w:sz w:val="24"/>
          <w:szCs w:val="24"/>
        </w:rPr>
        <w:t xml:space="preserve">rovide </w:t>
      </w:r>
      <w:r w:rsidRPr="00F47412">
        <w:rPr>
          <w:rFonts w:cstheme="minorHAnsi"/>
          <w:sz w:val="24"/>
          <w:szCs w:val="24"/>
        </w:rPr>
        <w:t>specific reference pages or sections</w:t>
      </w:r>
      <w:r w:rsidR="006346FE" w:rsidRPr="00F47412">
        <w:rPr>
          <w:rFonts w:cstheme="minorHAnsi"/>
          <w:sz w:val="24"/>
          <w:szCs w:val="24"/>
        </w:rPr>
        <w:t xml:space="preserve">.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298146666"/>
          <w:lock w:val="sdtLocked"/>
          <w:placeholder>
            <w:docPart w:val="69958D278D574AB5B39E2FA574F0BAB6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05BCF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14FDA1CE" w14:textId="77777777" w:rsidR="00D06382" w:rsidRPr="00F47412" w:rsidRDefault="00D06382" w:rsidP="00E03EBF">
      <w:pPr>
        <w:pStyle w:val="Heading1"/>
        <w:spacing w:after="160"/>
        <w:rPr>
          <w:rFonts w:asciiTheme="minorHAnsi" w:hAnsiTheme="minorHAnsi" w:cstheme="minorHAnsi"/>
          <w:b/>
          <w:bCs/>
          <w:sz w:val="24"/>
          <w:szCs w:val="24"/>
        </w:rPr>
      </w:pPr>
      <w:r w:rsidRPr="00F47412">
        <w:rPr>
          <w:rFonts w:asciiTheme="minorHAnsi" w:hAnsiTheme="minorHAnsi" w:cstheme="minorHAnsi"/>
          <w:b/>
          <w:bCs/>
          <w:sz w:val="24"/>
          <w:szCs w:val="24"/>
        </w:rPr>
        <w:t>Part 3: Project Information</w:t>
      </w:r>
    </w:p>
    <w:p w14:paraId="20664ADF" w14:textId="7D612BC2" w:rsidR="00D80B64" w:rsidRPr="00F47412" w:rsidRDefault="000408FC" w:rsidP="00E03EBF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 xml:space="preserve">Select the subapplication type.  </w:t>
      </w:r>
    </w:p>
    <w:p w14:paraId="05DBFB0A" w14:textId="217D834F" w:rsidR="00654462" w:rsidRPr="00F47412" w:rsidRDefault="006346FE" w:rsidP="00E03EBF">
      <w:pPr>
        <w:pStyle w:val="ListParagraph"/>
        <w:spacing w:line="360" w:lineRule="auto"/>
        <w:ind w:left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762637048"/>
          <w:lock w:val="sdtLocked"/>
          <w:placeholder>
            <w:docPart w:val="DefaultPlaceholder_-1854013439"/>
          </w:placeholder>
          <w:showingPlcHdr/>
          <w:comboBox>
            <w:listItem w:value="Choose an item."/>
            <w:listItem w:displayText="Community Project" w:value="Community Project"/>
            <w:listItem w:displayText="Individual Project" w:value="Individual Project"/>
            <w:listItem w:displayText="Project Scoping/Advance Assistance" w:value="Project Scoping/Advance Assistance"/>
            <w:listItem w:displayText="5% Initiative " w:value="5% Initiative "/>
            <w:listItem w:displayText="Planning or Planning Related Activity" w:value="Planning or Planning Related Activity"/>
          </w:comboBox>
        </w:sdtPr>
        <w:sdtEndPr>
          <w:rPr>
            <w:rStyle w:val="DefaultParagraphFont"/>
            <w:color w:val="auto"/>
          </w:rPr>
        </w:sdtEndPr>
        <w:sdtContent>
          <w:r w:rsidR="00891E2A" w:rsidRPr="00F47412">
            <w:rPr>
              <w:rStyle w:val="PlaceholderText"/>
              <w:rFonts w:cstheme="minorHAnsi"/>
              <w:b/>
              <w:sz w:val="24"/>
              <w:szCs w:val="24"/>
            </w:rPr>
            <w:t>Choose an item.</w:t>
          </w:r>
        </w:sdtContent>
      </w:sdt>
      <w:r w:rsidR="00D06382" w:rsidRPr="00F47412">
        <w:rPr>
          <w:rFonts w:cstheme="minorHAnsi"/>
          <w:sz w:val="24"/>
          <w:szCs w:val="24"/>
        </w:rPr>
        <w:t xml:space="preserve"> </w:t>
      </w:r>
    </w:p>
    <w:p w14:paraId="25D26D73" w14:textId="350B1972" w:rsidR="00654462" w:rsidRPr="00F47412" w:rsidRDefault="00654462" w:rsidP="00E03EBF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>Project type</w:t>
      </w:r>
    </w:p>
    <w:p w14:paraId="4B03C875" w14:textId="2F95D7D3" w:rsidR="00D06382" w:rsidRPr="00F47412" w:rsidRDefault="00F3347A" w:rsidP="00E03EBF">
      <w:pPr>
        <w:pStyle w:val="ListParagraph"/>
        <w:spacing w:line="360" w:lineRule="auto"/>
        <w:ind w:left="360"/>
        <w:rPr>
          <w:rFonts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442925672"/>
          <w:lock w:val="sdtLocked"/>
          <w:placeholder>
            <w:docPart w:val="8313046B625142F5A699CFC8E387A2EE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654462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6B2E205F" w14:textId="77777777" w:rsidR="00D06382" w:rsidRPr="00F47412" w:rsidRDefault="00D06382" w:rsidP="00E03EBF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>Project location</w:t>
      </w:r>
      <w:r w:rsidR="006346FE" w:rsidRPr="00F47412">
        <w:rPr>
          <w:rFonts w:cstheme="minorHAnsi"/>
          <w:sz w:val="24"/>
          <w:szCs w:val="24"/>
        </w:rPr>
        <w:t xml:space="preserve">. </w:t>
      </w:r>
      <w:r w:rsidR="006346FE" w:rsidRPr="00F47412">
        <w:rPr>
          <w:rFonts w:cstheme="minorHAnsi"/>
          <w:i/>
          <w:iCs/>
          <w:sz w:val="24"/>
          <w:szCs w:val="24"/>
        </w:rPr>
        <w:t xml:space="preserve">If available, please </w:t>
      </w:r>
      <w:r w:rsidR="005145B0" w:rsidRPr="00F47412">
        <w:rPr>
          <w:rFonts w:cstheme="minorHAnsi"/>
          <w:i/>
          <w:iCs/>
          <w:sz w:val="24"/>
          <w:szCs w:val="24"/>
        </w:rPr>
        <w:t>include</w:t>
      </w:r>
      <w:r w:rsidR="006346FE" w:rsidRPr="00F47412">
        <w:rPr>
          <w:rFonts w:cstheme="minorHAnsi"/>
          <w:i/>
          <w:iCs/>
          <w:sz w:val="24"/>
          <w:szCs w:val="24"/>
        </w:rPr>
        <w:t xml:space="preserve"> a map of the proposed project area</w:t>
      </w:r>
      <w:r w:rsidR="005145B0" w:rsidRPr="00F47412">
        <w:rPr>
          <w:rFonts w:cstheme="minorHAnsi"/>
          <w:i/>
          <w:iCs/>
          <w:sz w:val="24"/>
          <w:szCs w:val="24"/>
        </w:rPr>
        <w:t xml:space="preserve"> with the NOI submission</w:t>
      </w:r>
      <w:r w:rsidR="006346FE" w:rsidRPr="00F47412">
        <w:rPr>
          <w:rFonts w:cstheme="minorHAnsi"/>
          <w:i/>
          <w:iCs/>
          <w:sz w:val="24"/>
          <w:szCs w:val="24"/>
        </w:rPr>
        <w:t xml:space="preserve">. </w:t>
      </w:r>
    </w:p>
    <w:p w14:paraId="639CBD9E" w14:textId="3EBAD655" w:rsidR="00D06382" w:rsidRPr="00F47412" w:rsidRDefault="00D06382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Latitude and Longitude:</w:t>
      </w:r>
      <w:r w:rsidR="00F445B0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431396452"/>
          <w:lock w:val="sdtLocked"/>
          <w:placeholder>
            <w:docPart w:val="29C4E87F3A964C1DAF05FC80093BBEB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8F5496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0F233FD3" w14:textId="77777777" w:rsidR="00D06382" w:rsidRPr="00F47412" w:rsidRDefault="00D06382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Street Address:</w:t>
      </w:r>
      <w:r w:rsidR="00F445B0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732734936"/>
          <w:lock w:val="sdtLocked"/>
          <w:placeholder>
            <w:docPart w:val="A8CE0E85160D4F9093E8B8D016CDA61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4137D8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56544AEE" w14:textId="4C5D2EC2" w:rsidR="00D06382" w:rsidRPr="00F47412" w:rsidRDefault="00D06382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lastRenderedPageBreak/>
        <w:t xml:space="preserve">Is the project located in </w:t>
      </w:r>
      <w:r w:rsidR="00654462" w:rsidRPr="00F47412">
        <w:rPr>
          <w:rFonts w:cstheme="minorHAnsi"/>
          <w:sz w:val="24"/>
          <w:szCs w:val="24"/>
        </w:rPr>
        <w:t>the 100-year floodplain or regulatory floodway</w:t>
      </w:r>
      <w:r w:rsidRPr="00F47412">
        <w:rPr>
          <w:rFonts w:cstheme="minorHAnsi"/>
          <w:sz w:val="24"/>
          <w:szCs w:val="24"/>
        </w:rPr>
        <w:t>?</w:t>
      </w:r>
      <w:r w:rsidR="006346FE"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486155798"/>
          <w:lock w:val="sdtLocked"/>
          <w:placeholder>
            <w:docPart w:val="DefaultPlaceholder_-1854013439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>
          <w:rPr>
            <w:rStyle w:val="DefaultParagraphFont"/>
            <w:color w:val="auto"/>
          </w:rPr>
        </w:sdtEndPr>
        <w:sdtContent>
          <w:r w:rsidR="00891E2A" w:rsidRPr="00F47412">
            <w:rPr>
              <w:rStyle w:val="PlaceholderText"/>
              <w:rFonts w:cstheme="minorHAnsi"/>
              <w:b/>
              <w:sz w:val="24"/>
              <w:szCs w:val="24"/>
            </w:rPr>
            <w:t>Choose an item.</w:t>
          </w:r>
        </w:sdtContent>
      </w:sdt>
      <w:r w:rsidRPr="00F47412">
        <w:rPr>
          <w:rFonts w:cstheme="minorHAnsi"/>
          <w:sz w:val="24"/>
          <w:szCs w:val="24"/>
        </w:rPr>
        <w:t xml:space="preserve"> </w:t>
      </w:r>
    </w:p>
    <w:p w14:paraId="401EE4D6" w14:textId="228592AB" w:rsidR="00740C1C" w:rsidRPr="00F47412" w:rsidRDefault="006346FE" w:rsidP="00E03EBF">
      <w:pPr>
        <w:pStyle w:val="ListParagraph"/>
        <w:spacing w:line="360" w:lineRule="auto"/>
        <w:ind w:left="360"/>
        <w:rPr>
          <w:rFonts w:cstheme="minorHAnsi"/>
          <w:color w:val="0563C1" w:themeColor="hyperlink"/>
          <w:sz w:val="24"/>
          <w:szCs w:val="24"/>
          <w:u w:val="single"/>
        </w:rPr>
      </w:pPr>
      <w:r w:rsidRPr="00F47412">
        <w:rPr>
          <w:rFonts w:cstheme="minorHAnsi"/>
          <w:sz w:val="24"/>
          <w:szCs w:val="24"/>
        </w:rPr>
        <w:t xml:space="preserve">If unknown, use the FEMA Map Center to locate the project area: </w:t>
      </w:r>
      <w:hyperlink r:id="rId15" w:history="1">
        <w:r w:rsidR="009B7563" w:rsidRPr="00F47412">
          <w:rPr>
            <w:rStyle w:val="Hyperlink"/>
            <w:rFonts w:cstheme="minorHAnsi"/>
            <w:sz w:val="24"/>
            <w:szCs w:val="24"/>
          </w:rPr>
          <w:t>https://msc.fema.gov/portal/home</w:t>
        </w:r>
      </w:hyperlink>
    </w:p>
    <w:p w14:paraId="2DC464F7" w14:textId="77777777" w:rsidR="00956D34" w:rsidRPr="00F47412" w:rsidRDefault="00740C1C" w:rsidP="00E03EBF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>Previous funding information</w:t>
      </w:r>
    </w:p>
    <w:p w14:paraId="2B41277E" w14:textId="4582966C" w:rsidR="00956D34" w:rsidRPr="00F47412" w:rsidRDefault="00956D34" w:rsidP="00E03EBF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F47412">
        <w:rPr>
          <w:rFonts w:cstheme="minorHAnsi"/>
          <w:sz w:val="24"/>
          <w:szCs w:val="24"/>
        </w:rPr>
        <w:t>Has this project been submitted under a previous Hazard Mitigation Grant Program (HMGP), Pre-Disaster Mitigation (PDM)</w:t>
      </w:r>
      <w:r w:rsidR="00316E75">
        <w:rPr>
          <w:rFonts w:cstheme="minorHAnsi"/>
          <w:sz w:val="24"/>
          <w:szCs w:val="24"/>
        </w:rPr>
        <w:t>,</w:t>
      </w:r>
      <w:r w:rsidRPr="00F47412">
        <w:rPr>
          <w:rFonts w:cstheme="minorHAnsi"/>
          <w:sz w:val="24"/>
          <w:szCs w:val="24"/>
        </w:rPr>
        <w:t xml:space="preserve"> or Flood Mitigation Assistance (FMA) funding opportunity?</w:t>
      </w:r>
    </w:p>
    <w:p w14:paraId="3BEF2B66" w14:textId="27C1D895" w:rsidR="00956D34" w:rsidRPr="00F47412" w:rsidRDefault="00956D34" w:rsidP="00E03EBF">
      <w:pPr>
        <w:pStyle w:val="ListParagraph"/>
        <w:spacing w:line="360" w:lineRule="auto"/>
        <w:ind w:left="108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327865831"/>
          <w:placeholder>
            <w:docPart w:val="F3B7CEF99B064755BFB4A6FE1EBACAA5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>
          <w:rPr>
            <w:rStyle w:val="Strong"/>
            <w:b/>
            <w:bCs/>
            <w:color w:val="auto"/>
          </w:rPr>
        </w:sdtEndPr>
        <w:sdtContent>
          <w:r w:rsidR="008F5496"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sdtContent>
      </w:sdt>
    </w:p>
    <w:p w14:paraId="0A44790D" w14:textId="42A32617" w:rsidR="008F5496" w:rsidRPr="00F47412" w:rsidRDefault="00956D34" w:rsidP="00E03EBF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If yes, </w:t>
      </w:r>
      <w:r w:rsidR="00654462" w:rsidRPr="00F47412">
        <w:rPr>
          <w:rFonts w:cstheme="minorHAnsi"/>
          <w:sz w:val="24"/>
          <w:szCs w:val="24"/>
        </w:rPr>
        <w:t xml:space="preserve">provide </w:t>
      </w:r>
      <w:r w:rsidRPr="00F47412">
        <w:rPr>
          <w:rFonts w:cstheme="minorHAnsi"/>
          <w:sz w:val="24"/>
          <w:szCs w:val="24"/>
        </w:rPr>
        <w:t xml:space="preserve">the program name and </w:t>
      </w:r>
      <w:r w:rsidR="00316E75">
        <w:rPr>
          <w:rFonts w:cstheme="minorHAnsi"/>
          <w:sz w:val="24"/>
          <w:szCs w:val="24"/>
        </w:rPr>
        <w:t xml:space="preserve">federal </w:t>
      </w:r>
      <w:r w:rsidRPr="00F47412">
        <w:rPr>
          <w:rFonts w:cstheme="minorHAnsi"/>
          <w:sz w:val="24"/>
          <w:szCs w:val="24"/>
        </w:rPr>
        <w:t xml:space="preserve">fiscal year. </w:t>
      </w:r>
    </w:p>
    <w:p w14:paraId="738BD839" w14:textId="30B265F8" w:rsidR="00956D34" w:rsidRPr="00F47412" w:rsidRDefault="00F3347A" w:rsidP="00E03EBF">
      <w:pPr>
        <w:pStyle w:val="ListParagraph"/>
        <w:spacing w:line="360" w:lineRule="auto"/>
        <w:ind w:left="1080"/>
        <w:rPr>
          <w:rFonts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519003408"/>
          <w:placeholder>
            <w:docPart w:val="8D653810D51C4A96B5BC30107642216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8F5496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6CD153C0" w14:textId="2FABE47E" w:rsidR="00D91D05" w:rsidRPr="00F47412" w:rsidRDefault="00D91D05" w:rsidP="00E03EBF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>Cost Estimate</w:t>
      </w:r>
      <w:r w:rsidR="00E03EBF" w:rsidRPr="00F47412">
        <w:rPr>
          <w:rFonts w:cstheme="minorHAnsi"/>
          <w:b/>
          <w:bCs/>
          <w:sz w:val="24"/>
          <w:szCs w:val="24"/>
        </w:rPr>
        <w:t xml:space="preserve"> and Local Cost Share</w:t>
      </w:r>
    </w:p>
    <w:p w14:paraId="687E7A2D" w14:textId="4A6F92C8" w:rsidR="00E03EBF" w:rsidRPr="00F47412" w:rsidRDefault="00D91D05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Total </w:t>
      </w:r>
      <w:r w:rsidR="00316E75">
        <w:rPr>
          <w:rFonts w:cstheme="minorHAnsi"/>
          <w:sz w:val="24"/>
          <w:szCs w:val="24"/>
        </w:rPr>
        <w:t xml:space="preserve">Estimated </w:t>
      </w:r>
      <w:r w:rsidRPr="00F47412">
        <w:rPr>
          <w:rFonts w:cstheme="minorHAnsi"/>
          <w:sz w:val="24"/>
          <w:szCs w:val="24"/>
        </w:rPr>
        <w:t>Project Cost:</w:t>
      </w:r>
    </w:p>
    <w:p w14:paraId="3586CF22" w14:textId="7F7C8EC8" w:rsidR="00D91D05" w:rsidRPr="00F47412" w:rsidRDefault="00D91D05" w:rsidP="00E03EBF">
      <w:pPr>
        <w:pStyle w:val="ListParagraph"/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294271210"/>
          <w:placeholder>
            <w:docPart w:val="A977739B1DBE47848E3A16435C0CD722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2BE676B2" w14:textId="46FE9B75" w:rsidR="00E03EBF" w:rsidRPr="00F47412" w:rsidRDefault="00D91D05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As mentioned above, </w:t>
      </w:r>
      <w:r w:rsidR="00AA60A6" w:rsidRPr="00F47412">
        <w:rPr>
          <w:rFonts w:cstheme="minorHAnsi"/>
          <w:sz w:val="24"/>
          <w:szCs w:val="24"/>
        </w:rPr>
        <w:t xml:space="preserve">Hazard Mitigation Assistance </w:t>
      </w:r>
      <w:r w:rsidRPr="00F47412">
        <w:rPr>
          <w:rFonts w:cstheme="minorHAnsi"/>
          <w:sz w:val="24"/>
          <w:szCs w:val="24"/>
        </w:rPr>
        <w:t xml:space="preserve">requires a </w:t>
      </w:r>
      <w:r w:rsidRPr="00F47412">
        <w:rPr>
          <w:rFonts w:cstheme="minorHAnsi"/>
          <w:b/>
          <w:bCs/>
          <w:i/>
          <w:iCs/>
          <w:sz w:val="24"/>
          <w:szCs w:val="24"/>
        </w:rPr>
        <w:t xml:space="preserve">25 percent </w:t>
      </w:r>
      <w:r w:rsidR="008F5496" w:rsidRPr="00F47412">
        <w:rPr>
          <w:rFonts w:cstheme="minorHAnsi"/>
          <w:b/>
          <w:bCs/>
          <w:i/>
          <w:iCs/>
          <w:sz w:val="24"/>
          <w:szCs w:val="24"/>
        </w:rPr>
        <w:t>non-federal share</w:t>
      </w:r>
      <w:r w:rsidRPr="00F47412">
        <w:rPr>
          <w:rFonts w:cstheme="minorHAnsi"/>
          <w:sz w:val="24"/>
          <w:szCs w:val="24"/>
        </w:rPr>
        <w:t xml:space="preserve">. Please </w:t>
      </w:r>
      <w:r w:rsidR="00E03EBF" w:rsidRPr="00F47412">
        <w:rPr>
          <w:rFonts w:cstheme="minorHAnsi"/>
          <w:sz w:val="24"/>
          <w:szCs w:val="24"/>
        </w:rPr>
        <w:t>provide</w:t>
      </w:r>
      <w:r w:rsidRPr="00F47412">
        <w:rPr>
          <w:rFonts w:cstheme="minorHAnsi"/>
          <w:sz w:val="24"/>
          <w:szCs w:val="24"/>
        </w:rPr>
        <w:t xml:space="preserve"> local match sources:</w:t>
      </w:r>
    </w:p>
    <w:p w14:paraId="32961AFB" w14:textId="77777777" w:rsidR="00E03EBF" w:rsidRPr="00F47412" w:rsidRDefault="00D91D05" w:rsidP="00E03EBF">
      <w:pPr>
        <w:pStyle w:val="ListParagraph"/>
        <w:spacing w:line="360" w:lineRule="auto"/>
        <w:rPr>
          <w:rStyle w:val="Style11"/>
          <w:rFonts w:asciiTheme="minorHAnsi" w:hAnsiTheme="minorHAnsi"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336450767"/>
          <w:placeholder>
            <w:docPart w:val="FBDF45A54BF24450A40E7496BB5392D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6ECCE314" w14:textId="1544D05F" w:rsidR="00740C1C" w:rsidRPr="00F47412" w:rsidRDefault="00740C1C" w:rsidP="00E03EBF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F47412">
        <w:rPr>
          <w:rFonts w:cstheme="minorHAnsi"/>
          <w:b/>
          <w:bCs/>
          <w:sz w:val="24"/>
          <w:szCs w:val="24"/>
        </w:rPr>
        <w:t xml:space="preserve">Project Description </w:t>
      </w:r>
    </w:p>
    <w:p w14:paraId="101D30F2" w14:textId="77777777" w:rsidR="00316E75" w:rsidRPr="00F47412" w:rsidRDefault="00316E75" w:rsidP="00316E75">
      <w:pPr>
        <w:pStyle w:val="ListParagraph"/>
        <w:numPr>
          <w:ilvl w:val="1"/>
          <w:numId w:val="3"/>
        </w:numPr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Describe the hazard problem to be mitigated (include specific details on the hazard risk to people, structures, infrastructure):</w:t>
      </w:r>
    </w:p>
    <w:sdt>
      <w:sdtPr>
        <w:rPr>
          <w:rFonts w:cstheme="minorHAnsi"/>
          <w:sz w:val="24"/>
          <w:szCs w:val="24"/>
        </w:rPr>
        <w:id w:val="2027209465"/>
        <w:placeholder>
          <w:docPart w:val="02788900BA854DADAB9B46171BB95D75"/>
        </w:placeholder>
        <w:showingPlcHdr/>
      </w:sdtPr>
      <w:sdtEndPr/>
      <w:sdtContent>
        <w:p w14:paraId="4AEB7600" w14:textId="77777777" w:rsidR="00316E75" w:rsidRPr="00F47412" w:rsidRDefault="00316E75" w:rsidP="00316E75">
          <w:pPr>
            <w:pStyle w:val="ListParagraph"/>
            <w:spacing w:line="360" w:lineRule="auto"/>
            <w:rPr>
              <w:rFonts w:cstheme="minorHAnsi"/>
              <w:sz w:val="24"/>
              <w:szCs w:val="24"/>
            </w:rPr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sdtContent>
    </w:sdt>
    <w:p w14:paraId="5B617C4C" w14:textId="77777777" w:rsidR="00316E75" w:rsidRPr="00F47412" w:rsidRDefault="00316E75" w:rsidP="00316E75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Which </w:t>
      </w:r>
      <w:hyperlink r:id="rId16" w:history="1">
        <w:r w:rsidRPr="00F47412">
          <w:rPr>
            <w:rStyle w:val="Hyperlink"/>
            <w:rFonts w:cstheme="minorHAnsi"/>
            <w:sz w:val="24"/>
            <w:szCs w:val="24"/>
          </w:rPr>
          <w:t>community lifelines</w:t>
        </w:r>
      </w:hyperlink>
      <w:r w:rsidRPr="00F47412">
        <w:rPr>
          <w:rFonts w:cstheme="minorHAnsi"/>
          <w:sz w:val="24"/>
          <w:szCs w:val="24"/>
        </w:rPr>
        <w:t xml:space="preserve"> will this project impact?</w:t>
      </w:r>
    </w:p>
    <w:p w14:paraId="45EA4D0B" w14:textId="77777777" w:rsidR="00316E75" w:rsidRPr="00F47412" w:rsidRDefault="00F3347A" w:rsidP="00316E75">
      <w:pPr>
        <w:pStyle w:val="ListParagraph"/>
        <w:spacing w:line="360" w:lineRule="auto"/>
        <w:rPr>
          <w:rFonts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26825482"/>
          <w:placeholder>
            <w:docPart w:val="6B5AE3104F6B40C3822B4425742E39DD"/>
          </w:placeholder>
          <w:showingPlcHdr/>
          <w:comboBox>
            <w:listItem w:value="Choose an item."/>
            <w:listItem w:displayText="Safety and Security" w:value="Safety and Security"/>
            <w:listItem w:displayText="Food, Water, Shelter" w:value="Food, Water, Shelter"/>
            <w:listItem w:displayText="Health and Medical" w:value="Health and Medical"/>
            <w:listItem w:displayText="Energy" w:value="Energy"/>
            <w:listItem w:displayText="Communications" w:value="Communications"/>
            <w:listItem w:displayText="Transportation" w:value="Transportation"/>
            <w:listItem w:displayText="Hazardous material" w:value="Hazardous material"/>
          </w:comboBox>
        </w:sdtPr>
        <w:sdtEndPr>
          <w:rPr>
            <w:rStyle w:val="Style11"/>
          </w:rPr>
        </w:sdtEndPr>
        <w:sdtContent>
          <w:r w:rsidR="00316E75"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sdtContent>
      </w:sdt>
      <w:r w:rsidR="00316E75" w:rsidRPr="00F47412">
        <w:rPr>
          <w:rStyle w:val="TitleChar"/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217965520"/>
          <w:placeholder>
            <w:docPart w:val="80C9AABE0BE541B6BE907F587CB958FE"/>
          </w:placeholder>
          <w:showingPlcHdr/>
          <w:comboBox>
            <w:listItem w:value="Choose an item."/>
            <w:listItem w:displayText="Safety and Security" w:value="Safety and Security"/>
            <w:listItem w:displayText="Food, Water, Shelter" w:value="Food, Water, Shelter"/>
            <w:listItem w:displayText="Health and Medical" w:value="Health and Medical"/>
            <w:listItem w:displayText="Energy" w:value="Energy"/>
            <w:listItem w:displayText="Communications" w:value="Communications"/>
            <w:listItem w:displayText="Transportation" w:value="Transportation"/>
            <w:listItem w:displayText="Hazardous material" w:value="Hazardous material"/>
          </w:comboBox>
        </w:sdtPr>
        <w:sdtEndPr>
          <w:rPr>
            <w:rStyle w:val="Style11"/>
          </w:rPr>
        </w:sdtEndPr>
        <w:sdtContent>
          <w:r w:rsidR="00316E75"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sdtContent>
      </w:sdt>
      <w:r w:rsidR="00316E75" w:rsidRPr="00F47412">
        <w:rPr>
          <w:rStyle w:val="TitleChar"/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350292375"/>
          <w:placeholder>
            <w:docPart w:val="277CD8DA13F249B2B3739B4F5DE940E8"/>
          </w:placeholder>
          <w:showingPlcHdr/>
          <w:comboBox>
            <w:listItem w:value="Choose an item."/>
            <w:listItem w:displayText="Safety and Security" w:value="Safety and Security"/>
            <w:listItem w:displayText="Food, Water, Shelter" w:value="Food, Water, Shelter"/>
            <w:listItem w:displayText="Health and Medical" w:value="Health and Medical"/>
            <w:listItem w:displayText="Energy" w:value="Energy"/>
            <w:listItem w:displayText="Communications" w:value="Communications"/>
            <w:listItem w:displayText="Transportation" w:value="Transportation"/>
            <w:listItem w:displayText="Hazardous material" w:value="Hazardous material"/>
          </w:comboBox>
        </w:sdtPr>
        <w:sdtEndPr>
          <w:rPr>
            <w:rStyle w:val="Style11"/>
          </w:rPr>
        </w:sdtEndPr>
        <w:sdtContent>
          <w:r w:rsidR="00316E75"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sdtContent>
      </w:sdt>
    </w:p>
    <w:p w14:paraId="57D17E7E" w14:textId="77777777" w:rsidR="00316E75" w:rsidRPr="00F47412" w:rsidRDefault="00316E75" w:rsidP="00316E75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What structures, critical facilities, or infrastructure will this project protect:</w:t>
      </w:r>
    </w:p>
    <w:sdt>
      <w:sdtPr>
        <w:rPr>
          <w:rFonts w:cstheme="minorHAnsi"/>
          <w:sz w:val="24"/>
          <w:szCs w:val="24"/>
        </w:rPr>
        <w:id w:val="-1060624138"/>
        <w:placeholder>
          <w:docPart w:val="FC4855B7B1AB486FA89AC8C430F5515D"/>
        </w:placeholder>
        <w:showingPlcHdr/>
      </w:sdtPr>
      <w:sdtEndPr/>
      <w:sdtContent>
        <w:p w14:paraId="1AEE9758" w14:textId="77777777" w:rsidR="00316E75" w:rsidRPr="00F47412" w:rsidRDefault="00316E75" w:rsidP="00316E75">
          <w:pPr>
            <w:pStyle w:val="ListParagraph"/>
            <w:spacing w:line="360" w:lineRule="auto"/>
            <w:rPr>
              <w:rFonts w:cstheme="minorHAnsi"/>
              <w:sz w:val="24"/>
              <w:szCs w:val="24"/>
            </w:rPr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sdtContent>
    </w:sdt>
    <w:p w14:paraId="534B451F" w14:textId="289332A0" w:rsidR="00891E2A" w:rsidRDefault="00891E2A" w:rsidP="00891E2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structures are being protected, are they insured by the National Flood Insurance Program (NFIP)?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Yes</w:t>
      </w:r>
      <w:r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No</w:t>
      </w:r>
    </w:p>
    <w:p w14:paraId="68BBD8C2" w14:textId="347C208A" w:rsidR="00891E2A" w:rsidRDefault="00891E2A" w:rsidP="00891E2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re these structures defined as Severe Repetitive Loss or Repetitive Loss properties? </w:t>
      </w:r>
      <w:r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Yes</w:t>
      </w:r>
      <w:r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No</w:t>
      </w:r>
    </w:p>
    <w:p w14:paraId="6546383F" w14:textId="0D5AF63F" w:rsidR="00164AD0" w:rsidRPr="00F47412" w:rsidRDefault="00E005BC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Provide a</w:t>
      </w:r>
      <w:r w:rsidR="00D06382" w:rsidRPr="00F47412">
        <w:rPr>
          <w:rFonts w:cstheme="minorHAnsi"/>
          <w:sz w:val="24"/>
          <w:szCs w:val="24"/>
        </w:rPr>
        <w:t xml:space="preserve"> description of the project</w:t>
      </w:r>
      <w:r w:rsidR="009B7563" w:rsidRPr="00F47412">
        <w:rPr>
          <w:rFonts w:cstheme="minorHAnsi"/>
          <w:sz w:val="24"/>
          <w:szCs w:val="24"/>
        </w:rPr>
        <w:t xml:space="preserve"> </w:t>
      </w:r>
      <w:r w:rsidR="004A7EC7" w:rsidRPr="00F47412">
        <w:rPr>
          <w:rFonts w:cstheme="minorHAnsi"/>
          <w:sz w:val="24"/>
          <w:szCs w:val="24"/>
        </w:rPr>
        <w:t>activities/scope of work</w:t>
      </w:r>
      <w:r w:rsidR="00D06382" w:rsidRPr="00F47412">
        <w:rPr>
          <w:rFonts w:cstheme="minorHAnsi"/>
          <w:sz w:val="24"/>
          <w:szCs w:val="24"/>
        </w:rPr>
        <w:t>:</w:t>
      </w:r>
    </w:p>
    <w:p w14:paraId="056FB5A3" w14:textId="3574610B" w:rsidR="00A84AD4" w:rsidRPr="00F47412" w:rsidRDefault="00F3347A" w:rsidP="00E03EBF">
      <w:pPr>
        <w:pStyle w:val="ListParagraph"/>
        <w:spacing w:line="360" w:lineRule="auto"/>
        <w:rPr>
          <w:rFonts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941868425"/>
          <w:lock w:val="sdtLocked"/>
          <w:placeholder>
            <w:docPart w:val="2D9C53FDA92E44FEB0C16490F796378E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4A7EC7" w:rsidRPr="00F47412">
            <w:rPr>
              <w:rStyle w:val="PlaceholderText"/>
              <w:rFonts w:cstheme="minorHAnsi"/>
              <w:bCs/>
              <w:sz w:val="24"/>
              <w:szCs w:val="24"/>
            </w:rPr>
            <w:t>Click or tap here to enter text.</w:t>
          </w:r>
        </w:sdtContent>
      </w:sdt>
    </w:p>
    <w:p w14:paraId="43DC6844" w14:textId="535AEEED" w:rsidR="004A7EC7" w:rsidRPr="00F47412" w:rsidRDefault="004A7EC7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lastRenderedPageBreak/>
        <w:t>Has physical project work already started?</w:t>
      </w:r>
    </w:p>
    <w:p w14:paraId="4238DF4E" w14:textId="5C1CF4CB" w:rsidR="009B7563" w:rsidRPr="00F47412" w:rsidRDefault="004A7EC7" w:rsidP="00E03EBF">
      <w:pPr>
        <w:pStyle w:val="ListParagraph"/>
        <w:spacing w:line="360" w:lineRule="auto"/>
        <w:rPr>
          <w:rFonts w:cstheme="minorHAnsi"/>
          <w:color w:val="0070C0"/>
          <w:sz w:val="24"/>
          <w:szCs w:val="24"/>
        </w:rPr>
      </w:pPr>
      <w:r w:rsidRPr="00F47412">
        <w:rPr>
          <w:rFonts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bookmarkEnd w:id="0"/>
      <w:r w:rsidRPr="00F47412">
        <w:rPr>
          <w:rFonts w:cstheme="minorHAnsi"/>
          <w:sz w:val="24"/>
          <w:szCs w:val="24"/>
        </w:rPr>
        <w:t xml:space="preserve"> Yes</w:t>
      </w:r>
      <w:r w:rsidR="00B23714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bookmarkEnd w:id="1"/>
      <w:r w:rsidRPr="00F47412">
        <w:rPr>
          <w:rFonts w:cstheme="minorHAnsi"/>
          <w:sz w:val="24"/>
          <w:szCs w:val="24"/>
        </w:rPr>
        <w:t xml:space="preserve"> No</w:t>
      </w:r>
      <w:r w:rsidRPr="00F47412">
        <w:rPr>
          <w:rFonts w:cstheme="minorHAnsi"/>
          <w:sz w:val="24"/>
          <w:szCs w:val="24"/>
        </w:rPr>
        <w:tab/>
      </w:r>
    </w:p>
    <w:p w14:paraId="007E6E80" w14:textId="1A7EC0C2" w:rsidR="00621FE7" w:rsidRPr="00F47412" w:rsidRDefault="00621FE7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Is this an independent mitigation activity? </w:t>
      </w:r>
    </w:p>
    <w:p w14:paraId="0BB5A56D" w14:textId="5DE7FD71" w:rsidR="00621FE7" w:rsidRPr="00F47412" w:rsidRDefault="00621FE7" w:rsidP="00E03EBF">
      <w:pPr>
        <w:pStyle w:val="ListParagraph"/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Yes</w:t>
      </w:r>
      <w:r w:rsidR="00B23714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No</w:t>
      </w:r>
    </w:p>
    <w:p w14:paraId="5CB087F6" w14:textId="0D2B924C" w:rsidR="00621FE7" w:rsidRPr="00F47412" w:rsidRDefault="00621FE7" w:rsidP="00E03EBF">
      <w:pPr>
        <w:pStyle w:val="ListParagraph"/>
        <w:spacing w:line="360" w:lineRule="auto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If no, </w:t>
      </w:r>
      <w:r w:rsidR="00316E75">
        <w:rPr>
          <w:rFonts w:cstheme="minorHAnsi"/>
          <w:sz w:val="24"/>
          <w:szCs w:val="24"/>
        </w:rPr>
        <w:t xml:space="preserve">on </w:t>
      </w:r>
      <w:r w:rsidRPr="00F47412">
        <w:rPr>
          <w:rFonts w:cstheme="minorHAnsi"/>
          <w:sz w:val="24"/>
          <w:szCs w:val="24"/>
        </w:rPr>
        <w:t>what other work</w:t>
      </w:r>
      <w:r w:rsidR="00316E75">
        <w:rPr>
          <w:rFonts w:cstheme="minorHAnsi"/>
          <w:sz w:val="24"/>
          <w:szCs w:val="24"/>
        </w:rPr>
        <w:t xml:space="preserve">, </w:t>
      </w:r>
      <w:r w:rsidRPr="00F47412">
        <w:rPr>
          <w:rFonts w:cstheme="minorHAnsi"/>
          <w:sz w:val="24"/>
          <w:szCs w:val="24"/>
        </w:rPr>
        <w:t>projects</w:t>
      </w:r>
      <w:r w:rsidR="00316E75">
        <w:rPr>
          <w:rFonts w:cstheme="minorHAnsi"/>
          <w:sz w:val="24"/>
          <w:szCs w:val="24"/>
        </w:rPr>
        <w:t xml:space="preserve">, </w:t>
      </w:r>
      <w:r w:rsidRPr="00F47412">
        <w:rPr>
          <w:rFonts w:cstheme="minorHAnsi"/>
          <w:sz w:val="24"/>
          <w:szCs w:val="24"/>
        </w:rPr>
        <w:t xml:space="preserve">or funding </w:t>
      </w:r>
      <w:r w:rsidR="00316E75">
        <w:rPr>
          <w:rFonts w:cstheme="minorHAnsi"/>
          <w:sz w:val="24"/>
          <w:szCs w:val="24"/>
        </w:rPr>
        <w:t>does</w:t>
      </w:r>
      <w:r w:rsidRPr="00F47412">
        <w:rPr>
          <w:rFonts w:cstheme="minorHAnsi"/>
          <w:sz w:val="24"/>
          <w:szCs w:val="24"/>
        </w:rPr>
        <w:t xml:space="preserve"> the mitigation activity depend?</w:t>
      </w:r>
    </w:p>
    <w:p w14:paraId="5755E3E8" w14:textId="1632A535" w:rsidR="00E005BC" w:rsidRPr="00F47412" w:rsidRDefault="00F3347A" w:rsidP="00E03EBF">
      <w:pPr>
        <w:pStyle w:val="ListParagraph"/>
        <w:rPr>
          <w:rFonts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-138504720"/>
          <w:lock w:val="sdtLocked"/>
          <w:placeholder>
            <w:docPart w:val="5E4EF45306294B4FA4E0E7DF7E89653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E005BC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12C9E29A" w14:textId="718C202B" w:rsidR="00164AD0" w:rsidRPr="00F47412" w:rsidRDefault="009B7563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What is the</w:t>
      </w:r>
      <w:r w:rsidR="00E005BC" w:rsidRPr="00F47412">
        <w:rPr>
          <w:rFonts w:cstheme="minorHAnsi"/>
          <w:sz w:val="24"/>
          <w:szCs w:val="24"/>
        </w:rPr>
        <w:t xml:space="preserve"> project’s</w:t>
      </w:r>
      <w:r w:rsidRPr="00F47412">
        <w:rPr>
          <w:rFonts w:cstheme="minorHAnsi"/>
          <w:sz w:val="24"/>
          <w:szCs w:val="24"/>
        </w:rPr>
        <w:t xml:space="preserve"> anticipated level of protection</w:t>
      </w:r>
      <w:r w:rsidR="00D31657" w:rsidRPr="00F47412">
        <w:rPr>
          <w:rFonts w:cstheme="minorHAnsi"/>
          <w:sz w:val="24"/>
          <w:szCs w:val="24"/>
        </w:rPr>
        <w:t xml:space="preserve">? </w:t>
      </w:r>
    </w:p>
    <w:p w14:paraId="6606D91A" w14:textId="7603CC2B" w:rsidR="00101F97" w:rsidRPr="00F47412" w:rsidRDefault="00F3347A" w:rsidP="00E03EBF">
      <w:pPr>
        <w:pStyle w:val="ListParagraph"/>
        <w:spacing w:line="360" w:lineRule="auto"/>
        <w:rPr>
          <w:rFonts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589807702"/>
          <w:placeholder>
            <w:docPart w:val="E5D65AA76B6145348E068DF727CDCBA5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D31657"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  <w:r w:rsidR="00101F97" w:rsidRPr="00F47412">
        <w:rPr>
          <w:rFonts w:cstheme="minorHAnsi"/>
          <w:sz w:val="24"/>
          <w:szCs w:val="24"/>
        </w:rPr>
        <w:t xml:space="preserve"> </w:t>
      </w:r>
    </w:p>
    <w:p w14:paraId="2FC3AC43" w14:textId="3A2B31DA" w:rsidR="00164AD0" w:rsidRPr="00F47412" w:rsidRDefault="00101F97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>What</w:t>
      </w:r>
      <w:r w:rsidR="00E005BC" w:rsidRPr="00F47412">
        <w:rPr>
          <w:rFonts w:cstheme="minorHAnsi"/>
          <w:sz w:val="24"/>
          <w:szCs w:val="24"/>
        </w:rPr>
        <w:t xml:space="preserve"> </w:t>
      </w:r>
      <w:r w:rsidRPr="00F47412">
        <w:rPr>
          <w:rFonts w:cstheme="minorHAnsi"/>
          <w:sz w:val="24"/>
          <w:szCs w:val="24"/>
        </w:rPr>
        <w:t>studies</w:t>
      </w:r>
      <w:r w:rsidR="00E005BC" w:rsidRPr="00F47412">
        <w:rPr>
          <w:rFonts w:cstheme="minorHAnsi"/>
          <w:sz w:val="24"/>
          <w:szCs w:val="24"/>
        </w:rPr>
        <w:t xml:space="preserve"> or feasibility reports</w:t>
      </w:r>
      <w:r w:rsidRPr="00F47412">
        <w:rPr>
          <w:rFonts w:cstheme="minorHAnsi"/>
          <w:sz w:val="24"/>
          <w:szCs w:val="24"/>
        </w:rPr>
        <w:t xml:space="preserve"> have been conducted in the project area (</w:t>
      </w:r>
      <w:r w:rsidR="00F47412" w:rsidRPr="00F47412">
        <w:rPr>
          <w:rFonts w:cstheme="minorHAnsi"/>
          <w:sz w:val="24"/>
          <w:szCs w:val="24"/>
        </w:rPr>
        <w:t xml:space="preserve">e.g., </w:t>
      </w:r>
      <w:r w:rsidRPr="00F47412">
        <w:rPr>
          <w:rFonts w:cstheme="minorHAnsi"/>
          <w:sz w:val="24"/>
          <w:szCs w:val="24"/>
        </w:rPr>
        <w:t xml:space="preserve">hydraulic &amp; hydrologic, </w:t>
      </w:r>
      <w:r w:rsidR="00F47412" w:rsidRPr="00F47412">
        <w:rPr>
          <w:rFonts w:cstheme="minorHAnsi"/>
          <w:sz w:val="24"/>
          <w:szCs w:val="24"/>
        </w:rPr>
        <w:t>geotechnical, other engineering or design plans, etc.</w:t>
      </w:r>
      <w:r w:rsidRPr="00F47412">
        <w:rPr>
          <w:rFonts w:cstheme="minorHAnsi"/>
          <w:sz w:val="24"/>
          <w:szCs w:val="24"/>
        </w:rPr>
        <w:t>)</w:t>
      </w:r>
      <w:r w:rsidR="00C15A5C" w:rsidRPr="00F47412">
        <w:rPr>
          <w:rFonts w:cstheme="minorHAnsi"/>
          <w:sz w:val="24"/>
          <w:szCs w:val="24"/>
        </w:rPr>
        <w:t>?</w:t>
      </w:r>
      <w:r w:rsidR="00E03EBF" w:rsidRPr="00F47412">
        <w:rPr>
          <w:rFonts w:cstheme="minorHAnsi"/>
          <w:sz w:val="24"/>
          <w:szCs w:val="24"/>
        </w:rPr>
        <w:t xml:space="preserve"> Please enclose these studies with your NOI submission. </w:t>
      </w:r>
    </w:p>
    <w:p w14:paraId="36958127" w14:textId="77777777" w:rsidR="0012371D" w:rsidRPr="00F47412" w:rsidRDefault="009B7563" w:rsidP="00E03EBF">
      <w:pPr>
        <w:pStyle w:val="ListParagraph"/>
        <w:spacing w:line="360" w:lineRule="auto"/>
        <w:rPr>
          <w:rStyle w:val="Style11"/>
          <w:rFonts w:asciiTheme="minorHAnsi" w:hAnsiTheme="minorHAnsi"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1604074698"/>
          <w:lock w:val="sdtLocked"/>
          <w:placeholder>
            <w:docPart w:val="0A59E1CF08CE47289260EBF43DAD27CF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6343D9" w:rsidRPr="00F47412">
            <w:rPr>
              <w:rStyle w:val="PlaceholderText"/>
              <w:rFonts w:cstheme="minorHAnsi"/>
              <w:bCs/>
              <w:sz w:val="24"/>
              <w:szCs w:val="24"/>
            </w:rPr>
            <w:t>Click or tap here to enter text.</w:t>
          </w:r>
        </w:sdtContent>
      </w:sdt>
    </w:p>
    <w:p w14:paraId="0B0AF7FF" w14:textId="4C4462D3" w:rsidR="00316E75" w:rsidRDefault="00316E75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ve you started project design plans?</w:t>
      </w:r>
    </w:p>
    <w:p w14:paraId="057E5491" w14:textId="77777777" w:rsidR="00316E75" w:rsidRPr="00F47412" w:rsidRDefault="00316E75" w:rsidP="00CA60E4">
      <w:pPr>
        <w:pStyle w:val="ListParagraph"/>
        <w:spacing w:line="360" w:lineRule="auto"/>
        <w:ind w:left="360" w:firstLine="360"/>
        <w:rPr>
          <w:rFonts w:cstheme="minorHAnsi"/>
          <w:sz w:val="24"/>
          <w:szCs w:val="24"/>
        </w:rPr>
      </w:pPr>
      <w:r w:rsidRPr="00F47412">
        <w:rPr>
          <w:rFonts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Yes</w:t>
      </w:r>
      <w:r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tab/>
      </w:r>
      <w:r w:rsidRPr="00F47412">
        <w:rPr>
          <w:rFonts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47412"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 w:rsidRPr="00F47412">
        <w:rPr>
          <w:rFonts w:cstheme="minorHAnsi"/>
          <w:sz w:val="24"/>
          <w:szCs w:val="24"/>
        </w:rPr>
        <w:fldChar w:fldCharType="end"/>
      </w:r>
      <w:r w:rsidRPr="00F47412">
        <w:rPr>
          <w:rFonts w:cstheme="minorHAnsi"/>
          <w:sz w:val="24"/>
          <w:szCs w:val="24"/>
        </w:rPr>
        <w:t xml:space="preserve"> No</w:t>
      </w:r>
    </w:p>
    <w:p w14:paraId="00B45CD0" w14:textId="77598DBA" w:rsidR="009B7563" w:rsidRPr="00F47412" w:rsidRDefault="00316E75" w:rsidP="00E03EBF">
      <w:pPr>
        <w:pStyle w:val="ListParagraph"/>
        <w:numPr>
          <w:ilvl w:val="1"/>
          <w:numId w:val="3"/>
        </w:numPr>
        <w:spacing w:line="36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yes, w</w:t>
      </w:r>
      <w:r w:rsidR="00E005BC" w:rsidRPr="00F47412">
        <w:rPr>
          <w:rFonts w:cstheme="minorHAnsi"/>
          <w:sz w:val="24"/>
          <w:szCs w:val="24"/>
        </w:rPr>
        <w:t xml:space="preserve">hat percent complete are </w:t>
      </w:r>
      <w:r>
        <w:rPr>
          <w:rFonts w:cstheme="minorHAnsi"/>
          <w:sz w:val="24"/>
          <w:szCs w:val="24"/>
        </w:rPr>
        <w:t>they</w:t>
      </w:r>
      <w:r w:rsidR="00E005BC" w:rsidRPr="00F47412">
        <w:rPr>
          <w:rFonts w:cstheme="minorHAnsi"/>
          <w:sz w:val="24"/>
          <w:szCs w:val="24"/>
        </w:rPr>
        <w:t>? (e.g., 30%, 60%, 90%, final design)</w:t>
      </w:r>
    </w:p>
    <w:p w14:paraId="0A7CB6D6" w14:textId="3E3FF950" w:rsidR="000003E0" w:rsidRPr="00F47412" w:rsidRDefault="00F3347A" w:rsidP="00F47412">
      <w:pPr>
        <w:pStyle w:val="ListParagraph"/>
        <w:spacing w:line="360" w:lineRule="auto"/>
        <w:rPr>
          <w:rStyle w:val="Style11"/>
          <w:rFonts w:asciiTheme="minorHAnsi" w:hAnsiTheme="minorHAnsi" w:cstheme="minorHAnsi"/>
          <w:sz w:val="24"/>
          <w:szCs w:val="24"/>
        </w:rPr>
      </w:pPr>
      <w:sdt>
        <w:sdtPr>
          <w:rPr>
            <w:rStyle w:val="Style11"/>
            <w:rFonts w:asciiTheme="minorHAnsi" w:hAnsiTheme="minorHAnsi" w:cstheme="minorHAnsi"/>
            <w:sz w:val="24"/>
            <w:szCs w:val="24"/>
          </w:rPr>
          <w:id w:val="2042784096"/>
          <w:lock w:val="sdtLocked"/>
          <w:placeholder>
            <w:docPart w:val="6C61A658BC1D46248790FA0CEA7E4A64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F47412"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sdtContent>
      </w:sdt>
    </w:p>
    <w:p w14:paraId="4CF5C873" w14:textId="419F2237" w:rsidR="002C5361" w:rsidRDefault="00316E75" w:rsidP="002C5361">
      <w:pPr>
        <w:spacing w:line="240" w:lineRule="auto"/>
        <w:rPr>
          <w:rStyle w:val="Style11"/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F47412">
        <w:rPr>
          <w:rStyle w:val="Style11"/>
          <w:rFonts w:asciiTheme="minorHAnsi" w:hAnsiTheme="minorHAnsi" w:cstheme="minorHAnsi"/>
          <w:b/>
          <w:bCs/>
          <w:color w:val="auto"/>
          <w:sz w:val="24"/>
          <w:szCs w:val="24"/>
        </w:rPr>
        <w:t>Benefit</w:t>
      </w:r>
      <w:r>
        <w:rPr>
          <w:rStyle w:val="Style11"/>
          <w:rFonts w:asciiTheme="minorHAnsi" w:hAnsiTheme="minorHAnsi" w:cstheme="minorHAnsi"/>
          <w:b/>
          <w:bCs/>
          <w:color w:val="auto"/>
          <w:sz w:val="24"/>
          <w:szCs w:val="24"/>
        </w:rPr>
        <w:t>-</w:t>
      </w:r>
      <w:r w:rsidR="00F47412" w:rsidRPr="00F47412">
        <w:rPr>
          <w:rStyle w:val="Style11"/>
          <w:rFonts w:asciiTheme="minorHAnsi" w:hAnsiTheme="minorHAnsi" w:cstheme="minorHAnsi"/>
          <w:b/>
          <w:bCs/>
          <w:color w:val="auto"/>
          <w:sz w:val="24"/>
          <w:szCs w:val="24"/>
        </w:rPr>
        <w:t>Cost Analysis</w:t>
      </w:r>
    </w:p>
    <w:p w14:paraId="51316864" w14:textId="5DBA7C51" w:rsidR="00F47412" w:rsidRPr="002C5361" w:rsidRDefault="00316E75" w:rsidP="002C5361">
      <w:pPr>
        <w:spacing w:line="240" w:lineRule="auto"/>
        <w:rPr>
          <w:rStyle w:val="Style1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</w:pPr>
      <w:r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FEMA requires a </w:t>
      </w:r>
      <w:r w:rsidR="002C5361" w:rsidRPr="002C5361"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>benefit</w:t>
      </w:r>
      <w:r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>-</w:t>
      </w:r>
      <w:r w:rsidR="002C5361" w:rsidRPr="002C5361"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cost analysis for all Hazard Mitigation Assistance project applications </w:t>
      </w:r>
      <w:r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except for </w:t>
      </w:r>
      <w:r w:rsidR="002C5361" w:rsidRPr="002C5361"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>planning, project scoping/advance assistance, or 5 percent initiative</w:t>
      </w:r>
      <w:r w:rsidR="002C5361"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 applications</w:t>
      </w:r>
      <w:r w:rsidR="002C5361" w:rsidRPr="002C5361">
        <w:rPr>
          <w:rStyle w:val="Style11"/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. </w:t>
      </w:r>
      <w:r w:rsidR="00F47412" w:rsidRPr="002C5361">
        <w:rPr>
          <w:rStyle w:val="Style11"/>
          <w:rFonts w:asciiTheme="minorHAnsi" w:hAnsiTheme="minorHAnsi" w:cstheme="minorHAnsi"/>
          <w:b/>
          <w:bCs/>
          <w:i/>
          <w:iCs/>
          <w:color w:val="auto"/>
          <w:sz w:val="24"/>
          <w:szCs w:val="24"/>
        </w:rPr>
        <w:t xml:space="preserve"> </w:t>
      </w:r>
    </w:p>
    <w:p w14:paraId="61948B11" w14:textId="77777777" w:rsidR="00B23714" w:rsidRDefault="00B23714" w:rsidP="00F47412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are the primary benefits (losses avoided) associated with this project?</w:t>
      </w:r>
    </w:p>
    <w:p w14:paraId="609838F6" w14:textId="0B48FB02" w:rsidR="00F47412" w:rsidRDefault="00F3347A" w:rsidP="00B23714">
      <w:pPr>
        <w:pStyle w:val="ListParagraph"/>
        <w:spacing w:line="360" w:lineRule="auto"/>
        <w:ind w:left="108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320736617"/>
          <w:placeholder>
            <w:docPart w:val="996A697D3FAD4B54B063A5B70EBA92D4"/>
          </w:placeholder>
          <w:showingPlcHdr/>
        </w:sdtPr>
        <w:sdtEndPr/>
        <w:sdtContent>
          <w:r w:rsidR="00B23714" w:rsidRPr="00A20BB1">
            <w:rPr>
              <w:rStyle w:val="PlaceholderText"/>
            </w:rPr>
            <w:t>Click or tap here to enter text.</w:t>
          </w:r>
        </w:sdtContent>
      </w:sdt>
      <w:r w:rsidR="00B23714">
        <w:rPr>
          <w:rFonts w:cstheme="minorHAnsi"/>
          <w:sz w:val="24"/>
          <w:szCs w:val="24"/>
        </w:rPr>
        <w:t xml:space="preserve"> </w:t>
      </w:r>
    </w:p>
    <w:p w14:paraId="09D23580" w14:textId="47F31D48" w:rsidR="00B23714" w:rsidRDefault="00B23714" w:rsidP="00B23714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s the applicant conducted a preliminary BCA? If yes, please include the BCA and supporting documentation with the NOI. </w:t>
      </w:r>
    </w:p>
    <w:p w14:paraId="439F0F51" w14:textId="63517842" w:rsidR="00B23714" w:rsidRPr="00F47412" w:rsidRDefault="00B23714" w:rsidP="00B23714">
      <w:pPr>
        <w:pStyle w:val="ListParagraph"/>
        <w:spacing w:line="36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2"/>
      <w:r>
        <w:rPr>
          <w:rFonts w:cstheme="minorHAnsi"/>
          <w:sz w:val="24"/>
          <w:szCs w:val="24"/>
        </w:rPr>
        <w:t xml:space="preserve"> Yes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rPr>
          <w:rFonts w:cstheme="minorHAnsi"/>
          <w:sz w:val="24"/>
          <w:szCs w:val="24"/>
        </w:rPr>
        <w:instrText xml:space="preserve"> FORMCHECKBOX </w:instrText>
      </w:r>
      <w:r w:rsidR="00F3347A">
        <w:rPr>
          <w:rFonts w:cstheme="minorHAnsi"/>
          <w:sz w:val="24"/>
          <w:szCs w:val="24"/>
        </w:rPr>
      </w:r>
      <w:r w:rsidR="00F3347A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3"/>
      <w:r>
        <w:rPr>
          <w:rFonts w:cstheme="minorHAnsi"/>
          <w:sz w:val="24"/>
          <w:szCs w:val="24"/>
        </w:rPr>
        <w:t xml:space="preserve"> No</w:t>
      </w:r>
    </w:p>
    <w:sectPr w:rsidR="00B23714" w:rsidRPr="00F47412" w:rsidSect="00E03EB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CB2F7C" w14:textId="77777777" w:rsidR="00F3347A" w:rsidRDefault="00F3347A" w:rsidP="00D31657">
      <w:pPr>
        <w:spacing w:after="0" w:line="240" w:lineRule="auto"/>
      </w:pPr>
      <w:r>
        <w:separator/>
      </w:r>
    </w:p>
  </w:endnote>
  <w:endnote w:type="continuationSeparator" w:id="0">
    <w:p w14:paraId="7E17F670" w14:textId="77777777" w:rsidR="00F3347A" w:rsidRDefault="00F3347A" w:rsidP="00D316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21847451"/>
      <w:docPartObj>
        <w:docPartGallery w:val="Page Numbers (Bottom of Page)"/>
        <w:docPartUnique/>
      </w:docPartObj>
    </w:sdtPr>
    <w:sdtEndPr/>
    <w:sdtContent>
      <w:sdt>
        <w:sdtPr>
          <w:id w:val="2051253956"/>
          <w:docPartObj>
            <w:docPartGallery w:val="Page Numbers (Top of Page)"/>
            <w:docPartUnique/>
          </w:docPartObj>
        </w:sdtPr>
        <w:sdtEndPr/>
        <w:sdtContent>
          <w:p w14:paraId="1B944B23" w14:textId="4C9D8D32" w:rsidR="00D80B64" w:rsidRDefault="00D80B64">
            <w:pPr>
              <w:pStyle w:val="Footer"/>
              <w:jc w:val="right"/>
            </w:pPr>
            <w:r>
              <w:t xml:space="preserve">NEMA </w:t>
            </w:r>
            <w:r w:rsidR="00B23714">
              <w:t xml:space="preserve">Hazard Mitigation Assistance NOI 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33D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33D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3133338" w14:textId="77777777" w:rsidR="00D80B64" w:rsidRDefault="00D80B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820691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E812EA" w14:textId="038B58C7" w:rsidR="00D80B64" w:rsidRDefault="00D80B64" w:rsidP="0024372F">
            <w:pPr>
              <w:pStyle w:val="Footer"/>
              <w:ind w:firstLine="2880"/>
              <w:jc w:val="right"/>
            </w:pPr>
            <w:r>
              <w:t xml:space="preserve">NEMA </w:t>
            </w:r>
            <w:r w:rsidR="00EE6672">
              <w:t>Hazard Mitigation Assistance NOI</w:t>
            </w:r>
            <w:r>
              <w:tab/>
              <w:t xml:space="preserve"> 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33D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533D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D2A6A0F" w14:textId="77777777" w:rsidR="00D80B64" w:rsidRDefault="00D80B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EE9E1" w14:textId="77777777" w:rsidR="00F3347A" w:rsidRDefault="00F3347A" w:rsidP="00D31657">
      <w:pPr>
        <w:spacing w:after="0" w:line="240" w:lineRule="auto"/>
      </w:pPr>
      <w:r>
        <w:separator/>
      </w:r>
    </w:p>
  </w:footnote>
  <w:footnote w:type="continuationSeparator" w:id="0">
    <w:p w14:paraId="6F1B955D" w14:textId="77777777" w:rsidR="00F3347A" w:rsidRDefault="00F3347A" w:rsidP="00D316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1013" w:type="dxa"/>
      <w:jc w:val="center"/>
      <w:shd w:val="clear" w:color="auto" w:fill="D9D9D9" w:themeFill="background1" w:themeFillShade="D9"/>
      <w:tblLook w:val="04A0" w:firstRow="1" w:lastRow="0" w:firstColumn="1" w:lastColumn="0" w:noHBand="0" w:noVBand="1"/>
    </w:tblPr>
    <w:tblGrid>
      <w:gridCol w:w="3999"/>
      <w:gridCol w:w="7014"/>
    </w:tblGrid>
    <w:tr w:rsidR="00D80B64" w:rsidRPr="00D31657" w14:paraId="53A36D3F" w14:textId="77777777" w:rsidTr="009C6AF4">
      <w:trPr>
        <w:trHeight w:val="300"/>
        <w:jc w:val="center"/>
      </w:trPr>
      <w:tc>
        <w:tcPr>
          <w:tcW w:w="11013" w:type="dxa"/>
          <w:gridSpan w:val="2"/>
          <w:shd w:val="clear" w:color="auto" w:fill="D9D9D9" w:themeFill="background1" w:themeFillShade="D9"/>
          <w:vAlign w:val="center"/>
        </w:tcPr>
        <w:p w14:paraId="56ECC08B" w14:textId="77777777" w:rsidR="00D80B64" w:rsidRPr="0024372F" w:rsidRDefault="00D80B64" w:rsidP="00D31657">
          <w:pPr>
            <w:rPr>
              <w:rFonts w:ascii="Arial Narrow" w:hAnsi="Arial Narrow"/>
              <w:sz w:val="18"/>
              <w:szCs w:val="18"/>
            </w:rPr>
          </w:pPr>
          <w:r w:rsidRPr="0024372F">
            <w:rPr>
              <w:rFonts w:ascii="Arial Narrow" w:hAnsi="Arial Narrow" w:cs="Arial"/>
              <w:b/>
              <w:bCs/>
              <w:sz w:val="18"/>
              <w:szCs w:val="18"/>
            </w:rPr>
            <w:fldChar w:fldCharType="begin"/>
          </w:r>
          <w:r w:rsidRPr="0024372F">
            <w:rPr>
              <w:rFonts w:ascii="Arial Narrow" w:hAnsi="Arial Narrow" w:cs="Arial"/>
              <w:b/>
              <w:bCs/>
              <w:sz w:val="18"/>
              <w:szCs w:val="18"/>
            </w:rPr>
            <w:instrText xml:space="preserve"> COMMENTS  \* Lower  \* MERGEFORMAT </w:instrText>
          </w:r>
          <w:r w:rsidRPr="0024372F">
            <w:rPr>
              <w:rFonts w:ascii="Arial Narrow" w:hAnsi="Arial Narrow" w:cs="Arial"/>
              <w:b/>
              <w:bCs/>
              <w:sz w:val="18"/>
              <w:szCs w:val="18"/>
            </w:rPr>
            <w:fldChar w:fldCharType="end"/>
          </w:r>
          <w:r w:rsidRPr="0024372F">
            <w:rPr>
              <w:rFonts w:ascii="Arial Narrow" w:eastAsiaTheme="majorEastAsia" w:hAnsi="Arial Narrow" w:cs="Arial"/>
              <w:b/>
              <w:bCs/>
              <w:spacing w:val="5"/>
              <w:sz w:val="18"/>
              <w:szCs w:val="18"/>
            </w:rPr>
            <w:t>TO BE COMPLETED BY NEMA HM STAFF</w:t>
          </w:r>
        </w:p>
      </w:tc>
    </w:tr>
    <w:tr w:rsidR="00D80B64" w:rsidRPr="00D31657" w14:paraId="66C43D48" w14:textId="77777777" w:rsidTr="009C6AF4">
      <w:trPr>
        <w:trHeight w:val="300"/>
        <w:jc w:val="center"/>
      </w:trPr>
      <w:tc>
        <w:tcPr>
          <w:tcW w:w="0" w:type="auto"/>
          <w:shd w:val="clear" w:color="auto" w:fill="D9D9D9" w:themeFill="background1" w:themeFillShade="D9"/>
          <w:vAlign w:val="center"/>
        </w:tcPr>
        <w:p w14:paraId="3FA2FCD4" w14:textId="77777777" w:rsidR="00D80B64" w:rsidRPr="0024372F" w:rsidRDefault="00D80B64" w:rsidP="00D31657">
          <w:pPr>
            <w:rPr>
              <w:rFonts w:ascii="Arial Narrow" w:hAnsi="Arial Narrow"/>
              <w:sz w:val="18"/>
              <w:szCs w:val="18"/>
            </w:rPr>
          </w:pPr>
          <w:r w:rsidRPr="0024372F">
            <w:rPr>
              <w:rFonts w:ascii="Arial Narrow" w:hAnsi="Arial Narrow"/>
              <w:sz w:val="18"/>
              <w:szCs w:val="18"/>
            </w:rPr>
            <w:t xml:space="preserve">Eligible activity under FEMA HMGP </w:t>
          </w:r>
        </w:p>
      </w:tc>
      <w:tc>
        <w:tcPr>
          <w:tcW w:w="5691" w:type="dxa"/>
          <w:shd w:val="clear" w:color="auto" w:fill="D9D9D9" w:themeFill="background1" w:themeFillShade="D9"/>
          <w:vAlign w:val="center"/>
        </w:tcPr>
        <w:p w14:paraId="6ACA1CEA" w14:textId="77777777" w:rsidR="00D80B64" w:rsidRPr="0024372F" w:rsidRDefault="00F3347A" w:rsidP="00D31657">
          <w:pPr>
            <w:rPr>
              <w:rFonts w:ascii="Arial Narrow" w:hAnsi="Arial Narrow"/>
              <w:sz w:val="18"/>
              <w:szCs w:val="18"/>
            </w:rPr>
          </w:pPr>
          <w:sdt>
            <w:sdtPr>
              <w:rPr>
                <w:rFonts w:ascii="Arial Narrow" w:hAnsi="Arial Narrow"/>
                <w:sz w:val="18"/>
                <w:szCs w:val="18"/>
              </w:rPr>
              <w:id w:val="361713234"/>
              <w:lock w:val="sdtLocked"/>
              <w:placeholder>
                <w:docPart w:val="3EFB60430CBF418B9128B86731B3940C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r w:rsidR="00D80B64" w:rsidRPr="0024372F">
                <w:rPr>
                  <w:rFonts w:ascii="Arial Narrow" w:hAnsi="Arial Narrow"/>
                  <w:b/>
                  <w:color w:val="808080"/>
                  <w:sz w:val="18"/>
                  <w:szCs w:val="18"/>
                </w:rPr>
                <w:t>Choose an item.</w:t>
              </w:r>
            </w:sdtContent>
          </w:sdt>
        </w:p>
      </w:tc>
    </w:tr>
    <w:tr w:rsidR="00D80B64" w:rsidRPr="00D31657" w14:paraId="76DBA2AC" w14:textId="77777777" w:rsidTr="009C6AF4">
      <w:trPr>
        <w:trHeight w:val="300"/>
        <w:jc w:val="center"/>
      </w:trPr>
      <w:tc>
        <w:tcPr>
          <w:tcW w:w="0" w:type="auto"/>
          <w:shd w:val="clear" w:color="auto" w:fill="D9D9D9" w:themeFill="background1" w:themeFillShade="D9"/>
          <w:vAlign w:val="center"/>
        </w:tcPr>
        <w:p w14:paraId="538BD927" w14:textId="77777777" w:rsidR="00D80B64" w:rsidRPr="00D31657" w:rsidRDefault="00D80B64" w:rsidP="00D31657">
          <w:pPr>
            <w:rPr>
              <w:rFonts w:ascii="Arial Narrow" w:hAnsi="Arial Narrow"/>
              <w:sz w:val="18"/>
              <w:szCs w:val="18"/>
            </w:rPr>
          </w:pPr>
          <w:r w:rsidRPr="00D31657">
            <w:rPr>
              <w:rFonts w:ascii="Arial Narrow" w:hAnsi="Arial Narrow"/>
              <w:sz w:val="18"/>
              <w:szCs w:val="18"/>
            </w:rPr>
            <w:t xml:space="preserve">If ineligible, please provide a brief explanation: </w:t>
          </w:r>
        </w:p>
      </w:tc>
      <w:sdt>
        <w:sdtPr>
          <w:rPr>
            <w:rStyle w:val="Style1"/>
            <w:szCs w:val="18"/>
          </w:rPr>
          <w:id w:val="-1096485843"/>
          <w:placeholder>
            <w:docPart w:val="68564F3BEB90461799B2783CEB070C58"/>
          </w:placeholder>
          <w:showingPlcHdr/>
        </w:sdtPr>
        <w:sdtEndPr>
          <w:rPr>
            <w:rStyle w:val="DefaultParagraphFont"/>
            <w:rFonts w:asciiTheme="minorHAnsi" w:hAnsiTheme="minorHAnsi"/>
            <w:sz w:val="22"/>
          </w:rPr>
        </w:sdtEndPr>
        <w:sdtContent>
          <w:tc>
            <w:tcPr>
              <w:tcW w:w="5691" w:type="dxa"/>
              <w:shd w:val="clear" w:color="auto" w:fill="D9D9D9" w:themeFill="background1" w:themeFillShade="D9"/>
              <w:vAlign w:val="center"/>
            </w:tcPr>
            <w:p w14:paraId="37168AE7" w14:textId="77777777" w:rsidR="00D80B64" w:rsidRPr="00D31657" w:rsidRDefault="00D80B64" w:rsidP="00D31657">
              <w:pPr>
                <w:rPr>
                  <w:rFonts w:ascii="Arial Narrow" w:hAnsi="Arial Narrow"/>
                  <w:sz w:val="18"/>
                  <w:szCs w:val="18"/>
                </w:rPr>
              </w:pPr>
              <w:r w:rsidRPr="0024372F">
                <w:rPr>
                  <w:rStyle w:val="PlaceholderText"/>
                  <w:rFonts w:ascii="Arial Narrow" w:hAnsi="Arial Narrow"/>
                  <w:sz w:val="18"/>
                  <w:szCs w:val="18"/>
                </w:rPr>
                <w:t>Click or tap here to enter text.</w:t>
              </w:r>
            </w:p>
          </w:tc>
        </w:sdtContent>
      </w:sdt>
    </w:tr>
    <w:tr w:rsidR="00D80B64" w:rsidRPr="00D31657" w14:paraId="13F8F464" w14:textId="77777777" w:rsidTr="009C6AF4">
      <w:trPr>
        <w:trHeight w:val="305"/>
        <w:jc w:val="center"/>
      </w:trPr>
      <w:tc>
        <w:tcPr>
          <w:tcW w:w="0" w:type="auto"/>
          <w:shd w:val="clear" w:color="auto" w:fill="D9D9D9" w:themeFill="background1" w:themeFillShade="D9"/>
          <w:vAlign w:val="center"/>
        </w:tcPr>
        <w:p w14:paraId="62FC89C2" w14:textId="77777777" w:rsidR="00D80B64" w:rsidRPr="0024372F" w:rsidRDefault="00D80B64" w:rsidP="00D31657">
          <w:pPr>
            <w:rPr>
              <w:rFonts w:ascii="Arial Narrow" w:hAnsi="Arial Narrow"/>
              <w:sz w:val="18"/>
              <w:szCs w:val="18"/>
            </w:rPr>
          </w:pPr>
          <w:r w:rsidRPr="0024372F">
            <w:rPr>
              <w:rFonts w:ascii="Arial Narrow" w:hAnsi="Arial Narrow"/>
              <w:sz w:val="18"/>
              <w:szCs w:val="18"/>
            </w:rPr>
            <w:t xml:space="preserve">Local Hazard Mitigation Plan Verification </w:t>
          </w:r>
        </w:p>
      </w:tc>
      <w:tc>
        <w:tcPr>
          <w:tcW w:w="5691" w:type="dxa"/>
          <w:shd w:val="clear" w:color="auto" w:fill="D9D9D9" w:themeFill="background1" w:themeFillShade="D9"/>
          <w:vAlign w:val="center"/>
        </w:tcPr>
        <w:p w14:paraId="0D3DB943" w14:textId="77777777" w:rsidR="00D80B64" w:rsidRPr="0024372F" w:rsidRDefault="00F3347A" w:rsidP="00D31657">
          <w:pPr>
            <w:rPr>
              <w:rFonts w:ascii="Arial Narrow" w:hAnsi="Arial Narrow"/>
              <w:sz w:val="18"/>
              <w:szCs w:val="18"/>
            </w:rPr>
          </w:pPr>
          <w:sdt>
            <w:sdtPr>
              <w:rPr>
                <w:rFonts w:ascii="Arial Narrow" w:hAnsi="Arial Narrow"/>
                <w:sz w:val="18"/>
                <w:szCs w:val="18"/>
              </w:rPr>
              <w:id w:val="-1753499998"/>
              <w:placeholder>
                <w:docPart w:val="03C7EBB59C654C1996BA32970E7F61FF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r w:rsidR="00D80B64" w:rsidRPr="0024372F">
                <w:rPr>
                  <w:rFonts w:ascii="Arial Narrow" w:hAnsi="Arial Narrow"/>
                  <w:b/>
                  <w:color w:val="808080"/>
                  <w:sz w:val="18"/>
                  <w:szCs w:val="18"/>
                </w:rPr>
                <w:t>Choose an item.</w:t>
              </w:r>
            </w:sdtContent>
          </w:sdt>
        </w:p>
      </w:tc>
    </w:tr>
    <w:tr w:rsidR="00D80B64" w:rsidRPr="00D31657" w14:paraId="6B42D5F0" w14:textId="77777777" w:rsidTr="009C6AF4">
      <w:trPr>
        <w:trHeight w:val="300"/>
        <w:jc w:val="center"/>
      </w:trPr>
      <w:tc>
        <w:tcPr>
          <w:tcW w:w="0" w:type="auto"/>
          <w:shd w:val="clear" w:color="auto" w:fill="D9D9D9" w:themeFill="background1" w:themeFillShade="D9"/>
          <w:vAlign w:val="center"/>
        </w:tcPr>
        <w:p w14:paraId="50C46AE2" w14:textId="77777777" w:rsidR="00D80B64" w:rsidRPr="0024372F" w:rsidRDefault="00D80B64" w:rsidP="00D31657">
          <w:pPr>
            <w:rPr>
              <w:rFonts w:ascii="Arial Narrow" w:hAnsi="Arial Narrow"/>
              <w:sz w:val="18"/>
              <w:szCs w:val="18"/>
            </w:rPr>
          </w:pPr>
          <w:r w:rsidRPr="0024372F">
            <w:rPr>
              <w:rFonts w:ascii="Arial Narrow" w:hAnsi="Arial Narrow"/>
              <w:sz w:val="18"/>
              <w:szCs w:val="18"/>
            </w:rPr>
            <w:t>NEMA Point of Contact assigned to project</w:t>
          </w:r>
        </w:p>
      </w:tc>
      <w:tc>
        <w:tcPr>
          <w:tcW w:w="5691" w:type="dxa"/>
          <w:shd w:val="clear" w:color="auto" w:fill="D9D9D9" w:themeFill="background1" w:themeFillShade="D9"/>
          <w:vAlign w:val="center"/>
        </w:tcPr>
        <w:p w14:paraId="1A452FAE" w14:textId="77777777" w:rsidR="00D80B64" w:rsidRPr="0024372F" w:rsidRDefault="00F3347A" w:rsidP="00D31657">
          <w:pPr>
            <w:rPr>
              <w:rFonts w:ascii="Arial Narrow" w:hAnsi="Arial Narrow"/>
              <w:sz w:val="18"/>
              <w:szCs w:val="18"/>
            </w:rPr>
          </w:pPr>
          <w:sdt>
            <w:sdtPr>
              <w:rPr>
                <w:rFonts w:ascii="Arial Narrow" w:hAnsi="Arial Narrow"/>
                <w:sz w:val="18"/>
                <w:szCs w:val="18"/>
              </w:rPr>
              <w:id w:val="-673188102"/>
              <w:lock w:val="sdtLocked"/>
              <w:placeholder>
                <w:docPart w:val="B32052336FF24364BF109BB94EA1DF2E"/>
              </w:placeholder>
              <w:showingPlcHdr/>
              <w:comboBox>
                <w:listItem w:value="Choose an item."/>
                <w:listItem w:displayText="Lexy Hindt" w:value="Lexy Hindt"/>
                <w:listItem w:displayText="Joe Green" w:value="Joe Green"/>
                <w:listItem w:displayText="Haley Stoker" w:value="Haley Stoker"/>
                <w:listItem w:displayText="McKenzie Slack" w:value="McKenzie Slack"/>
                <w:listItem w:displayText="John Cook" w:value="John Cook"/>
                <w:listItem w:displayText="Other" w:value="Other"/>
              </w:comboBox>
            </w:sdtPr>
            <w:sdtEndPr/>
            <w:sdtContent>
              <w:r w:rsidR="00D80B64" w:rsidRPr="0024372F">
                <w:rPr>
                  <w:rFonts w:ascii="Arial Narrow" w:hAnsi="Arial Narrow"/>
                  <w:b/>
                  <w:color w:val="808080"/>
                  <w:sz w:val="18"/>
                  <w:szCs w:val="18"/>
                </w:rPr>
                <w:t>Choose an item.</w:t>
              </w:r>
            </w:sdtContent>
          </w:sdt>
        </w:p>
      </w:tc>
    </w:tr>
    <w:tr w:rsidR="00D80B64" w:rsidRPr="00D31657" w14:paraId="2FB551FA" w14:textId="77777777" w:rsidTr="009C6AF4">
      <w:trPr>
        <w:trHeight w:val="300"/>
        <w:jc w:val="center"/>
      </w:trPr>
      <w:tc>
        <w:tcPr>
          <w:tcW w:w="0" w:type="auto"/>
          <w:shd w:val="clear" w:color="auto" w:fill="D9D9D9" w:themeFill="background1" w:themeFillShade="D9"/>
          <w:vAlign w:val="center"/>
        </w:tcPr>
        <w:p w14:paraId="7E164D12" w14:textId="77777777" w:rsidR="00D80B64" w:rsidRPr="0024372F" w:rsidRDefault="00D80B64" w:rsidP="00D31657">
          <w:pPr>
            <w:rPr>
              <w:rFonts w:ascii="Arial Narrow" w:hAnsi="Arial Narrow"/>
              <w:sz w:val="18"/>
              <w:szCs w:val="18"/>
            </w:rPr>
          </w:pPr>
          <w:r w:rsidRPr="0024372F">
            <w:rPr>
              <w:rFonts w:ascii="Arial Narrow" w:hAnsi="Arial Narrow"/>
              <w:sz w:val="18"/>
              <w:szCs w:val="18"/>
            </w:rPr>
            <w:t>Date NOI received:</w:t>
          </w:r>
        </w:p>
      </w:tc>
      <w:sdt>
        <w:sdtPr>
          <w:rPr>
            <w:rFonts w:ascii="Arial Narrow" w:hAnsi="Arial Narrow"/>
            <w:sz w:val="18"/>
            <w:szCs w:val="18"/>
          </w:rPr>
          <w:id w:val="-1789202193"/>
          <w:placeholder>
            <w:docPart w:val="3B62DAD495E44BA5A1FB2EA9623E54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5691" w:type="dxa"/>
              <w:shd w:val="clear" w:color="auto" w:fill="D9D9D9" w:themeFill="background1" w:themeFillShade="D9"/>
              <w:vAlign w:val="center"/>
            </w:tcPr>
            <w:p w14:paraId="3897B987" w14:textId="77777777" w:rsidR="00D80B64" w:rsidRPr="0024372F" w:rsidRDefault="00D80B64" w:rsidP="00D31657">
              <w:pPr>
                <w:rPr>
                  <w:rFonts w:ascii="Arial Narrow" w:hAnsi="Arial Narrow"/>
                  <w:sz w:val="18"/>
                  <w:szCs w:val="18"/>
                </w:rPr>
              </w:pPr>
              <w:r w:rsidRPr="0024372F">
                <w:rPr>
                  <w:rStyle w:val="PlaceholderText"/>
                  <w:rFonts w:ascii="Arial Narrow" w:hAnsi="Arial Narrow"/>
                  <w:sz w:val="18"/>
                  <w:szCs w:val="18"/>
                </w:rPr>
                <w:t>Click or tap to enter a date.</w:t>
              </w:r>
            </w:p>
          </w:tc>
        </w:sdtContent>
      </w:sdt>
    </w:tr>
  </w:tbl>
  <w:p w14:paraId="5A16A6CE" w14:textId="77777777" w:rsidR="00D80B64" w:rsidRDefault="00D80B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833D2"/>
    <w:multiLevelType w:val="hybridMultilevel"/>
    <w:tmpl w:val="FB242C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4B5F7A"/>
    <w:multiLevelType w:val="hybridMultilevel"/>
    <w:tmpl w:val="3D96F2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CD4CB9"/>
    <w:multiLevelType w:val="hybridMultilevel"/>
    <w:tmpl w:val="A17C9938"/>
    <w:lvl w:ilvl="0" w:tplc="9484F6A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9FA4BE0C">
      <w:start w:val="1"/>
      <w:numFmt w:val="lowerLetter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5A65B9"/>
    <w:multiLevelType w:val="hybridMultilevel"/>
    <w:tmpl w:val="F3127C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3717E5B"/>
    <w:multiLevelType w:val="hybridMultilevel"/>
    <w:tmpl w:val="77DCB5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01F01F1"/>
    <w:multiLevelType w:val="hybridMultilevel"/>
    <w:tmpl w:val="49D018D2"/>
    <w:lvl w:ilvl="0" w:tplc="49189D1C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3AC3784"/>
    <w:multiLevelType w:val="hybridMultilevel"/>
    <w:tmpl w:val="3ADC8C40"/>
    <w:lvl w:ilvl="0" w:tplc="BCE4FA00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E1775D5"/>
    <w:multiLevelType w:val="hybridMultilevel"/>
    <w:tmpl w:val="5F1C255C"/>
    <w:lvl w:ilvl="0" w:tplc="49189D1C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4945365"/>
    <w:multiLevelType w:val="hybridMultilevel"/>
    <w:tmpl w:val="A03A7D2A"/>
    <w:lvl w:ilvl="0" w:tplc="49189D1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  <w:b/>
        <w:bCs/>
      </w:rPr>
    </w:lvl>
    <w:lvl w:ilvl="1" w:tplc="49189D1C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  <w:b/>
        <w:bCs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B82D59"/>
    <w:multiLevelType w:val="hybridMultilevel"/>
    <w:tmpl w:val="B64AB8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4"/>
  </w:num>
  <w:num w:numId="8">
    <w:abstractNumId w:val="9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jIzMzEytzA3M7FU0lEKTi0uzszPAykwqQUAY6ls4iwAAAA="/>
  </w:docVars>
  <w:rsids>
    <w:rsidRoot w:val="00B20E67"/>
    <w:rsid w:val="000003E0"/>
    <w:rsid w:val="00002820"/>
    <w:rsid w:val="00034597"/>
    <w:rsid w:val="000408FC"/>
    <w:rsid w:val="00075878"/>
    <w:rsid w:val="000B7A07"/>
    <w:rsid w:val="000D67EF"/>
    <w:rsid w:val="00101F97"/>
    <w:rsid w:val="0012371D"/>
    <w:rsid w:val="00153FF2"/>
    <w:rsid w:val="00164AD0"/>
    <w:rsid w:val="002064D4"/>
    <w:rsid w:val="00232F5E"/>
    <w:rsid w:val="0024372F"/>
    <w:rsid w:val="00277B5F"/>
    <w:rsid w:val="00291DEA"/>
    <w:rsid w:val="002C5361"/>
    <w:rsid w:val="002D7C43"/>
    <w:rsid w:val="003131C1"/>
    <w:rsid w:val="00316E75"/>
    <w:rsid w:val="003533D5"/>
    <w:rsid w:val="003630EF"/>
    <w:rsid w:val="00381073"/>
    <w:rsid w:val="003F4BAF"/>
    <w:rsid w:val="004137D8"/>
    <w:rsid w:val="004220A7"/>
    <w:rsid w:val="00432A1C"/>
    <w:rsid w:val="00483A9E"/>
    <w:rsid w:val="004862EA"/>
    <w:rsid w:val="004A7EC7"/>
    <w:rsid w:val="004E65BF"/>
    <w:rsid w:val="004E73F3"/>
    <w:rsid w:val="004F7364"/>
    <w:rsid w:val="005145B0"/>
    <w:rsid w:val="0057710C"/>
    <w:rsid w:val="005804BB"/>
    <w:rsid w:val="005839E5"/>
    <w:rsid w:val="005C252A"/>
    <w:rsid w:val="00621FE7"/>
    <w:rsid w:val="006343D9"/>
    <w:rsid w:val="006346FE"/>
    <w:rsid w:val="00652B57"/>
    <w:rsid w:val="00654462"/>
    <w:rsid w:val="00670E8B"/>
    <w:rsid w:val="007030C4"/>
    <w:rsid w:val="00703FAC"/>
    <w:rsid w:val="007342E0"/>
    <w:rsid w:val="00734458"/>
    <w:rsid w:val="00740C1C"/>
    <w:rsid w:val="00796168"/>
    <w:rsid w:val="007D548A"/>
    <w:rsid w:val="00804D87"/>
    <w:rsid w:val="008078A0"/>
    <w:rsid w:val="00891E2A"/>
    <w:rsid w:val="008F21D0"/>
    <w:rsid w:val="008F5496"/>
    <w:rsid w:val="008F63E7"/>
    <w:rsid w:val="00944911"/>
    <w:rsid w:val="00944E95"/>
    <w:rsid w:val="00956D34"/>
    <w:rsid w:val="00972AD5"/>
    <w:rsid w:val="009A7D4C"/>
    <w:rsid w:val="009B7563"/>
    <w:rsid w:val="009C6AF4"/>
    <w:rsid w:val="00A6308B"/>
    <w:rsid w:val="00A84AD4"/>
    <w:rsid w:val="00AA60A6"/>
    <w:rsid w:val="00B05BCF"/>
    <w:rsid w:val="00B20E67"/>
    <w:rsid w:val="00B23714"/>
    <w:rsid w:val="00B41B95"/>
    <w:rsid w:val="00BC5940"/>
    <w:rsid w:val="00C15A5C"/>
    <w:rsid w:val="00C560DE"/>
    <w:rsid w:val="00C917DB"/>
    <w:rsid w:val="00CA60E4"/>
    <w:rsid w:val="00CB1C07"/>
    <w:rsid w:val="00CC2787"/>
    <w:rsid w:val="00D06382"/>
    <w:rsid w:val="00D1651F"/>
    <w:rsid w:val="00D31657"/>
    <w:rsid w:val="00D80B64"/>
    <w:rsid w:val="00D879E7"/>
    <w:rsid w:val="00D91D05"/>
    <w:rsid w:val="00DA2698"/>
    <w:rsid w:val="00DD18DE"/>
    <w:rsid w:val="00DF7559"/>
    <w:rsid w:val="00E005BC"/>
    <w:rsid w:val="00E02B58"/>
    <w:rsid w:val="00E03EBF"/>
    <w:rsid w:val="00E41AFA"/>
    <w:rsid w:val="00E9054E"/>
    <w:rsid w:val="00EC484B"/>
    <w:rsid w:val="00ED63AD"/>
    <w:rsid w:val="00EE6672"/>
    <w:rsid w:val="00EF28BA"/>
    <w:rsid w:val="00F3347A"/>
    <w:rsid w:val="00F445B0"/>
    <w:rsid w:val="00F47412"/>
    <w:rsid w:val="00F56169"/>
    <w:rsid w:val="00F95525"/>
    <w:rsid w:val="00FB2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BED94"/>
  <w15:chartTrackingRefBased/>
  <w15:docId w15:val="{9471D7AC-0A55-46F3-92D3-93B671993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0E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0E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0E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20E6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20E6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5BCF"/>
    <w:rPr>
      <w:color w:val="808080"/>
    </w:rPr>
  </w:style>
  <w:style w:type="paragraph" w:customStyle="1" w:styleId="Default">
    <w:name w:val="Default"/>
    <w:rsid w:val="008F21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21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21D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F21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1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1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1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1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1D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ED63AD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16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657"/>
  </w:style>
  <w:style w:type="paragraph" w:styleId="Footer">
    <w:name w:val="footer"/>
    <w:basedOn w:val="Normal"/>
    <w:link w:val="FooterChar"/>
    <w:uiPriority w:val="99"/>
    <w:unhideWhenUsed/>
    <w:rsid w:val="00D316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657"/>
  </w:style>
  <w:style w:type="table" w:styleId="TableGrid">
    <w:name w:val="Table Grid"/>
    <w:basedOn w:val="TableNormal"/>
    <w:uiPriority w:val="39"/>
    <w:rsid w:val="00D31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D31657"/>
    <w:rPr>
      <w:rFonts w:ascii="Arial Narrow" w:hAnsi="Arial Narrow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4372F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0C1C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D3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D34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956D34"/>
    <w:rPr>
      <w:i/>
      <w:iCs/>
    </w:rPr>
  </w:style>
  <w:style w:type="character" w:styleId="Strong">
    <w:name w:val="Strong"/>
    <w:basedOn w:val="DefaultParagraphFont"/>
    <w:uiPriority w:val="22"/>
    <w:qFormat/>
    <w:rsid w:val="00956D34"/>
    <w:rPr>
      <w:b/>
      <w:bCs/>
    </w:rPr>
  </w:style>
  <w:style w:type="character" w:customStyle="1" w:styleId="Style2">
    <w:name w:val="Style2"/>
    <w:basedOn w:val="DefaultParagraphFont"/>
    <w:uiPriority w:val="1"/>
    <w:rsid w:val="00D91D05"/>
    <w:rPr>
      <w:b/>
    </w:rPr>
  </w:style>
  <w:style w:type="character" w:customStyle="1" w:styleId="Style3">
    <w:name w:val="Style3"/>
    <w:basedOn w:val="DefaultParagraphFont"/>
    <w:uiPriority w:val="1"/>
    <w:rsid w:val="00D91D05"/>
    <w:rPr>
      <w:b/>
    </w:rPr>
  </w:style>
  <w:style w:type="character" w:customStyle="1" w:styleId="Style4">
    <w:name w:val="Style4"/>
    <w:basedOn w:val="DefaultParagraphFont"/>
    <w:uiPriority w:val="1"/>
    <w:rsid w:val="00A84AD4"/>
    <w:rPr>
      <w:color w:val="0070C0"/>
    </w:rPr>
  </w:style>
  <w:style w:type="character" w:customStyle="1" w:styleId="Style5">
    <w:name w:val="Style5"/>
    <w:basedOn w:val="DefaultParagraphFont"/>
    <w:uiPriority w:val="1"/>
    <w:rsid w:val="00A84AD4"/>
    <w:rPr>
      <w:color w:val="0070C0"/>
    </w:rPr>
  </w:style>
  <w:style w:type="character" w:customStyle="1" w:styleId="Style6">
    <w:name w:val="Style6"/>
    <w:basedOn w:val="DefaultParagraphFont"/>
    <w:uiPriority w:val="1"/>
    <w:rsid w:val="00A84AD4"/>
    <w:rPr>
      <w:rFonts w:ascii="Century Gothic" w:hAnsi="Century Gothic"/>
      <w:color w:val="0070C0"/>
    </w:rPr>
  </w:style>
  <w:style w:type="character" w:customStyle="1" w:styleId="Style7">
    <w:name w:val="Style7"/>
    <w:basedOn w:val="DefaultParagraphFont"/>
    <w:uiPriority w:val="1"/>
    <w:rsid w:val="00A84AD4"/>
    <w:rPr>
      <w:rFonts w:ascii="Century Gothic" w:hAnsi="Century Gothic"/>
      <w:color w:val="0070C0"/>
    </w:rPr>
  </w:style>
  <w:style w:type="character" w:customStyle="1" w:styleId="Style8">
    <w:name w:val="Style8"/>
    <w:basedOn w:val="DefaultParagraphFont"/>
    <w:uiPriority w:val="1"/>
    <w:rsid w:val="00A84AD4"/>
    <w:rPr>
      <w:rFonts w:ascii="Century Gothic" w:hAnsi="Century Gothic"/>
      <w:color w:val="0070C0"/>
    </w:rPr>
  </w:style>
  <w:style w:type="character" w:customStyle="1" w:styleId="Style9">
    <w:name w:val="Style9"/>
    <w:basedOn w:val="DefaultParagraphFont"/>
    <w:uiPriority w:val="1"/>
    <w:rsid w:val="00A84AD4"/>
    <w:rPr>
      <w:rFonts w:ascii="Century Gothic" w:hAnsi="Century Gothic"/>
      <w:color w:val="0070C0"/>
    </w:rPr>
  </w:style>
  <w:style w:type="character" w:customStyle="1" w:styleId="Style10">
    <w:name w:val="Style10"/>
    <w:basedOn w:val="DefaultParagraphFont"/>
    <w:uiPriority w:val="1"/>
    <w:rsid w:val="00A84AD4"/>
    <w:rPr>
      <w:rFonts w:ascii="Century Gothic" w:hAnsi="Century Gothic"/>
      <w:color w:val="0070C0"/>
    </w:rPr>
  </w:style>
  <w:style w:type="character" w:customStyle="1" w:styleId="Style11">
    <w:name w:val="Style11"/>
    <w:basedOn w:val="DefaultParagraphFont"/>
    <w:uiPriority w:val="1"/>
    <w:rsid w:val="00A84AD4"/>
    <w:rPr>
      <w:rFonts w:ascii="Century Gothic" w:hAnsi="Century Gothic"/>
      <w:color w:val="0070C0"/>
    </w:rPr>
  </w:style>
  <w:style w:type="character" w:styleId="UnresolvedMention">
    <w:name w:val="Unresolved Mention"/>
    <w:basedOn w:val="DefaultParagraphFont"/>
    <w:uiPriority w:val="99"/>
    <w:semiHidden/>
    <w:unhideWhenUsed/>
    <w:rsid w:val="00F955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nema.hazardmitigation@nebraska.gov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ema.gov/media-library/assets/documents/103279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ema.gov/emergency-managers/practitioners/lifelin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ema.gov/grants/mitiga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sc.fema.gov/portal/home" TargetMode="Externa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nema.hazardmitigation@nebraska.gov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1D055-70D8-40F7-8F35-AE3318EF8C26}"/>
      </w:docPartPr>
      <w:docPartBody>
        <w:p w:rsidR="008B66C4" w:rsidRDefault="00F879DE" w:rsidP="00F879DE">
          <w:pPr>
            <w:pStyle w:val="DefaultPlaceholder-1854013439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hoose an item.</w:t>
          </w:r>
        </w:p>
      </w:docPartBody>
    </w:docPart>
    <w:docPart>
      <w:docPartPr>
        <w:name w:val="87E255C14F154A7EBBB33E54AA28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6CC8C-5F7A-420F-A3FB-4A7E0F166D83}"/>
      </w:docPartPr>
      <w:docPartBody>
        <w:p w:rsidR="00162280" w:rsidRDefault="00F879DE" w:rsidP="00F879DE">
          <w:pPr>
            <w:pStyle w:val="87E255C14F154A7EBBB33E54AA2881A911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EFB60430CBF418B9128B86731B3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E4FA5-9922-4E18-B887-5C1922C6B688}"/>
      </w:docPartPr>
      <w:docPartBody>
        <w:p w:rsidR="006D03A2" w:rsidRDefault="00F879DE" w:rsidP="00F879DE">
          <w:pPr>
            <w:pStyle w:val="3EFB60430CBF418B9128B86731B3940C12"/>
          </w:pPr>
          <w:r w:rsidRPr="0024372F">
            <w:rPr>
              <w:rFonts w:ascii="Arial Narrow" w:hAnsi="Arial Narrow"/>
              <w:b/>
              <w:color w:val="808080"/>
              <w:sz w:val="18"/>
              <w:szCs w:val="18"/>
            </w:rPr>
            <w:t>Choose an item.</w:t>
          </w:r>
        </w:p>
      </w:docPartBody>
    </w:docPart>
    <w:docPart>
      <w:docPartPr>
        <w:name w:val="03C7EBB59C654C1996BA32970E7F6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73F9F-CF5F-4BAC-8EA1-34AACA0F57B0}"/>
      </w:docPartPr>
      <w:docPartBody>
        <w:p w:rsidR="006D03A2" w:rsidRDefault="00F879DE" w:rsidP="00F879DE">
          <w:pPr>
            <w:pStyle w:val="03C7EBB59C654C1996BA32970E7F61FF12"/>
          </w:pPr>
          <w:r w:rsidRPr="0024372F">
            <w:rPr>
              <w:rFonts w:ascii="Arial Narrow" w:hAnsi="Arial Narrow"/>
              <w:b/>
              <w:color w:val="808080"/>
              <w:sz w:val="18"/>
              <w:szCs w:val="18"/>
            </w:rPr>
            <w:t>Choose an item.</w:t>
          </w:r>
        </w:p>
      </w:docPartBody>
    </w:docPart>
    <w:docPart>
      <w:docPartPr>
        <w:name w:val="B32052336FF24364BF109BB94EA1D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79407-7B54-4987-8AB1-9ADA24005135}"/>
      </w:docPartPr>
      <w:docPartBody>
        <w:p w:rsidR="006D03A2" w:rsidRDefault="00F879DE" w:rsidP="00F879DE">
          <w:pPr>
            <w:pStyle w:val="B32052336FF24364BF109BB94EA1DF2E12"/>
          </w:pPr>
          <w:r w:rsidRPr="0024372F">
            <w:rPr>
              <w:rFonts w:ascii="Arial Narrow" w:hAnsi="Arial Narrow"/>
              <w:b/>
              <w:color w:val="808080"/>
              <w:sz w:val="18"/>
              <w:szCs w:val="18"/>
            </w:rPr>
            <w:t>Choose an item.</w:t>
          </w:r>
        </w:p>
      </w:docPartBody>
    </w:docPart>
    <w:docPart>
      <w:docPartPr>
        <w:name w:val="3B62DAD495E44BA5A1FB2EA9623E5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8E66-A8CE-4FEE-B4FA-FA9996D8AACF}"/>
      </w:docPartPr>
      <w:docPartBody>
        <w:p w:rsidR="006D03A2" w:rsidRDefault="00F879DE" w:rsidP="00F879DE">
          <w:pPr>
            <w:pStyle w:val="3B62DAD495E44BA5A1FB2EA9623E54D012"/>
          </w:pPr>
          <w:r w:rsidRPr="0024372F">
            <w:rPr>
              <w:rStyle w:val="PlaceholderText"/>
              <w:rFonts w:ascii="Arial Narrow" w:hAnsi="Arial Narrow"/>
              <w:sz w:val="18"/>
              <w:szCs w:val="18"/>
            </w:rPr>
            <w:t>Click or tap to enter a date.</w:t>
          </w:r>
        </w:p>
      </w:docPartBody>
    </w:docPart>
    <w:docPart>
      <w:docPartPr>
        <w:name w:val="6B460D3443B34DA1A4F006B33E405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71625-4A38-4903-BB1C-B12AADE184CA}"/>
      </w:docPartPr>
      <w:docPartBody>
        <w:p w:rsidR="00E111FB" w:rsidRDefault="00F879DE" w:rsidP="00F879DE">
          <w:pPr>
            <w:pStyle w:val="6B460D3443B34DA1A4F006B33E405BBC11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1ED7AA401FB4DC68CDB304DF80CB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0C819-9A8A-429A-A05D-318EC70C5648}"/>
      </w:docPartPr>
      <w:docPartBody>
        <w:p w:rsidR="00E111FB" w:rsidRDefault="00F879DE" w:rsidP="00F879DE">
          <w:pPr>
            <w:pStyle w:val="D1ED7AA401FB4DC68CDB304DF80CB10311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9B74D028FB54275A19D9B25471E4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23A82-A676-4CA9-9F80-7971AA627FFE}"/>
      </w:docPartPr>
      <w:docPartBody>
        <w:p w:rsidR="00E111FB" w:rsidRDefault="00F879DE" w:rsidP="00F879DE">
          <w:pPr>
            <w:pStyle w:val="F9B74D028FB54275A19D9B25471E4EAB11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1B8ADEA9F4F4C9FBD321A0803BCE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82ED0-9302-4AF3-BC69-D0B403EBE67B}"/>
      </w:docPartPr>
      <w:docPartBody>
        <w:p w:rsidR="00E111FB" w:rsidRDefault="00F879DE" w:rsidP="00F879DE">
          <w:pPr>
            <w:pStyle w:val="E1B8ADEA9F4F4C9FBD321A0803BCE4BF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C27F97962D04ED8B414C79F294BD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A51FA-E047-4815-AC1A-547BB0528BC1}"/>
      </w:docPartPr>
      <w:docPartBody>
        <w:p w:rsidR="00E111FB" w:rsidRDefault="00F879DE" w:rsidP="00F879DE">
          <w:pPr>
            <w:pStyle w:val="AC27F97962D04ED8B414C79F294BD7A8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AC9DCB65E164F2EA5CF251B95AEB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6F7BA-79AB-432D-A07D-430B0D57BB87}"/>
      </w:docPartPr>
      <w:docPartBody>
        <w:p w:rsidR="00E111FB" w:rsidRDefault="00F879DE" w:rsidP="00F879DE">
          <w:pPr>
            <w:pStyle w:val="1AC9DCB65E164F2EA5CF251B95AEB2DE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910DDED4B0F4E319279AA95C2E48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C7C1F-4140-44C2-A246-889B0132397A}"/>
      </w:docPartPr>
      <w:docPartBody>
        <w:p w:rsidR="00E111FB" w:rsidRDefault="00F879DE" w:rsidP="00F879DE">
          <w:pPr>
            <w:pStyle w:val="5910DDED4B0F4E319279AA95C2E48A9E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7C6222C74064F308B284939F3520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F17CA-14C7-4B3C-9A6E-A70962A35B57}"/>
      </w:docPartPr>
      <w:docPartBody>
        <w:p w:rsidR="00E111FB" w:rsidRDefault="00F879DE" w:rsidP="00F879DE">
          <w:pPr>
            <w:pStyle w:val="F7C6222C74064F308B284939F3520648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9958D278D574AB5B39E2FA574F0B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A6163-2823-4651-962B-BAEF32534914}"/>
      </w:docPartPr>
      <w:docPartBody>
        <w:p w:rsidR="00E111FB" w:rsidRDefault="00F879DE" w:rsidP="00F879DE">
          <w:pPr>
            <w:pStyle w:val="69958D278D574AB5B39E2FA574F0BAB6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313046B625142F5A699CFC8E3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78131-E0CD-4D9F-9BEF-9AB0A0DF9817}"/>
      </w:docPartPr>
      <w:docPartBody>
        <w:p w:rsidR="00E111FB" w:rsidRDefault="00F879DE" w:rsidP="00F879DE">
          <w:pPr>
            <w:pStyle w:val="8313046B625142F5A699CFC8E387A2EE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9C4E87F3A964C1DAF05FC80093BB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C5F65-0246-4D4E-A420-49219B72550C}"/>
      </w:docPartPr>
      <w:docPartBody>
        <w:p w:rsidR="00E111FB" w:rsidRDefault="00F879DE" w:rsidP="00F879DE">
          <w:pPr>
            <w:pStyle w:val="29C4E87F3A964C1DAF05FC80093BBEB3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8CE0E85160D4F9093E8B8D016CDA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C2D3E-11DD-4B68-B6E9-861F1E331088}"/>
      </w:docPartPr>
      <w:docPartBody>
        <w:p w:rsidR="00E111FB" w:rsidRDefault="00F879DE" w:rsidP="00F879DE">
          <w:pPr>
            <w:pStyle w:val="A8CE0E85160D4F9093E8B8D016CDA618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D9C53FDA92E44FEB0C16490F7963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FE9B5-93AB-48EB-97EB-EA37DA6379C5}"/>
      </w:docPartPr>
      <w:docPartBody>
        <w:p w:rsidR="00E111FB" w:rsidRDefault="00F879DE" w:rsidP="00F879DE">
          <w:pPr>
            <w:pStyle w:val="2D9C53FDA92E44FEB0C16490F796378E11"/>
          </w:pPr>
          <w:r w:rsidRPr="00F47412">
            <w:rPr>
              <w:rStyle w:val="PlaceholderText"/>
              <w:rFonts w:cstheme="minorHAnsi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E4EF45306294B4FA4E0E7DF7E896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DCA9E-0D2D-4A80-893F-E4CD20073B85}"/>
      </w:docPartPr>
      <w:docPartBody>
        <w:p w:rsidR="00E111FB" w:rsidRDefault="00F879DE" w:rsidP="00F879DE">
          <w:pPr>
            <w:pStyle w:val="5E4EF45306294B4FA4E0E7DF7E89653011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5D65AA76B6145348E068DF727CDC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025C-5FC2-432C-B536-A484DC14C89A}"/>
      </w:docPartPr>
      <w:docPartBody>
        <w:p w:rsidR="00E111FB" w:rsidRDefault="00F879DE" w:rsidP="00F879DE">
          <w:pPr>
            <w:pStyle w:val="E5D65AA76B6145348E068DF727CDCBA511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A59E1CF08CE47289260EBF43DAD2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515AD-FE8C-4603-9D5D-06A7C2B356E2}"/>
      </w:docPartPr>
      <w:docPartBody>
        <w:p w:rsidR="00E111FB" w:rsidRDefault="00F879DE" w:rsidP="00F879DE">
          <w:pPr>
            <w:pStyle w:val="0A59E1CF08CE47289260EBF43DAD27CF11"/>
          </w:pPr>
          <w:r w:rsidRPr="00F47412">
            <w:rPr>
              <w:rStyle w:val="PlaceholderText"/>
              <w:rFonts w:cstheme="minorHAnsi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C61A658BC1D46248790FA0CEA7E4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C775F-79A6-47FA-B83F-A400C4875F10}"/>
      </w:docPartPr>
      <w:docPartBody>
        <w:p w:rsidR="00E111FB" w:rsidRDefault="00F879DE" w:rsidP="00F879DE">
          <w:pPr>
            <w:pStyle w:val="6C61A658BC1D46248790FA0CEA7E4A6411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8564F3BEB90461799B2783CEB070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DF173-93A9-4806-9874-82FD324461E8}"/>
      </w:docPartPr>
      <w:docPartBody>
        <w:p w:rsidR="00E111FB" w:rsidRDefault="00F879DE" w:rsidP="00F879DE">
          <w:pPr>
            <w:pStyle w:val="68564F3BEB90461799B2783CEB070C5811"/>
          </w:pPr>
          <w:r w:rsidRPr="0024372F">
            <w:rPr>
              <w:rStyle w:val="PlaceholderText"/>
              <w:rFonts w:ascii="Arial Narrow" w:hAnsi="Arial Narrow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3B7CEF99B064755BFB4A6FE1EBAC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E4A4A-3684-4ADA-A61E-147C57CCCD47}"/>
      </w:docPartPr>
      <w:docPartBody>
        <w:p w:rsidR="00DF5791" w:rsidRDefault="00F879DE" w:rsidP="00F879DE">
          <w:pPr>
            <w:pStyle w:val="F3B7CEF99B064755BFB4A6FE1EBACAA55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p>
      </w:docPartBody>
    </w:docPart>
    <w:docPart>
      <w:docPartPr>
        <w:name w:val="A977739B1DBE47848E3A16435C0CD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C24D1-377E-4F43-8F25-6B4D95BF0B8F}"/>
      </w:docPartPr>
      <w:docPartBody>
        <w:p w:rsidR="00DF5791" w:rsidRDefault="00F879DE" w:rsidP="00F879DE">
          <w:pPr>
            <w:pStyle w:val="A977739B1DBE47848E3A16435C0CD7225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BDF45A54BF24450A40E7496BB539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69DB4-CFAE-445C-BBC5-C6493FB9C83B}"/>
      </w:docPartPr>
      <w:docPartBody>
        <w:p w:rsidR="00DF5791" w:rsidRDefault="00F879DE" w:rsidP="00F879DE">
          <w:pPr>
            <w:pStyle w:val="FBDF45A54BF24450A40E7496BB5392DC5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D653810D51C4A96B5BC301076422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DAC02-2FC9-4A25-B3BE-CA681231F251}"/>
      </w:docPartPr>
      <w:docPartBody>
        <w:p w:rsidR="00DF5791" w:rsidRDefault="00F879DE" w:rsidP="00F879DE">
          <w:pPr>
            <w:pStyle w:val="8D653810D51C4A96B5BC30107642216C4"/>
          </w:pPr>
          <w:r w:rsidRPr="00F47412">
            <w:rPr>
              <w:rStyle w:val="PlaceholderText"/>
              <w:rFonts w:cstheme="minorHAnsi"/>
              <w:b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6B7D277BDC3401E83A5A19FAB6A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9759E-EAE9-4932-AB66-F5CFBF2E8748}"/>
      </w:docPartPr>
      <w:docPartBody>
        <w:p w:rsidR="002F43CE" w:rsidRDefault="00F879DE" w:rsidP="00F879DE">
          <w:pPr>
            <w:pStyle w:val="B6B7D277BDC3401E83A5A19FAB6AFDD24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66B481A2BEC408D8996CB595AE33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A83C2-27D1-42A0-AA86-2960D055C2A3}"/>
      </w:docPartPr>
      <w:docPartBody>
        <w:p w:rsidR="000D661B" w:rsidRDefault="00F879DE" w:rsidP="00F879DE">
          <w:pPr>
            <w:pStyle w:val="466B481A2BEC408D8996CB595AE337A93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96A697D3FAD4B54B063A5B70EBA9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0FDC1-EC61-495A-A6BA-575E7E43B826}"/>
      </w:docPartPr>
      <w:docPartBody>
        <w:p w:rsidR="000D661B" w:rsidRDefault="00F879DE" w:rsidP="00F879DE">
          <w:pPr>
            <w:pStyle w:val="996A697D3FAD4B54B063A5B70EBA92D43"/>
          </w:pPr>
          <w:r w:rsidRPr="00A20B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88900BA854DADAB9B46171BB9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A610B-E721-41F4-B8A9-C30FFBADAE09}"/>
      </w:docPartPr>
      <w:docPartBody>
        <w:p w:rsidR="00CF79D7" w:rsidRDefault="00F879DE" w:rsidP="00F879DE">
          <w:pPr>
            <w:pStyle w:val="02788900BA854DADAB9B46171BB95D753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B5AE3104F6B40C3822B4425742E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3866-23E7-459A-B251-36D46441384F}"/>
      </w:docPartPr>
      <w:docPartBody>
        <w:p w:rsidR="00CF79D7" w:rsidRDefault="00F879DE" w:rsidP="00F879DE">
          <w:pPr>
            <w:pStyle w:val="6B5AE3104F6B40C3822B4425742E39DD3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p>
      </w:docPartBody>
    </w:docPart>
    <w:docPart>
      <w:docPartPr>
        <w:name w:val="80C9AABE0BE541B6BE907F587CB95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C22CF-328A-4C8C-91C0-4C1BABBD33BD}"/>
      </w:docPartPr>
      <w:docPartBody>
        <w:p w:rsidR="00CF79D7" w:rsidRDefault="00F879DE" w:rsidP="00F879DE">
          <w:pPr>
            <w:pStyle w:val="80C9AABE0BE541B6BE907F587CB958FE3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p>
      </w:docPartBody>
    </w:docPart>
    <w:docPart>
      <w:docPartPr>
        <w:name w:val="277CD8DA13F249B2B3739B4F5DE94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D4CD3-E4D3-4002-B3D9-F02F5520A510}"/>
      </w:docPartPr>
      <w:docPartBody>
        <w:p w:rsidR="00CF79D7" w:rsidRDefault="00F879DE" w:rsidP="00F879DE">
          <w:pPr>
            <w:pStyle w:val="277CD8DA13F249B2B3739B4F5DE940E83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hoose an item.</w:t>
          </w:r>
        </w:p>
      </w:docPartBody>
    </w:docPart>
    <w:docPart>
      <w:docPartPr>
        <w:name w:val="FC4855B7B1AB486FA89AC8C430F55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4DD64-5ADA-4279-A7E6-700B8827B49C}"/>
      </w:docPartPr>
      <w:docPartBody>
        <w:p w:rsidR="00CF79D7" w:rsidRDefault="00F879DE" w:rsidP="00F879DE">
          <w:pPr>
            <w:pStyle w:val="FC4855B7B1AB486FA89AC8C430F5515D3"/>
          </w:pPr>
          <w:r w:rsidRPr="00F47412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1A50"/>
    <w:rsid w:val="00097967"/>
    <w:rsid w:val="000D661B"/>
    <w:rsid w:val="000E27BE"/>
    <w:rsid w:val="000F19E7"/>
    <w:rsid w:val="00162280"/>
    <w:rsid w:val="00252E2B"/>
    <w:rsid w:val="002A18B0"/>
    <w:rsid w:val="002D5477"/>
    <w:rsid w:val="002F43CE"/>
    <w:rsid w:val="00302D88"/>
    <w:rsid w:val="00351921"/>
    <w:rsid w:val="003D1A55"/>
    <w:rsid w:val="003E3805"/>
    <w:rsid w:val="00413DD8"/>
    <w:rsid w:val="0066607B"/>
    <w:rsid w:val="006D03A2"/>
    <w:rsid w:val="006E7BD0"/>
    <w:rsid w:val="00745657"/>
    <w:rsid w:val="007A5DDD"/>
    <w:rsid w:val="007E387F"/>
    <w:rsid w:val="00812BCA"/>
    <w:rsid w:val="00813C8E"/>
    <w:rsid w:val="00856015"/>
    <w:rsid w:val="008B66C4"/>
    <w:rsid w:val="00916EB4"/>
    <w:rsid w:val="00AA788D"/>
    <w:rsid w:val="00AB0C9A"/>
    <w:rsid w:val="00AD62D5"/>
    <w:rsid w:val="00AF1A50"/>
    <w:rsid w:val="00B05CE0"/>
    <w:rsid w:val="00BB172A"/>
    <w:rsid w:val="00CF79D7"/>
    <w:rsid w:val="00DF5791"/>
    <w:rsid w:val="00E111FB"/>
    <w:rsid w:val="00EC2C1C"/>
    <w:rsid w:val="00ED3E93"/>
    <w:rsid w:val="00F35143"/>
    <w:rsid w:val="00F879DE"/>
    <w:rsid w:val="00FD4659"/>
    <w:rsid w:val="00FF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79DE"/>
    <w:rPr>
      <w:color w:val="808080"/>
    </w:rPr>
  </w:style>
  <w:style w:type="paragraph" w:customStyle="1" w:styleId="2290AF852C144489BF619E3B94585D5F">
    <w:name w:val="2290AF852C144489BF619E3B94585D5F"/>
    <w:rsid w:val="00AF1A50"/>
  </w:style>
  <w:style w:type="paragraph" w:customStyle="1" w:styleId="2290AF852C144489BF619E3B94585D5F1">
    <w:name w:val="2290AF852C144489BF619E3B94585D5F1"/>
    <w:rsid w:val="000F19E7"/>
    <w:pPr>
      <w:ind w:left="720"/>
      <w:contextualSpacing/>
    </w:pPr>
    <w:rPr>
      <w:rFonts w:eastAsiaTheme="minorHAnsi"/>
    </w:rPr>
  </w:style>
  <w:style w:type="paragraph" w:customStyle="1" w:styleId="87E255C14F154A7EBBB33E54AA2881A9">
    <w:name w:val="87E255C14F154A7EBBB33E54AA2881A9"/>
    <w:rsid w:val="000F19E7"/>
    <w:pPr>
      <w:ind w:left="720"/>
      <w:contextualSpacing/>
    </w:pPr>
    <w:rPr>
      <w:rFonts w:eastAsiaTheme="minorHAnsi"/>
    </w:rPr>
  </w:style>
  <w:style w:type="paragraph" w:customStyle="1" w:styleId="EE1143E63AE24B9FA52A7FE345013A75">
    <w:name w:val="EE1143E63AE24B9FA52A7FE345013A75"/>
    <w:rsid w:val="00162280"/>
  </w:style>
  <w:style w:type="paragraph" w:customStyle="1" w:styleId="A2C5D013FAEA4DFA8FA005D0DF318D37">
    <w:name w:val="A2C5D013FAEA4DFA8FA005D0DF318D37"/>
    <w:rsid w:val="00162280"/>
  </w:style>
  <w:style w:type="paragraph" w:customStyle="1" w:styleId="28ECBA92F3B14B5981FC7521816C3D0A">
    <w:name w:val="28ECBA92F3B14B5981FC7521816C3D0A"/>
    <w:rsid w:val="00162280"/>
  </w:style>
  <w:style w:type="paragraph" w:customStyle="1" w:styleId="BFD1C4069A044994A882B79115B1BEFE">
    <w:name w:val="BFD1C4069A044994A882B79115B1BEFE"/>
    <w:rsid w:val="00162280"/>
  </w:style>
  <w:style w:type="paragraph" w:customStyle="1" w:styleId="1DFBA9D7A7154C409FC6C2290B623153">
    <w:name w:val="1DFBA9D7A7154C409FC6C2290B623153"/>
    <w:rsid w:val="00162280"/>
  </w:style>
  <w:style w:type="paragraph" w:customStyle="1" w:styleId="B5DDE378971A4FCB8992B4CA8DC56860">
    <w:name w:val="B5DDE378971A4FCB8992B4CA8DC56860"/>
    <w:rsid w:val="00162280"/>
  </w:style>
  <w:style w:type="paragraph" w:customStyle="1" w:styleId="F77EB4C0329D411399DFEB42F06FE76E">
    <w:name w:val="F77EB4C0329D411399DFEB42F06FE76E"/>
    <w:rsid w:val="00162280"/>
  </w:style>
  <w:style w:type="paragraph" w:customStyle="1" w:styleId="72C47C89310A45F8BA3328185447FCCE">
    <w:name w:val="72C47C89310A45F8BA3328185447FCCE"/>
    <w:rsid w:val="00162280"/>
  </w:style>
  <w:style w:type="paragraph" w:customStyle="1" w:styleId="9CDB640010D746AE80FBC6D37A258C8C">
    <w:name w:val="9CDB640010D746AE80FBC6D37A258C8C"/>
    <w:rsid w:val="00162280"/>
  </w:style>
  <w:style w:type="paragraph" w:customStyle="1" w:styleId="C06A18CAF19D440DB58125EC7D8D641C">
    <w:name w:val="C06A18CAF19D440DB58125EC7D8D641C"/>
    <w:rsid w:val="00162280"/>
  </w:style>
  <w:style w:type="paragraph" w:customStyle="1" w:styleId="BE1A7484576D49E599E7441EC98FBB02">
    <w:name w:val="BE1A7484576D49E599E7441EC98FBB02"/>
    <w:rsid w:val="00162280"/>
  </w:style>
  <w:style w:type="paragraph" w:customStyle="1" w:styleId="9BC47F4AACA3459588BB51B882A8D36D">
    <w:name w:val="9BC47F4AACA3459588BB51B882A8D36D"/>
    <w:rsid w:val="00162280"/>
  </w:style>
  <w:style w:type="paragraph" w:customStyle="1" w:styleId="3EFB60430CBF418B9128B86731B3940C">
    <w:name w:val="3EFB60430CBF418B9128B86731B3940C"/>
    <w:rsid w:val="00162280"/>
  </w:style>
  <w:style w:type="paragraph" w:customStyle="1" w:styleId="2265B939B676427EB9883866D6A70419">
    <w:name w:val="2265B939B676427EB9883866D6A70419"/>
    <w:rsid w:val="00162280"/>
  </w:style>
  <w:style w:type="paragraph" w:customStyle="1" w:styleId="03C7EBB59C654C1996BA32970E7F61FF">
    <w:name w:val="03C7EBB59C654C1996BA32970E7F61FF"/>
    <w:rsid w:val="00162280"/>
  </w:style>
  <w:style w:type="paragraph" w:customStyle="1" w:styleId="B32052336FF24364BF109BB94EA1DF2E">
    <w:name w:val="B32052336FF24364BF109BB94EA1DF2E"/>
    <w:rsid w:val="00162280"/>
  </w:style>
  <w:style w:type="paragraph" w:customStyle="1" w:styleId="3B62DAD495E44BA5A1FB2EA9623E54D0">
    <w:name w:val="3B62DAD495E44BA5A1FB2EA9623E54D0"/>
    <w:rsid w:val="00162280"/>
  </w:style>
  <w:style w:type="paragraph" w:customStyle="1" w:styleId="9676FCC8113E430AA45F62B9CD23DEE5">
    <w:name w:val="9676FCC8113E430AA45F62B9CD23DEE5"/>
    <w:rsid w:val="006D03A2"/>
  </w:style>
  <w:style w:type="paragraph" w:customStyle="1" w:styleId="E41AAF279A5E4C1AA73040EAB5EA9EAC">
    <w:name w:val="E41AAF279A5E4C1AA73040EAB5EA9EAC"/>
    <w:rsid w:val="00812BCA"/>
  </w:style>
  <w:style w:type="paragraph" w:customStyle="1" w:styleId="A3D807C7BBB248E6B7FB0197E9010DD8">
    <w:name w:val="A3D807C7BBB248E6B7FB0197E9010DD8"/>
    <w:rsid w:val="003E3805"/>
    <w:rPr>
      <w:rFonts w:eastAsiaTheme="minorHAnsi"/>
    </w:rPr>
  </w:style>
  <w:style w:type="paragraph" w:customStyle="1" w:styleId="87E255C14F154A7EBBB33E54AA2881A91">
    <w:name w:val="87E255C14F154A7EBBB33E54AA2881A91"/>
    <w:rsid w:val="003E3805"/>
    <w:rPr>
      <w:rFonts w:eastAsiaTheme="minorHAnsi"/>
    </w:rPr>
  </w:style>
  <w:style w:type="paragraph" w:customStyle="1" w:styleId="6B460D3443B34DA1A4F006B33E405BBC">
    <w:name w:val="6B460D3443B34DA1A4F006B33E405BBC"/>
    <w:rsid w:val="003E3805"/>
    <w:rPr>
      <w:rFonts w:eastAsiaTheme="minorHAnsi"/>
    </w:rPr>
  </w:style>
  <w:style w:type="paragraph" w:customStyle="1" w:styleId="D1ED7AA401FB4DC68CDB304DF80CB103">
    <w:name w:val="D1ED7AA401FB4DC68CDB304DF80CB103"/>
    <w:rsid w:val="003E3805"/>
    <w:rPr>
      <w:rFonts w:eastAsiaTheme="minorHAnsi"/>
    </w:rPr>
  </w:style>
  <w:style w:type="paragraph" w:customStyle="1" w:styleId="F9B74D028FB54275A19D9B25471E4EAB">
    <w:name w:val="F9B74D028FB54275A19D9B25471E4EAB"/>
    <w:rsid w:val="003E3805"/>
    <w:rPr>
      <w:rFonts w:eastAsiaTheme="minorHAnsi"/>
    </w:rPr>
  </w:style>
  <w:style w:type="paragraph" w:customStyle="1" w:styleId="E1B8ADEA9F4F4C9FBD321A0803BCE4BF">
    <w:name w:val="E1B8ADEA9F4F4C9FBD321A0803BCE4BF"/>
    <w:rsid w:val="003E3805"/>
    <w:rPr>
      <w:rFonts w:eastAsiaTheme="minorHAnsi"/>
    </w:rPr>
  </w:style>
  <w:style w:type="paragraph" w:customStyle="1" w:styleId="AC27F97962D04ED8B414C79F294BD7A8">
    <w:name w:val="AC27F97962D04ED8B414C79F294BD7A8"/>
    <w:rsid w:val="003E3805"/>
    <w:rPr>
      <w:rFonts w:eastAsiaTheme="minorHAnsi"/>
    </w:rPr>
  </w:style>
  <w:style w:type="paragraph" w:customStyle="1" w:styleId="1AC9DCB65E164F2EA5CF251B95AEB2DE">
    <w:name w:val="1AC9DCB65E164F2EA5CF251B95AEB2DE"/>
    <w:rsid w:val="003E3805"/>
    <w:rPr>
      <w:rFonts w:eastAsiaTheme="minorHAnsi"/>
    </w:rPr>
  </w:style>
  <w:style w:type="paragraph" w:customStyle="1" w:styleId="DefaultPlaceholder-1854013439">
    <w:name w:val="DefaultPlaceholder_-1854013439"/>
    <w:rsid w:val="003E3805"/>
    <w:rPr>
      <w:rFonts w:eastAsiaTheme="minorHAnsi"/>
    </w:rPr>
  </w:style>
  <w:style w:type="paragraph" w:customStyle="1" w:styleId="5910DDED4B0F4E319279AA95C2E48A9E">
    <w:name w:val="5910DDED4B0F4E319279AA95C2E48A9E"/>
    <w:rsid w:val="003E3805"/>
    <w:rPr>
      <w:rFonts w:eastAsiaTheme="minorHAnsi"/>
    </w:rPr>
  </w:style>
  <w:style w:type="paragraph" w:customStyle="1" w:styleId="F7C6222C74064F308B284939F3520648">
    <w:name w:val="F7C6222C74064F308B284939F3520648"/>
    <w:rsid w:val="003E3805"/>
    <w:pPr>
      <w:ind w:left="720"/>
      <w:contextualSpacing/>
    </w:pPr>
    <w:rPr>
      <w:rFonts w:eastAsiaTheme="minorHAnsi"/>
    </w:rPr>
  </w:style>
  <w:style w:type="paragraph" w:customStyle="1" w:styleId="69958D278D574AB5B39E2FA574F0BAB6">
    <w:name w:val="69958D278D574AB5B39E2FA574F0BAB6"/>
    <w:rsid w:val="003E3805"/>
    <w:pPr>
      <w:ind w:left="720"/>
      <w:contextualSpacing/>
    </w:pPr>
    <w:rPr>
      <w:rFonts w:eastAsiaTheme="minorHAnsi"/>
    </w:rPr>
  </w:style>
  <w:style w:type="paragraph" w:customStyle="1" w:styleId="8313046B625142F5A699CFC8E387A2EE">
    <w:name w:val="8313046B625142F5A699CFC8E387A2EE"/>
    <w:rsid w:val="003E3805"/>
    <w:pPr>
      <w:ind w:left="720"/>
      <w:contextualSpacing/>
    </w:pPr>
    <w:rPr>
      <w:rFonts w:eastAsiaTheme="minorHAnsi"/>
    </w:rPr>
  </w:style>
  <w:style w:type="paragraph" w:customStyle="1" w:styleId="29C4E87F3A964C1DAF05FC80093BBEB3">
    <w:name w:val="29C4E87F3A964C1DAF05FC80093BBEB3"/>
    <w:rsid w:val="003E3805"/>
    <w:pPr>
      <w:ind w:left="720"/>
      <w:contextualSpacing/>
    </w:pPr>
    <w:rPr>
      <w:rFonts w:eastAsiaTheme="minorHAnsi"/>
    </w:rPr>
  </w:style>
  <w:style w:type="paragraph" w:customStyle="1" w:styleId="A8CE0E85160D4F9093E8B8D016CDA618">
    <w:name w:val="A8CE0E85160D4F9093E8B8D016CDA618"/>
    <w:rsid w:val="003E3805"/>
    <w:pPr>
      <w:ind w:left="720"/>
      <w:contextualSpacing/>
    </w:pPr>
    <w:rPr>
      <w:rFonts w:eastAsiaTheme="minorHAnsi"/>
    </w:rPr>
  </w:style>
  <w:style w:type="paragraph" w:customStyle="1" w:styleId="2D9C53FDA92E44FEB0C16490F796378E">
    <w:name w:val="2D9C53FDA92E44FEB0C16490F796378E"/>
    <w:rsid w:val="003E3805"/>
    <w:pPr>
      <w:ind w:left="720"/>
      <w:contextualSpacing/>
    </w:pPr>
    <w:rPr>
      <w:rFonts w:eastAsiaTheme="minorHAnsi"/>
    </w:rPr>
  </w:style>
  <w:style w:type="paragraph" w:customStyle="1" w:styleId="EAE15177078D4CF4AF28892D5ED499BE">
    <w:name w:val="EAE15177078D4CF4AF28892D5ED499BE"/>
    <w:rsid w:val="003E3805"/>
    <w:pPr>
      <w:ind w:left="720"/>
      <w:contextualSpacing/>
    </w:pPr>
    <w:rPr>
      <w:rFonts w:eastAsiaTheme="minorHAnsi"/>
    </w:rPr>
  </w:style>
  <w:style w:type="paragraph" w:customStyle="1" w:styleId="75F62494E1FE4942A9D17315E8E67412">
    <w:name w:val="75F62494E1FE4942A9D17315E8E67412"/>
    <w:rsid w:val="003E3805"/>
    <w:pPr>
      <w:ind w:left="720"/>
      <w:contextualSpacing/>
    </w:pPr>
    <w:rPr>
      <w:rFonts w:eastAsiaTheme="minorHAnsi"/>
    </w:rPr>
  </w:style>
  <w:style w:type="paragraph" w:customStyle="1" w:styleId="794BA23C15364F47B1CCA5626E5116C4">
    <w:name w:val="794BA23C15364F47B1CCA5626E5116C4"/>
    <w:rsid w:val="003E3805"/>
    <w:pPr>
      <w:ind w:left="720"/>
      <w:contextualSpacing/>
    </w:pPr>
    <w:rPr>
      <w:rFonts w:eastAsiaTheme="minorHAnsi"/>
    </w:rPr>
  </w:style>
  <w:style w:type="paragraph" w:customStyle="1" w:styleId="788A692EEDB74F4494DF415D17A64558">
    <w:name w:val="788A692EEDB74F4494DF415D17A64558"/>
    <w:rsid w:val="003E3805"/>
    <w:pPr>
      <w:ind w:left="720"/>
      <w:contextualSpacing/>
    </w:pPr>
    <w:rPr>
      <w:rFonts w:eastAsiaTheme="minorHAnsi"/>
    </w:rPr>
  </w:style>
  <w:style w:type="paragraph" w:customStyle="1" w:styleId="2E7E143BA36E409A9641CAB402119961">
    <w:name w:val="2E7E143BA36E409A9641CAB402119961"/>
    <w:rsid w:val="003E3805"/>
    <w:pPr>
      <w:ind w:left="720"/>
      <w:contextualSpacing/>
    </w:pPr>
    <w:rPr>
      <w:rFonts w:eastAsiaTheme="minorHAnsi"/>
    </w:rPr>
  </w:style>
  <w:style w:type="paragraph" w:customStyle="1" w:styleId="5E4EF45306294B4FA4E0E7DF7E896530">
    <w:name w:val="5E4EF45306294B4FA4E0E7DF7E896530"/>
    <w:rsid w:val="003E3805"/>
    <w:pPr>
      <w:ind w:left="720"/>
      <w:contextualSpacing/>
    </w:pPr>
    <w:rPr>
      <w:rFonts w:eastAsiaTheme="minorHAnsi"/>
    </w:rPr>
  </w:style>
  <w:style w:type="paragraph" w:customStyle="1" w:styleId="E5D65AA76B6145348E068DF727CDCBA5">
    <w:name w:val="E5D65AA76B6145348E068DF727CDCBA5"/>
    <w:rsid w:val="003E3805"/>
    <w:pPr>
      <w:ind w:left="720"/>
      <w:contextualSpacing/>
    </w:pPr>
    <w:rPr>
      <w:rFonts w:eastAsiaTheme="minorHAnsi"/>
    </w:rPr>
  </w:style>
  <w:style w:type="paragraph" w:customStyle="1" w:styleId="0A59E1CF08CE47289260EBF43DAD27CF">
    <w:name w:val="0A59E1CF08CE47289260EBF43DAD27CF"/>
    <w:rsid w:val="003E3805"/>
    <w:pPr>
      <w:ind w:left="720"/>
      <w:contextualSpacing/>
    </w:pPr>
    <w:rPr>
      <w:rFonts w:eastAsiaTheme="minorHAnsi"/>
    </w:rPr>
  </w:style>
  <w:style w:type="paragraph" w:customStyle="1" w:styleId="FE33601E56FA40CBB8FEFEFCC0D33213">
    <w:name w:val="FE33601E56FA40CBB8FEFEFCC0D33213"/>
    <w:rsid w:val="003E3805"/>
    <w:pPr>
      <w:ind w:left="720"/>
      <w:contextualSpacing/>
    </w:pPr>
    <w:rPr>
      <w:rFonts w:eastAsiaTheme="minorHAnsi"/>
    </w:rPr>
  </w:style>
  <w:style w:type="paragraph" w:customStyle="1" w:styleId="6C61A658BC1D46248790FA0CEA7E4A64">
    <w:name w:val="6C61A658BC1D46248790FA0CEA7E4A64"/>
    <w:rsid w:val="003E3805"/>
    <w:pPr>
      <w:ind w:left="720"/>
      <w:contextualSpacing/>
    </w:pPr>
    <w:rPr>
      <w:rFonts w:eastAsiaTheme="minorHAnsi"/>
    </w:rPr>
  </w:style>
  <w:style w:type="paragraph" w:customStyle="1" w:styleId="3EFB60430CBF418B9128B86731B3940C1">
    <w:name w:val="3EFB60430CBF418B9128B86731B3940C1"/>
    <w:rsid w:val="003E3805"/>
    <w:rPr>
      <w:rFonts w:eastAsiaTheme="minorHAnsi"/>
    </w:rPr>
  </w:style>
  <w:style w:type="paragraph" w:customStyle="1" w:styleId="2265B939B676427EB9883866D6A704191">
    <w:name w:val="2265B939B676427EB9883866D6A704191"/>
    <w:rsid w:val="003E3805"/>
    <w:rPr>
      <w:rFonts w:eastAsiaTheme="minorHAnsi"/>
    </w:rPr>
  </w:style>
  <w:style w:type="paragraph" w:customStyle="1" w:styleId="68564F3BEB90461799B2783CEB070C58">
    <w:name w:val="68564F3BEB90461799B2783CEB070C58"/>
    <w:rsid w:val="003E3805"/>
    <w:rPr>
      <w:rFonts w:eastAsiaTheme="minorHAnsi"/>
    </w:rPr>
  </w:style>
  <w:style w:type="paragraph" w:customStyle="1" w:styleId="03C7EBB59C654C1996BA32970E7F61FF1">
    <w:name w:val="03C7EBB59C654C1996BA32970E7F61FF1"/>
    <w:rsid w:val="003E3805"/>
    <w:rPr>
      <w:rFonts w:eastAsiaTheme="minorHAnsi"/>
    </w:rPr>
  </w:style>
  <w:style w:type="paragraph" w:customStyle="1" w:styleId="B32052336FF24364BF109BB94EA1DF2E1">
    <w:name w:val="B32052336FF24364BF109BB94EA1DF2E1"/>
    <w:rsid w:val="003E3805"/>
    <w:rPr>
      <w:rFonts w:eastAsiaTheme="minorHAnsi"/>
    </w:rPr>
  </w:style>
  <w:style w:type="paragraph" w:customStyle="1" w:styleId="3B62DAD495E44BA5A1FB2EA9623E54D01">
    <w:name w:val="3B62DAD495E44BA5A1FB2EA9623E54D01"/>
    <w:rsid w:val="003E3805"/>
    <w:rPr>
      <w:rFonts w:eastAsiaTheme="minorHAnsi"/>
    </w:rPr>
  </w:style>
  <w:style w:type="paragraph" w:customStyle="1" w:styleId="A3D807C7BBB248E6B7FB0197E9010DD81">
    <w:name w:val="A3D807C7BBB248E6B7FB0197E9010DD81"/>
    <w:rsid w:val="003E3805"/>
    <w:rPr>
      <w:rFonts w:eastAsiaTheme="minorHAnsi"/>
    </w:rPr>
  </w:style>
  <w:style w:type="paragraph" w:customStyle="1" w:styleId="87E255C14F154A7EBBB33E54AA2881A92">
    <w:name w:val="87E255C14F154A7EBBB33E54AA2881A92"/>
    <w:rsid w:val="003E3805"/>
    <w:rPr>
      <w:rFonts w:eastAsiaTheme="minorHAnsi"/>
    </w:rPr>
  </w:style>
  <w:style w:type="paragraph" w:customStyle="1" w:styleId="6B460D3443B34DA1A4F006B33E405BBC1">
    <w:name w:val="6B460D3443B34DA1A4F006B33E405BBC1"/>
    <w:rsid w:val="003E3805"/>
    <w:rPr>
      <w:rFonts w:eastAsiaTheme="minorHAnsi"/>
    </w:rPr>
  </w:style>
  <w:style w:type="paragraph" w:customStyle="1" w:styleId="D1ED7AA401FB4DC68CDB304DF80CB1031">
    <w:name w:val="D1ED7AA401FB4DC68CDB304DF80CB1031"/>
    <w:rsid w:val="003E3805"/>
    <w:rPr>
      <w:rFonts w:eastAsiaTheme="minorHAnsi"/>
    </w:rPr>
  </w:style>
  <w:style w:type="paragraph" w:customStyle="1" w:styleId="F9B74D028FB54275A19D9B25471E4EAB1">
    <w:name w:val="F9B74D028FB54275A19D9B25471E4EAB1"/>
    <w:rsid w:val="003E3805"/>
    <w:rPr>
      <w:rFonts w:eastAsiaTheme="minorHAnsi"/>
    </w:rPr>
  </w:style>
  <w:style w:type="paragraph" w:customStyle="1" w:styleId="E1B8ADEA9F4F4C9FBD321A0803BCE4BF1">
    <w:name w:val="E1B8ADEA9F4F4C9FBD321A0803BCE4BF1"/>
    <w:rsid w:val="003E3805"/>
    <w:rPr>
      <w:rFonts w:eastAsiaTheme="minorHAnsi"/>
    </w:rPr>
  </w:style>
  <w:style w:type="paragraph" w:customStyle="1" w:styleId="AC27F97962D04ED8B414C79F294BD7A81">
    <w:name w:val="AC27F97962D04ED8B414C79F294BD7A81"/>
    <w:rsid w:val="003E3805"/>
    <w:rPr>
      <w:rFonts w:eastAsiaTheme="minorHAnsi"/>
    </w:rPr>
  </w:style>
  <w:style w:type="paragraph" w:customStyle="1" w:styleId="1AC9DCB65E164F2EA5CF251B95AEB2DE1">
    <w:name w:val="1AC9DCB65E164F2EA5CF251B95AEB2DE1"/>
    <w:rsid w:val="003E3805"/>
    <w:rPr>
      <w:rFonts w:eastAsiaTheme="minorHAnsi"/>
    </w:rPr>
  </w:style>
  <w:style w:type="paragraph" w:customStyle="1" w:styleId="DefaultPlaceholder-18540134391">
    <w:name w:val="DefaultPlaceholder_-18540134391"/>
    <w:rsid w:val="003E3805"/>
    <w:rPr>
      <w:rFonts w:eastAsiaTheme="minorHAnsi"/>
    </w:rPr>
  </w:style>
  <w:style w:type="paragraph" w:customStyle="1" w:styleId="5910DDED4B0F4E319279AA95C2E48A9E1">
    <w:name w:val="5910DDED4B0F4E319279AA95C2E48A9E1"/>
    <w:rsid w:val="003E3805"/>
    <w:rPr>
      <w:rFonts w:eastAsiaTheme="minorHAnsi"/>
    </w:rPr>
  </w:style>
  <w:style w:type="paragraph" w:customStyle="1" w:styleId="F7C6222C74064F308B284939F35206481">
    <w:name w:val="F7C6222C74064F308B284939F35206481"/>
    <w:rsid w:val="003E3805"/>
    <w:pPr>
      <w:ind w:left="720"/>
      <w:contextualSpacing/>
    </w:pPr>
    <w:rPr>
      <w:rFonts w:eastAsiaTheme="minorHAnsi"/>
    </w:rPr>
  </w:style>
  <w:style w:type="paragraph" w:customStyle="1" w:styleId="69958D278D574AB5B39E2FA574F0BAB61">
    <w:name w:val="69958D278D574AB5B39E2FA574F0BAB61"/>
    <w:rsid w:val="003E3805"/>
    <w:pPr>
      <w:ind w:left="720"/>
      <w:contextualSpacing/>
    </w:pPr>
    <w:rPr>
      <w:rFonts w:eastAsiaTheme="minorHAnsi"/>
    </w:rPr>
  </w:style>
  <w:style w:type="paragraph" w:customStyle="1" w:styleId="8313046B625142F5A699CFC8E387A2EE1">
    <w:name w:val="8313046B625142F5A699CFC8E387A2EE1"/>
    <w:rsid w:val="003E3805"/>
    <w:pPr>
      <w:ind w:left="720"/>
      <w:contextualSpacing/>
    </w:pPr>
    <w:rPr>
      <w:rFonts w:eastAsiaTheme="minorHAnsi"/>
    </w:rPr>
  </w:style>
  <w:style w:type="paragraph" w:customStyle="1" w:styleId="29C4E87F3A964C1DAF05FC80093BBEB31">
    <w:name w:val="29C4E87F3A964C1DAF05FC80093BBEB31"/>
    <w:rsid w:val="003E3805"/>
    <w:pPr>
      <w:ind w:left="720"/>
      <w:contextualSpacing/>
    </w:pPr>
    <w:rPr>
      <w:rFonts w:eastAsiaTheme="minorHAnsi"/>
    </w:rPr>
  </w:style>
  <w:style w:type="paragraph" w:customStyle="1" w:styleId="A8CE0E85160D4F9093E8B8D016CDA6181">
    <w:name w:val="A8CE0E85160D4F9093E8B8D016CDA6181"/>
    <w:rsid w:val="003E3805"/>
    <w:pPr>
      <w:ind w:left="720"/>
      <w:contextualSpacing/>
    </w:pPr>
    <w:rPr>
      <w:rFonts w:eastAsiaTheme="minorHAnsi"/>
    </w:rPr>
  </w:style>
  <w:style w:type="paragraph" w:customStyle="1" w:styleId="2D9C53FDA92E44FEB0C16490F796378E1">
    <w:name w:val="2D9C53FDA92E44FEB0C16490F796378E1"/>
    <w:rsid w:val="003E3805"/>
    <w:pPr>
      <w:ind w:left="720"/>
      <w:contextualSpacing/>
    </w:pPr>
    <w:rPr>
      <w:rFonts w:eastAsiaTheme="minorHAnsi"/>
    </w:rPr>
  </w:style>
  <w:style w:type="paragraph" w:customStyle="1" w:styleId="EAE15177078D4CF4AF28892D5ED499BE1">
    <w:name w:val="EAE15177078D4CF4AF28892D5ED499BE1"/>
    <w:rsid w:val="003E3805"/>
    <w:pPr>
      <w:ind w:left="720"/>
      <w:contextualSpacing/>
    </w:pPr>
    <w:rPr>
      <w:rFonts w:eastAsiaTheme="minorHAnsi"/>
    </w:rPr>
  </w:style>
  <w:style w:type="paragraph" w:customStyle="1" w:styleId="75F62494E1FE4942A9D17315E8E674121">
    <w:name w:val="75F62494E1FE4942A9D17315E8E674121"/>
    <w:rsid w:val="003E3805"/>
    <w:pPr>
      <w:ind w:left="720"/>
      <w:contextualSpacing/>
    </w:pPr>
    <w:rPr>
      <w:rFonts w:eastAsiaTheme="minorHAnsi"/>
    </w:rPr>
  </w:style>
  <w:style w:type="paragraph" w:customStyle="1" w:styleId="794BA23C15364F47B1CCA5626E5116C41">
    <w:name w:val="794BA23C15364F47B1CCA5626E5116C41"/>
    <w:rsid w:val="003E3805"/>
    <w:pPr>
      <w:ind w:left="720"/>
      <w:contextualSpacing/>
    </w:pPr>
    <w:rPr>
      <w:rFonts w:eastAsiaTheme="minorHAnsi"/>
    </w:rPr>
  </w:style>
  <w:style w:type="paragraph" w:customStyle="1" w:styleId="788A692EEDB74F4494DF415D17A645581">
    <w:name w:val="788A692EEDB74F4494DF415D17A645581"/>
    <w:rsid w:val="003E3805"/>
    <w:pPr>
      <w:ind w:left="720"/>
      <w:contextualSpacing/>
    </w:pPr>
    <w:rPr>
      <w:rFonts w:eastAsiaTheme="minorHAnsi"/>
    </w:rPr>
  </w:style>
  <w:style w:type="paragraph" w:customStyle="1" w:styleId="2E7E143BA36E409A9641CAB4021199611">
    <w:name w:val="2E7E143BA36E409A9641CAB4021199611"/>
    <w:rsid w:val="003E3805"/>
    <w:pPr>
      <w:ind w:left="720"/>
      <w:contextualSpacing/>
    </w:pPr>
    <w:rPr>
      <w:rFonts w:eastAsiaTheme="minorHAnsi"/>
    </w:rPr>
  </w:style>
  <w:style w:type="paragraph" w:customStyle="1" w:styleId="5E4EF45306294B4FA4E0E7DF7E8965301">
    <w:name w:val="5E4EF45306294B4FA4E0E7DF7E8965301"/>
    <w:rsid w:val="003E3805"/>
    <w:pPr>
      <w:ind w:left="720"/>
      <w:contextualSpacing/>
    </w:pPr>
    <w:rPr>
      <w:rFonts w:eastAsiaTheme="minorHAnsi"/>
    </w:rPr>
  </w:style>
  <w:style w:type="paragraph" w:customStyle="1" w:styleId="E5D65AA76B6145348E068DF727CDCBA51">
    <w:name w:val="E5D65AA76B6145348E068DF727CDCBA51"/>
    <w:rsid w:val="003E3805"/>
    <w:pPr>
      <w:ind w:left="720"/>
      <w:contextualSpacing/>
    </w:pPr>
    <w:rPr>
      <w:rFonts w:eastAsiaTheme="minorHAnsi"/>
    </w:rPr>
  </w:style>
  <w:style w:type="paragraph" w:customStyle="1" w:styleId="0A59E1CF08CE47289260EBF43DAD27CF1">
    <w:name w:val="0A59E1CF08CE47289260EBF43DAD27CF1"/>
    <w:rsid w:val="003E3805"/>
    <w:pPr>
      <w:ind w:left="720"/>
      <w:contextualSpacing/>
    </w:pPr>
    <w:rPr>
      <w:rFonts w:eastAsiaTheme="minorHAnsi"/>
    </w:rPr>
  </w:style>
  <w:style w:type="paragraph" w:customStyle="1" w:styleId="FE33601E56FA40CBB8FEFEFCC0D332131">
    <w:name w:val="FE33601E56FA40CBB8FEFEFCC0D332131"/>
    <w:rsid w:val="003E3805"/>
    <w:pPr>
      <w:ind w:left="720"/>
      <w:contextualSpacing/>
    </w:pPr>
    <w:rPr>
      <w:rFonts w:eastAsiaTheme="minorHAnsi"/>
    </w:rPr>
  </w:style>
  <w:style w:type="paragraph" w:customStyle="1" w:styleId="6C61A658BC1D46248790FA0CEA7E4A641">
    <w:name w:val="6C61A658BC1D46248790FA0CEA7E4A641"/>
    <w:rsid w:val="003E3805"/>
    <w:pPr>
      <w:ind w:left="720"/>
      <w:contextualSpacing/>
    </w:pPr>
    <w:rPr>
      <w:rFonts w:eastAsiaTheme="minorHAnsi"/>
    </w:rPr>
  </w:style>
  <w:style w:type="paragraph" w:customStyle="1" w:styleId="3EFB60430CBF418B9128B86731B3940C2">
    <w:name w:val="3EFB60430CBF418B9128B86731B3940C2"/>
    <w:rsid w:val="003E3805"/>
    <w:rPr>
      <w:rFonts w:eastAsiaTheme="minorHAnsi"/>
    </w:rPr>
  </w:style>
  <w:style w:type="paragraph" w:customStyle="1" w:styleId="2265B939B676427EB9883866D6A704192">
    <w:name w:val="2265B939B676427EB9883866D6A704192"/>
    <w:rsid w:val="003E3805"/>
    <w:rPr>
      <w:rFonts w:eastAsiaTheme="minorHAnsi"/>
    </w:rPr>
  </w:style>
  <w:style w:type="paragraph" w:customStyle="1" w:styleId="68564F3BEB90461799B2783CEB070C581">
    <w:name w:val="68564F3BEB90461799B2783CEB070C581"/>
    <w:rsid w:val="003E3805"/>
    <w:rPr>
      <w:rFonts w:eastAsiaTheme="minorHAnsi"/>
    </w:rPr>
  </w:style>
  <w:style w:type="paragraph" w:customStyle="1" w:styleId="03C7EBB59C654C1996BA32970E7F61FF2">
    <w:name w:val="03C7EBB59C654C1996BA32970E7F61FF2"/>
    <w:rsid w:val="003E3805"/>
    <w:rPr>
      <w:rFonts w:eastAsiaTheme="minorHAnsi"/>
    </w:rPr>
  </w:style>
  <w:style w:type="paragraph" w:customStyle="1" w:styleId="B32052336FF24364BF109BB94EA1DF2E2">
    <w:name w:val="B32052336FF24364BF109BB94EA1DF2E2"/>
    <w:rsid w:val="003E3805"/>
    <w:rPr>
      <w:rFonts w:eastAsiaTheme="minorHAnsi"/>
    </w:rPr>
  </w:style>
  <w:style w:type="paragraph" w:customStyle="1" w:styleId="3B62DAD495E44BA5A1FB2EA9623E54D02">
    <w:name w:val="3B62DAD495E44BA5A1FB2EA9623E54D02"/>
    <w:rsid w:val="003E3805"/>
    <w:rPr>
      <w:rFonts w:eastAsiaTheme="minorHAnsi"/>
    </w:rPr>
  </w:style>
  <w:style w:type="paragraph" w:customStyle="1" w:styleId="A3D807C7BBB248E6B7FB0197E9010DD82">
    <w:name w:val="A3D807C7BBB248E6B7FB0197E9010DD82"/>
    <w:rsid w:val="003E3805"/>
    <w:rPr>
      <w:rFonts w:eastAsiaTheme="minorHAnsi"/>
    </w:rPr>
  </w:style>
  <w:style w:type="paragraph" w:customStyle="1" w:styleId="87E255C14F154A7EBBB33E54AA2881A93">
    <w:name w:val="87E255C14F154A7EBBB33E54AA2881A93"/>
    <w:rsid w:val="003E3805"/>
    <w:rPr>
      <w:rFonts w:eastAsiaTheme="minorHAnsi"/>
    </w:rPr>
  </w:style>
  <w:style w:type="paragraph" w:customStyle="1" w:styleId="6B460D3443B34DA1A4F006B33E405BBC2">
    <w:name w:val="6B460D3443B34DA1A4F006B33E405BBC2"/>
    <w:rsid w:val="003E3805"/>
    <w:rPr>
      <w:rFonts w:eastAsiaTheme="minorHAnsi"/>
    </w:rPr>
  </w:style>
  <w:style w:type="paragraph" w:customStyle="1" w:styleId="D1ED7AA401FB4DC68CDB304DF80CB1032">
    <w:name w:val="D1ED7AA401FB4DC68CDB304DF80CB1032"/>
    <w:rsid w:val="003E3805"/>
    <w:rPr>
      <w:rFonts w:eastAsiaTheme="minorHAnsi"/>
    </w:rPr>
  </w:style>
  <w:style w:type="paragraph" w:customStyle="1" w:styleId="F9B74D028FB54275A19D9B25471E4EAB2">
    <w:name w:val="F9B74D028FB54275A19D9B25471E4EAB2"/>
    <w:rsid w:val="003E3805"/>
    <w:rPr>
      <w:rFonts w:eastAsiaTheme="minorHAnsi"/>
    </w:rPr>
  </w:style>
  <w:style w:type="paragraph" w:customStyle="1" w:styleId="E1B8ADEA9F4F4C9FBD321A0803BCE4BF2">
    <w:name w:val="E1B8ADEA9F4F4C9FBD321A0803BCE4BF2"/>
    <w:rsid w:val="003E3805"/>
    <w:rPr>
      <w:rFonts w:eastAsiaTheme="minorHAnsi"/>
    </w:rPr>
  </w:style>
  <w:style w:type="paragraph" w:customStyle="1" w:styleId="AC27F97962D04ED8B414C79F294BD7A82">
    <w:name w:val="AC27F97962D04ED8B414C79F294BD7A82"/>
    <w:rsid w:val="003E3805"/>
    <w:rPr>
      <w:rFonts w:eastAsiaTheme="minorHAnsi"/>
    </w:rPr>
  </w:style>
  <w:style w:type="paragraph" w:customStyle="1" w:styleId="1AC9DCB65E164F2EA5CF251B95AEB2DE2">
    <w:name w:val="1AC9DCB65E164F2EA5CF251B95AEB2DE2"/>
    <w:rsid w:val="003E3805"/>
    <w:rPr>
      <w:rFonts w:eastAsiaTheme="minorHAnsi"/>
    </w:rPr>
  </w:style>
  <w:style w:type="paragraph" w:customStyle="1" w:styleId="DefaultPlaceholder-18540134392">
    <w:name w:val="DefaultPlaceholder_-18540134392"/>
    <w:rsid w:val="003E3805"/>
    <w:rPr>
      <w:rFonts w:eastAsiaTheme="minorHAnsi"/>
    </w:rPr>
  </w:style>
  <w:style w:type="paragraph" w:customStyle="1" w:styleId="5910DDED4B0F4E319279AA95C2E48A9E2">
    <w:name w:val="5910DDED4B0F4E319279AA95C2E48A9E2"/>
    <w:rsid w:val="003E3805"/>
    <w:rPr>
      <w:rFonts w:eastAsiaTheme="minorHAnsi"/>
    </w:rPr>
  </w:style>
  <w:style w:type="paragraph" w:customStyle="1" w:styleId="F7C6222C74064F308B284939F35206482">
    <w:name w:val="F7C6222C74064F308B284939F35206482"/>
    <w:rsid w:val="003E3805"/>
    <w:pPr>
      <w:ind w:left="720"/>
      <w:contextualSpacing/>
    </w:pPr>
    <w:rPr>
      <w:rFonts w:eastAsiaTheme="minorHAnsi"/>
    </w:rPr>
  </w:style>
  <w:style w:type="paragraph" w:customStyle="1" w:styleId="69958D278D574AB5B39E2FA574F0BAB62">
    <w:name w:val="69958D278D574AB5B39E2FA574F0BAB62"/>
    <w:rsid w:val="003E3805"/>
    <w:pPr>
      <w:ind w:left="720"/>
      <w:contextualSpacing/>
    </w:pPr>
    <w:rPr>
      <w:rFonts w:eastAsiaTheme="minorHAnsi"/>
    </w:rPr>
  </w:style>
  <w:style w:type="paragraph" w:customStyle="1" w:styleId="8313046B625142F5A699CFC8E387A2EE2">
    <w:name w:val="8313046B625142F5A699CFC8E387A2EE2"/>
    <w:rsid w:val="003E3805"/>
    <w:pPr>
      <w:ind w:left="720"/>
      <w:contextualSpacing/>
    </w:pPr>
    <w:rPr>
      <w:rFonts w:eastAsiaTheme="minorHAnsi"/>
    </w:rPr>
  </w:style>
  <w:style w:type="paragraph" w:customStyle="1" w:styleId="29C4E87F3A964C1DAF05FC80093BBEB32">
    <w:name w:val="29C4E87F3A964C1DAF05FC80093BBEB32"/>
    <w:rsid w:val="003E3805"/>
    <w:pPr>
      <w:ind w:left="720"/>
      <w:contextualSpacing/>
    </w:pPr>
    <w:rPr>
      <w:rFonts w:eastAsiaTheme="minorHAnsi"/>
    </w:rPr>
  </w:style>
  <w:style w:type="paragraph" w:customStyle="1" w:styleId="A8CE0E85160D4F9093E8B8D016CDA6182">
    <w:name w:val="A8CE0E85160D4F9093E8B8D016CDA6182"/>
    <w:rsid w:val="003E3805"/>
    <w:pPr>
      <w:ind w:left="720"/>
      <w:contextualSpacing/>
    </w:pPr>
    <w:rPr>
      <w:rFonts w:eastAsiaTheme="minorHAnsi"/>
    </w:rPr>
  </w:style>
  <w:style w:type="paragraph" w:customStyle="1" w:styleId="2D9C53FDA92E44FEB0C16490F796378E2">
    <w:name w:val="2D9C53FDA92E44FEB0C16490F796378E2"/>
    <w:rsid w:val="003E3805"/>
    <w:pPr>
      <w:ind w:left="720"/>
      <w:contextualSpacing/>
    </w:pPr>
    <w:rPr>
      <w:rFonts w:eastAsiaTheme="minorHAnsi"/>
    </w:rPr>
  </w:style>
  <w:style w:type="paragraph" w:customStyle="1" w:styleId="EAE15177078D4CF4AF28892D5ED499BE2">
    <w:name w:val="EAE15177078D4CF4AF28892D5ED499BE2"/>
    <w:rsid w:val="003E3805"/>
    <w:pPr>
      <w:ind w:left="720"/>
      <w:contextualSpacing/>
    </w:pPr>
    <w:rPr>
      <w:rFonts w:eastAsiaTheme="minorHAnsi"/>
    </w:rPr>
  </w:style>
  <w:style w:type="paragraph" w:customStyle="1" w:styleId="E4D893FAB16B4E24A861C4633BC9DBF0">
    <w:name w:val="E4D893FAB16B4E24A861C4633BC9DBF0"/>
    <w:rsid w:val="003E3805"/>
    <w:pPr>
      <w:ind w:left="720"/>
      <w:contextualSpacing/>
    </w:pPr>
    <w:rPr>
      <w:rFonts w:eastAsiaTheme="minorHAnsi"/>
    </w:rPr>
  </w:style>
  <w:style w:type="paragraph" w:customStyle="1" w:styleId="794BA23C15364F47B1CCA5626E5116C42">
    <w:name w:val="794BA23C15364F47B1CCA5626E5116C42"/>
    <w:rsid w:val="003E3805"/>
    <w:pPr>
      <w:ind w:left="720"/>
      <w:contextualSpacing/>
    </w:pPr>
    <w:rPr>
      <w:rFonts w:eastAsiaTheme="minorHAnsi"/>
    </w:rPr>
  </w:style>
  <w:style w:type="paragraph" w:customStyle="1" w:styleId="788A692EEDB74F4494DF415D17A645582">
    <w:name w:val="788A692EEDB74F4494DF415D17A645582"/>
    <w:rsid w:val="003E3805"/>
    <w:pPr>
      <w:ind w:left="720"/>
      <w:contextualSpacing/>
    </w:pPr>
    <w:rPr>
      <w:rFonts w:eastAsiaTheme="minorHAnsi"/>
    </w:rPr>
  </w:style>
  <w:style w:type="paragraph" w:customStyle="1" w:styleId="2E7E143BA36E409A9641CAB4021199612">
    <w:name w:val="2E7E143BA36E409A9641CAB4021199612"/>
    <w:rsid w:val="003E3805"/>
    <w:pPr>
      <w:ind w:left="720"/>
      <w:contextualSpacing/>
    </w:pPr>
    <w:rPr>
      <w:rFonts w:eastAsiaTheme="minorHAnsi"/>
    </w:rPr>
  </w:style>
  <w:style w:type="paragraph" w:customStyle="1" w:styleId="5E4EF45306294B4FA4E0E7DF7E8965302">
    <w:name w:val="5E4EF45306294B4FA4E0E7DF7E8965302"/>
    <w:rsid w:val="003E3805"/>
    <w:pPr>
      <w:ind w:left="720"/>
      <w:contextualSpacing/>
    </w:pPr>
    <w:rPr>
      <w:rFonts w:eastAsiaTheme="minorHAnsi"/>
    </w:rPr>
  </w:style>
  <w:style w:type="paragraph" w:customStyle="1" w:styleId="E5D65AA76B6145348E068DF727CDCBA52">
    <w:name w:val="E5D65AA76B6145348E068DF727CDCBA52"/>
    <w:rsid w:val="003E3805"/>
    <w:pPr>
      <w:ind w:left="720"/>
      <w:contextualSpacing/>
    </w:pPr>
    <w:rPr>
      <w:rFonts w:eastAsiaTheme="minorHAnsi"/>
    </w:rPr>
  </w:style>
  <w:style w:type="paragraph" w:customStyle="1" w:styleId="0A59E1CF08CE47289260EBF43DAD27CF2">
    <w:name w:val="0A59E1CF08CE47289260EBF43DAD27CF2"/>
    <w:rsid w:val="003E3805"/>
    <w:pPr>
      <w:ind w:left="720"/>
      <w:contextualSpacing/>
    </w:pPr>
    <w:rPr>
      <w:rFonts w:eastAsiaTheme="minorHAnsi"/>
    </w:rPr>
  </w:style>
  <w:style w:type="paragraph" w:customStyle="1" w:styleId="FE33601E56FA40CBB8FEFEFCC0D332132">
    <w:name w:val="FE33601E56FA40CBB8FEFEFCC0D332132"/>
    <w:rsid w:val="003E3805"/>
    <w:pPr>
      <w:ind w:left="720"/>
      <w:contextualSpacing/>
    </w:pPr>
    <w:rPr>
      <w:rFonts w:eastAsiaTheme="minorHAnsi"/>
    </w:rPr>
  </w:style>
  <w:style w:type="paragraph" w:customStyle="1" w:styleId="6C61A658BC1D46248790FA0CEA7E4A642">
    <w:name w:val="6C61A658BC1D46248790FA0CEA7E4A642"/>
    <w:rsid w:val="003E3805"/>
    <w:pPr>
      <w:ind w:left="720"/>
      <w:contextualSpacing/>
    </w:pPr>
    <w:rPr>
      <w:rFonts w:eastAsiaTheme="minorHAnsi"/>
    </w:rPr>
  </w:style>
  <w:style w:type="paragraph" w:customStyle="1" w:styleId="3EFB60430CBF418B9128B86731B3940C3">
    <w:name w:val="3EFB60430CBF418B9128B86731B3940C3"/>
    <w:rsid w:val="003E3805"/>
    <w:rPr>
      <w:rFonts w:eastAsiaTheme="minorHAnsi"/>
    </w:rPr>
  </w:style>
  <w:style w:type="paragraph" w:customStyle="1" w:styleId="2265B939B676427EB9883866D6A704193">
    <w:name w:val="2265B939B676427EB9883866D6A704193"/>
    <w:rsid w:val="003E3805"/>
    <w:rPr>
      <w:rFonts w:eastAsiaTheme="minorHAnsi"/>
    </w:rPr>
  </w:style>
  <w:style w:type="paragraph" w:customStyle="1" w:styleId="68564F3BEB90461799B2783CEB070C582">
    <w:name w:val="68564F3BEB90461799B2783CEB070C582"/>
    <w:rsid w:val="003E3805"/>
    <w:rPr>
      <w:rFonts w:eastAsiaTheme="minorHAnsi"/>
    </w:rPr>
  </w:style>
  <w:style w:type="paragraph" w:customStyle="1" w:styleId="03C7EBB59C654C1996BA32970E7F61FF3">
    <w:name w:val="03C7EBB59C654C1996BA32970E7F61FF3"/>
    <w:rsid w:val="003E3805"/>
    <w:rPr>
      <w:rFonts w:eastAsiaTheme="minorHAnsi"/>
    </w:rPr>
  </w:style>
  <w:style w:type="paragraph" w:customStyle="1" w:styleId="B32052336FF24364BF109BB94EA1DF2E3">
    <w:name w:val="B32052336FF24364BF109BB94EA1DF2E3"/>
    <w:rsid w:val="003E3805"/>
    <w:rPr>
      <w:rFonts w:eastAsiaTheme="minorHAnsi"/>
    </w:rPr>
  </w:style>
  <w:style w:type="paragraph" w:customStyle="1" w:styleId="3B62DAD495E44BA5A1FB2EA9623E54D03">
    <w:name w:val="3B62DAD495E44BA5A1FB2EA9623E54D03"/>
    <w:rsid w:val="003E3805"/>
    <w:rPr>
      <w:rFonts w:eastAsiaTheme="minorHAnsi"/>
    </w:rPr>
  </w:style>
  <w:style w:type="paragraph" w:customStyle="1" w:styleId="A3D807C7BBB248E6B7FB0197E9010DD83">
    <w:name w:val="A3D807C7BBB248E6B7FB0197E9010DD83"/>
    <w:rsid w:val="003E3805"/>
    <w:rPr>
      <w:rFonts w:eastAsiaTheme="minorHAnsi"/>
    </w:rPr>
  </w:style>
  <w:style w:type="paragraph" w:customStyle="1" w:styleId="87E255C14F154A7EBBB33E54AA2881A94">
    <w:name w:val="87E255C14F154A7EBBB33E54AA2881A94"/>
    <w:rsid w:val="003E3805"/>
    <w:rPr>
      <w:rFonts w:eastAsiaTheme="minorHAnsi"/>
    </w:rPr>
  </w:style>
  <w:style w:type="paragraph" w:customStyle="1" w:styleId="6B460D3443B34DA1A4F006B33E405BBC3">
    <w:name w:val="6B460D3443B34DA1A4F006B33E405BBC3"/>
    <w:rsid w:val="003E3805"/>
    <w:rPr>
      <w:rFonts w:eastAsiaTheme="minorHAnsi"/>
    </w:rPr>
  </w:style>
  <w:style w:type="paragraph" w:customStyle="1" w:styleId="D1ED7AA401FB4DC68CDB304DF80CB1033">
    <w:name w:val="D1ED7AA401FB4DC68CDB304DF80CB1033"/>
    <w:rsid w:val="003E3805"/>
    <w:rPr>
      <w:rFonts w:eastAsiaTheme="minorHAnsi"/>
    </w:rPr>
  </w:style>
  <w:style w:type="paragraph" w:customStyle="1" w:styleId="F9B74D028FB54275A19D9B25471E4EAB3">
    <w:name w:val="F9B74D028FB54275A19D9B25471E4EAB3"/>
    <w:rsid w:val="003E3805"/>
    <w:rPr>
      <w:rFonts w:eastAsiaTheme="minorHAnsi"/>
    </w:rPr>
  </w:style>
  <w:style w:type="paragraph" w:customStyle="1" w:styleId="E1B8ADEA9F4F4C9FBD321A0803BCE4BF3">
    <w:name w:val="E1B8ADEA9F4F4C9FBD321A0803BCE4BF3"/>
    <w:rsid w:val="003E3805"/>
    <w:rPr>
      <w:rFonts w:eastAsiaTheme="minorHAnsi"/>
    </w:rPr>
  </w:style>
  <w:style w:type="paragraph" w:customStyle="1" w:styleId="AC27F97962D04ED8B414C79F294BD7A83">
    <w:name w:val="AC27F97962D04ED8B414C79F294BD7A83"/>
    <w:rsid w:val="003E3805"/>
    <w:rPr>
      <w:rFonts w:eastAsiaTheme="minorHAnsi"/>
    </w:rPr>
  </w:style>
  <w:style w:type="paragraph" w:customStyle="1" w:styleId="1AC9DCB65E164F2EA5CF251B95AEB2DE3">
    <w:name w:val="1AC9DCB65E164F2EA5CF251B95AEB2DE3"/>
    <w:rsid w:val="003E3805"/>
    <w:rPr>
      <w:rFonts w:eastAsiaTheme="minorHAnsi"/>
    </w:rPr>
  </w:style>
  <w:style w:type="paragraph" w:customStyle="1" w:styleId="DefaultPlaceholder-18540134393">
    <w:name w:val="DefaultPlaceholder_-18540134393"/>
    <w:rsid w:val="003E3805"/>
    <w:rPr>
      <w:rFonts w:eastAsiaTheme="minorHAnsi"/>
    </w:rPr>
  </w:style>
  <w:style w:type="paragraph" w:customStyle="1" w:styleId="5910DDED4B0F4E319279AA95C2E48A9E3">
    <w:name w:val="5910DDED4B0F4E319279AA95C2E48A9E3"/>
    <w:rsid w:val="003E3805"/>
    <w:rPr>
      <w:rFonts w:eastAsiaTheme="minorHAnsi"/>
    </w:rPr>
  </w:style>
  <w:style w:type="paragraph" w:customStyle="1" w:styleId="F7C6222C74064F308B284939F35206483">
    <w:name w:val="F7C6222C74064F308B284939F35206483"/>
    <w:rsid w:val="003E3805"/>
    <w:pPr>
      <w:ind w:left="720"/>
      <w:contextualSpacing/>
    </w:pPr>
    <w:rPr>
      <w:rFonts w:eastAsiaTheme="minorHAnsi"/>
    </w:rPr>
  </w:style>
  <w:style w:type="paragraph" w:customStyle="1" w:styleId="69958D278D574AB5B39E2FA574F0BAB63">
    <w:name w:val="69958D278D574AB5B39E2FA574F0BAB63"/>
    <w:rsid w:val="003E3805"/>
    <w:pPr>
      <w:ind w:left="720"/>
      <w:contextualSpacing/>
    </w:pPr>
    <w:rPr>
      <w:rFonts w:eastAsiaTheme="minorHAnsi"/>
    </w:rPr>
  </w:style>
  <w:style w:type="paragraph" w:customStyle="1" w:styleId="8313046B625142F5A699CFC8E387A2EE3">
    <w:name w:val="8313046B625142F5A699CFC8E387A2EE3"/>
    <w:rsid w:val="003E3805"/>
    <w:pPr>
      <w:ind w:left="720"/>
      <w:contextualSpacing/>
    </w:pPr>
    <w:rPr>
      <w:rFonts w:eastAsiaTheme="minorHAnsi"/>
    </w:rPr>
  </w:style>
  <w:style w:type="paragraph" w:customStyle="1" w:styleId="29C4E87F3A964C1DAF05FC80093BBEB33">
    <w:name w:val="29C4E87F3A964C1DAF05FC80093BBEB33"/>
    <w:rsid w:val="003E3805"/>
    <w:pPr>
      <w:ind w:left="720"/>
      <w:contextualSpacing/>
    </w:pPr>
    <w:rPr>
      <w:rFonts w:eastAsiaTheme="minorHAnsi"/>
    </w:rPr>
  </w:style>
  <w:style w:type="paragraph" w:customStyle="1" w:styleId="A8CE0E85160D4F9093E8B8D016CDA6183">
    <w:name w:val="A8CE0E85160D4F9093E8B8D016CDA6183"/>
    <w:rsid w:val="003E3805"/>
    <w:pPr>
      <w:ind w:left="720"/>
      <w:contextualSpacing/>
    </w:pPr>
    <w:rPr>
      <w:rFonts w:eastAsiaTheme="minorHAnsi"/>
    </w:rPr>
  </w:style>
  <w:style w:type="paragraph" w:customStyle="1" w:styleId="2D9C53FDA92E44FEB0C16490F796378E3">
    <w:name w:val="2D9C53FDA92E44FEB0C16490F796378E3"/>
    <w:rsid w:val="003E3805"/>
    <w:pPr>
      <w:ind w:left="720"/>
      <w:contextualSpacing/>
    </w:pPr>
    <w:rPr>
      <w:rFonts w:eastAsiaTheme="minorHAnsi"/>
    </w:rPr>
  </w:style>
  <w:style w:type="paragraph" w:customStyle="1" w:styleId="EAE15177078D4CF4AF28892D5ED499BE3">
    <w:name w:val="EAE15177078D4CF4AF28892D5ED499BE3"/>
    <w:rsid w:val="003E3805"/>
    <w:pPr>
      <w:ind w:left="720"/>
      <w:contextualSpacing/>
    </w:pPr>
    <w:rPr>
      <w:rFonts w:eastAsiaTheme="minorHAnsi"/>
    </w:rPr>
  </w:style>
  <w:style w:type="paragraph" w:customStyle="1" w:styleId="E4D893FAB16B4E24A861C4633BC9DBF01">
    <w:name w:val="E4D893FAB16B4E24A861C4633BC9DBF01"/>
    <w:rsid w:val="003E3805"/>
    <w:pPr>
      <w:ind w:left="720"/>
      <w:contextualSpacing/>
    </w:pPr>
    <w:rPr>
      <w:rFonts w:eastAsiaTheme="minorHAnsi"/>
    </w:rPr>
  </w:style>
  <w:style w:type="paragraph" w:customStyle="1" w:styleId="3CFBA7001AAB4EDAA655906EA4E26AA2">
    <w:name w:val="3CFBA7001AAB4EDAA655906EA4E26AA2"/>
    <w:rsid w:val="003E3805"/>
    <w:pPr>
      <w:ind w:left="720"/>
      <w:contextualSpacing/>
    </w:pPr>
    <w:rPr>
      <w:rFonts w:eastAsiaTheme="minorHAnsi"/>
    </w:rPr>
  </w:style>
  <w:style w:type="paragraph" w:customStyle="1" w:styleId="788A692EEDB74F4494DF415D17A645583">
    <w:name w:val="788A692EEDB74F4494DF415D17A645583"/>
    <w:rsid w:val="003E3805"/>
    <w:pPr>
      <w:ind w:left="720"/>
      <w:contextualSpacing/>
    </w:pPr>
    <w:rPr>
      <w:rFonts w:eastAsiaTheme="minorHAnsi"/>
    </w:rPr>
  </w:style>
  <w:style w:type="paragraph" w:customStyle="1" w:styleId="2E7E143BA36E409A9641CAB4021199613">
    <w:name w:val="2E7E143BA36E409A9641CAB4021199613"/>
    <w:rsid w:val="003E3805"/>
    <w:pPr>
      <w:ind w:left="720"/>
      <w:contextualSpacing/>
    </w:pPr>
    <w:rPr>
      <w:rFonts w:eastAsiaTheme="minorHAnsi"/>
    </w:rPr>
  </w:style>
  <w:style w:type="paragraph" w:customStyle="1" w:styleId="5E4EF45306294B4FA4E0E7DF7E8965303">
    <w:name w:val="5E4EF45306294B4FA4E0E7DF7E8965303"/>
    <w:rsid w:val="003E3805"/>
    <w:pPr>
      <w:ind w:left="720"/>
      <w:contextualSpacing/>
    </w:pPr>
    <w:rPr>
      <w:rFonts w:eastAsiaTheme="minorHAnsi"/>
    </w:rPr>
  </w:style>
  <w:style w:type="paragraph" w:customStyle="1" w:styleId="E5D65AA76B6145348E068DF727CDCBA53">
    <w:name w:val="E5D65AA76B6145348E068DF727CDCBA53"/>
    <w:rsid w:val="003E3805"/>
    <w:pPr>
      <w:ind w:left="720"/>
      <w:contextualSpacing/>
    </w:pPr>
    <w:rPr>
      <w:rFonts w:eastAsiaTheme="minorHAnsi"/>
    </w:rPr>
  </w:style>
  <w:style w:type="paragraph" w:customStyle="1" w:styleId="0A59E1CF08CE47289260EBF43DAD27CF3">
    <w:name w:val="0A59E1CF08CE47289260EBF43DAD27CF3"/>
    <w:rsid w:val="003E3805"/>
    <w:pPr>
      <w:ind w:left="720"/>
      <w:contextualSpacing/>
    </w:pPr>
    <w:rPr>
      <w:rFonts w:eastAsiaTheme="minorHAnsi"/>
    </w:rPr>
  </w:style>
  <w:style w:type="paragraph" w:customStyle="1" w:styleId="FE33601E56FA40CBB8FEFEFCC0D332133">
    <w:name w:val="FE33601E56FA40CBB8FEFEFCC0D332133"/>
    <w:rsid w:val="003E3805"/>
    <w:pPr>
      <w:ind w:left="720"/>
      <w:contextualSpacing/>
    </w:pPr>
    <w:rPr>
      <w:rFonts w:eastAsiaTheme="minorHAnsi"/>
    </w:rPr>
  </w:style>
  <w:style w:type="paragraph" w:customStyle="1" w:styleId="6C61A658BC1D46248790FA0CEA7E4A643">
    <w:name w:val="6C61A658BC1D46248790FA0CEA7E4A643"/>
    <w:rsid w:val="003E3805"/>
    <w:pPr>
      <w:ind w:left="720"/>
      <w:contextualSpacing/>
    </w:pPr>
    <w:rPr>
      <w:rFonts w:eastAsiaTheme="minorHAnsi"/>
    </w:rPr>
  </w:style>
  <w:style w:type="paragraph" w:customStyle="1" w:styleId="3EFB60430CBF418B9128B86731B3940C4">
    <w:name w:val="3EFB60430CBF418B9128B86731B3940C4"/>
    <w:rsid w:val="003E3805"/>
    <w:rPr>
      <w:rFonts w:eastAsiaTheme="minorHAnsi"/>
    </w:rPr>
  </w:style>
  <w:style w:type="paragraph" w:customStyle="1" w:styleId="2265B939B676427EB9883866D6A704194">
    <w:name w:val="2265B939B676427EB9883866D6A704194"/>
    <w:rsid w:val="003E3805"/>
    <w:rPr>
      <w:rFonts w:eastAsiaTheme="minorHAnsi"/>
    </w:rPr>
  </w:style>
  <w:style w:type="paragraph" w:customStyle="1" w:styleId="68564F3BEB90461799B2783CEB070C583">
    <w:name w:val="68564F3BEB90461799B2783CEB070C583"/>
    <w:rsid w:val="003E3805"/>
    <w:rPr>
      <w:rFonts w:eastAsiaTheme="minorHAnsi"/>
    </w:rPr>
  </w:style>
  <w:style w:type="paragraph" w:customStyle="1" w:styleId="03C7EBB59C654C1996BA32970E7F61FF4">
    <w:name w:val="03C7EBB59C654C1996BA32970E7F61FF4"/>
    <w:rsid w:val="003E3805"/>
    <w:rPr>
      <w:rFonts w:eastAsiaTheme="minorHAnsi"/>
    </w:rPr>
  </w:style>
  <w:style w:type="paragraph" w:customStyle="1" w:styleId="B32052336FF24364BF109BB94EA1DF2E4">
    <w:name w:val="B32052336FF24364BF109BB94EA1DF2E4"/>
    <w:rsid w:val="003E3805"/>
    <w:rPr>
      <w:rFonts w:eastAsiaTheme="minorHAnsi"/>
    </w:rPr>
  </w:style>
  <w:style w:type="paragraph" w:customStyle="1" w:styleId="3B62DAD495E44BA5A1FB2EA9623E54D04">
    <w:name w:val="3B62DAD495E44BA5A1FB2EA9623E54D04"/>
    <w:rsid w:val="003E3805"/>
    <w:rPr>
      <w:rFonts w:eastAsiaTheme="minorHAnsi"/>
    </w:rPr>
  </w:style>
  <w:style w:type="paragraph" w:customStyle="1" w:styleId="A3D807C7BBB248E6B7FB0197E9010DD84">
    <w:name w:val="A3D807C7BBB248E6B7FB0197E9010DD84"/>
    <w:rsid w:val="00E111FB"/>
    <w:rPr>
      <w:rFonts w:eastAsiaTheme="minorHAnsi"/>
    </w:rPr>
  </w:style>
  <w:style w:type="paragraph" w:customStyle="1" w:styleId="87E255C14F154A7EBBB33E54AA2881A95">
    <w:name w:val="87E255C14F154A7EBBB33E54AA2881A95"/>
    <w:rsid w:val="00E111FB"/>
    <w:rPr>
      <w:rFonts w:eastAsiaTheme="minorHAnsi"/>
    </w:rPr>
  </w:style>
  <w:style w:type="paragraph" w:customStyle="1" w:styleId="6B460D3443B34DA1A4F006B33E405BBC4">
    <w:name w:val="6B460D3443B34DA1A4F006B33E405BBC4"/>
    <w:rsid w:val="00E111FB"/>
    <w:rPr>
      <w:rFonts w:eastAsiaTheme="minorHAnsi"/>
    </w:rPr>
  </w:style>
  <w:style w:type="paragraph" w:customStyle="1" w:styleId="D1ED7AA401FB4DC68CDB304DF80CB1034">
    <w:name w:val="D1ED7AA401FB4DC68CDB304DF80CB1034"/>
    <w:rsid w:val="00E111FB"/>
    <w:rPr>
      <w:rFonts w:eastAsiaTheme="minorHAnsi"/>
    </w:rPr>
  </w:style>
  <w:style w:type="paragraph" w:customStyle="1" w:styleId="F9B74D028FB54275A19D9B25471E4EAB4">
    <w:name w:val="F9B74D028FB54275A19D9B25471E4EAB4"/>
    <w:rsid w:val="00E111FB"/>
    <w:rPr>
      <w:rFonts w:eastAsiaTheme="minorHAnsi"/>
    </w:rPr>
  </w:style>
  <w:style w:type="paragraph" w:customStyle="1" w:styleId="E1B8ADEA9F4F4C9FBD321A0803BCE4BF4">
    <w:name w:val="E1B8ADEA9F4F4C9FBD321A0803BCE4BF4"/>
    <w:rsid w:val="00E111FB"/>
    <w:rPr>
      <w:rFonts w:eastAsiaTheme="minorHAnsi"/>
    </w:rPr>
  </w:style>
  <w:style w:type="paragraph" w:customStyle="1" w:styleId="AC27F97962D04ED8B414C79F294BD7A84">
    <w:name w:val="AC27F97962D04ED8B414C79F294BD7A84"/>
    <w:rsid w:val="00E111FB"/>
    <w:rPr>
      <w:rFonts w:eastAsiaTheme="minorHAnsi"/>
    </w:rPr>
  </w:style>
  <w:style w:type="paragraph" w:customStyle="1" w:styleId="1AC9DCB65E164F2EA5CF251B95AEB2DE4">
    <w:name w:val="1AC9DCB65E164F2EA5CF251B95AEB2DE4"/>
    <w:rsid w:val="00E111FB"/>
    <w:rPr>
      <w:rFonts w:eastAsiaTheme="minorHAnsi"/>
    </w:rPr>
  </w:style>
  <w:style w:type="paragraph" w:customStyle="1" w:styleId="DefaultPlaceholder-18540134394">
    <w:name w:val="DefaultPlaceholder_-18540134394"/>
    <w:rsid w:val="00E111FB"/>
    <w:rPr>
      <w:rFonts w:eastAsiaTheme="minorHAnsi"/>
    </w:rPr>
  </w:style>
  <w:style w:type="paragraph" w:customStyle="1" w:styleId="5910DDED4B0F4E319279AA95C2E48A9E4">
    <w:name w:val="5910DDED4B0F4E319279AA95C2E48A9E4"/>
    <w:rsid w:val="00E111FB"/>
    <w:rPr>
      <w:rFonts w:eastAsiaTheme="minorHAnsi"/>
    </w:rPr>
  </w:style>
  <w:style w:type="paragraph" w:customStyle="1" w:styleId="F7C6222C74064F308B284939F35206484">
    <w:name w:val="F7C6222C74064F308B284939F35206484"/>
    <w:rsid w:val="00E111FB"/>
    <w:pPr>
      <w:ind w:left="720"/>
      <w:contextualSpacing/>
    </w:pPr>
    <w:rPr>
      <w:rFonts w:eastAsiaTheme="minorHAnsi"/>
    </w:rPr>
  </w:style>
  <w:style w:type="paragraph" w:customStyle="1" w:styleId="69958D278D574AB5B39E2FA574F0BAB64">
    <w:name w:val="69958D278D574AB5B39E2FA574F0BAB64"/>
    <w:rsid w:val="00E111FB"/>
    <w:pPr>
      <w:ind w:left="720"/>
      <w:contextualSpacing/>
    </w:pPr>
    <w:rPr>
      <w:rFonts w:eastAsiaTheme="minorHAnsi"/>
    </w:rPr>
  </w:style>
  <w:style w:type="paragraph" w:customStyle="1" w:styleId="8313046B625142F5A699CFC8E387A2EE4">
    <w:name w:val="8313046B625142F5A699CFC8E387A2EE4"/>
    <w:rsid w:val="00E111FB"/>
    <w:pPr>
      <w:ind w:left="720"/>
      <w:contextualSpacing/>
    </w:pPr>
    <w:rPr>
      <w:rFonts w:eastAsiaTheme="minorHAnsi"/>
    </w:rPr>
  </w:style>
  <w:style w:type="paragraph" w:customStyle="1" w:styleId="29C4E87F3A964C1DAF05FC80093BBEB34">
    <w:name w:val="29C4E87F3A964C1DAF05FC80093BBEB34"/>
    <w:rsid w:val="00E111FB"/>
    <w:pPr>
      <w:ind w:left="720"/>
      <w:contextualSpacing/>
    </w:pPr>
    <w:rPr>
      <w:rFonts w:eastAsiaTheme="minorHAnsi"/>
    </w:rPr>
  </w:style>
  <w:style w:type="paragraph" w:customStyle="1" w:styleId="A8CE0E85160D4F9093E8B8D016CDA6184">
    <w:name w:val="A8CE0E85160D4F9093E8B8D016CDA6184"/>
    <w:rsid w:val="00E111FB"/>
    <w:pPr>
      <w:ind w:left="720"/>
      <w:contextualSpacing/>
    </w:pPr>
    <w:rPr>
      <w:rFonts w:eastAsiaTheme="minorHAnsi"/>
    </w:rPr>
  </w:style>
  <w:style w:type="paragraph" w:customStyle="1" w:styleId="2D9C53FDA92E44FEB0C16490F796378E4">
    <w:name w:val="2D9C53FDA92E44FEB0C16490F796378E4"/>
    <w:rsid w:val="00E111FB"/>
    <w:pPr>
      <w:ind w:left="720"/>
      <w:contextualSpacing/>
    </w:pPr>
    <w:rPr>
      <w:rFonts w:eastAsiaTheme="minorHAnsi"/>
    </w:rPr>
  </w:style>
  <w:style w:type="paragraph" w:customStyle="1" w:styleId="EAE15177078D4CF4AF28892D5ED499BE4">
    <w:name w:val="EAE15177078D4CF4AF28892D5ED499BE4"/>
    <w:rsid w:val="00E111FB"/>
    <w:pPr>
      <w:ind w:left="720"/>
      <w:contextualSpacing/>
    </w:pPr>
    <w:rPr>
      <w:rFonts w:eastAsiaTheme="minorHAnsi"/>
    </w:rPr>
  </w:style>
  <w:style w:type="paragraph" w:customStyle="1" w:styleId="E4D893FAB16B4E24A861C4633BC9DBF02">
    <w:name w:val="E4D893FAB16B4E24A861C4633BC9DBF02"/>
    <w:rsid w:val="00E111FB"/>
    <w:pPr>
      <w:ind w:left="720"/>
      <w:contextualSpacing/>
    </w:pPr>
    <w:rPr>
      <w:rFonts w:eastAsiaTheme="minorHAnsi"/>
    </w:rPr>
  </w:style>
  <w:style w:type="paragraph" w:customStyle="1" w:styleId="3CFBA7001AAB4EDAA655906EA4E26AA21">
    <w:name w:val="3CFBA7001AAB4EDAA655906EA4E26AA21"/>
    <w:rsid w:val="00E111FB"/>
    <w:pPr>
      <w:ind w:left="720"/>
      <w:contextualSpacing/>
    </w:pPr>
    <w:rPr>
      <w:rFonts w:eastAsiaTheme="minorHAnsi"/>
    </w:rPr>
  </w:style>
  <w:style w:type="paragraph" w:customStyle="1" w:styleId="788A692EEDB74F4494DF415D17A645584">
    <w:name w:val="788A692EEDB74F4494DF415D17A645584"/>
    <w:rsid w:val="00E111FB"/>
    <w:pPr>
      <w:ind w:left="720"/>
      <w:contextualSpacing/>
    </w:pPr>
    <w:rPr>
      <w:rFonts w:eastAsiaTheme="minorHAnsi"/>
    </w:rPr>
  </w:style>
  <w:style w:type="paragraph" w:customStyle="1" w:styleId="2E7E143BA36E409A9641CAB4021199614">
    <w:name w:val="2E7E143BA36E409A9641CAB4021199614"/>
    <w:rsid w:val="00E111FB"/>
    <w:pPr>
      <w:ind w:left="720"/>
      <w:contextualSpacing/>
    </w:pPr>
    <w:rPr>
      <w:rFonts w:eastAsiaTheme="minorHAnsi"/>
    </w:rPr>
  </w:style>
  <w:style w:type="paragraph" w:customStyle="1" w:styleId="5E4EF45306294B4FA4E0E7DF7E8965304">
    <w:name w:val="5E4EF45306294B4FA4E0E7DF7E8965304"/>
    <w:rsid w:val="00E111FB"/>
    <w:pPr>
      <w:ind w:left="720"/>
      <w:contextualSpacing/>
    </w:pPr>
    <w:rPr>
      <w:rFonts w:eastAsiaTheme="minorHAnsi"/>
    </w:rPr>
  </w:style>
  <w:style w:type="paragraph" w:customStyle="1" w:styleId="E5D65AA76B6145348E068DF727CDCBA54">
    <w:name w:val="E5D65AA76B6145348E068DF727CDCBA54"/>
    <w:rsid w:val="00E111FB"/>
    <w:pPr>
      <w:ind w:left="720"/>
      <w:contextualSpacing/>
    </w:pPr>
    <w:rPr>
      <w:rFonts w:eastAsiaTheme="minorHAnsi"/>
    </w:rPr>
  </w:style>
  <w:style w:type="paragraph" w:customStyle="1" w:styleId="0A59E1CF08CE47289260EBF43DAD27CF4">
    <w:name w:val="0A59E1CF08CE47289260EBF43DAD27CF4"/>
    <w:rsid w:val="00E111FB"/>
    <w:pPr>
      <w:ind w:left="720"/>
      <w:contextualSpacing/>
    </w:pPr>
    <w:rPr>
      <w:rFonts w:eastAsiaTheme="minorHAnsi"/>
    </w:rPr>
  </w:style>
  <w:style w:type="paragraph" w:customStyle="1" w:styleId="FE33601E56FA40CBB8FEFEFCC0D332134">
    <w:name w:val="FE33601E56FA40CBB8FEFEFCC0D332134"/>
    <w:rsid w:val="00E111FB"/>
    <w:pPr>
      <w:ind w:left="720"/>
      <w:contextualSpacing/>
    </w:pPr>
    <w:rPr>
      <w:rFonts w:eastAsiaTheme="minorHAnsi"/>
    </w:rPr>
  </w:style>
  <w:style w:type="paragraph" w:customStyle="1" w:styleId="6C61A658BC1D46248790FA0CEA7E4A644">
    <w:name w:val="6C61A658BC1D46248790FA0CEA7E4A644"/>
    <w:rsid w:val="00E111FB"/>
    <w:pPr>
      <w:ind w:left="720"/>
      <w:contextualSpacing/>
    </w:pPr>
    <w:rPr>
      <w:rFonts w:eastAsiaTheme="minorHAnsi"/>
    </w:rPr>
  </w:style>
  <w:style w:type="paragraph" w:customStyle="1" w:styleId="3EFB60430CBF418B9128B86731B3940C5">
    <w:name w:val="3EFB60430CBF418B9128B86731B3940C5"/>
    <w:rsid w:val="00E111FB"/>
    <w:rPr>
      <w:rFonts w:eastAsiaTheme="minorHAnsi"/>
    </w:rPr>
  </w:style>
  <w:style w:type="paragraph" w:customStyle="1" w:styleId="2265B939B676427EB9883866D6A704195">
    <w:name w:val="2265B939B676427EB9883866D6A704195"/>
    <w:rsid w:val="00E111FB"/>
    <w:rPr>
      <w:rFonts w:eastAsiaTheme="minorHAnsi"/>
    </w:rPr>
  </w:style>
  <w:style w:type="paragraph" w:customStyle="1" w:styleId="68564F3BEB90461799B2783CEB070C584">
    <w:name w:val="68564F3BEB90461799B2783CEB070C584"/>
    <w:rsid w:val="00E111FB"/>
    <w:rPr>
      <w:rFonts w:eastAsiaTheme="minorHAnsi"/>
    </w:rPr>
  </w:style>
  <w:style w:type="paragraph" w:customStyle="1" w:styleId="03C7EBB59C654C1996BA32970E7F61FF5">
    <w:name w:val="03C7EBB59C654C1996BA32970E7F61FF5"/>
    <w:rsid w:val="00E111FB"/>
    <w:rPr>
      <w:rFonts w:eastAsiaTheme="minorHAnsi"/>
    </w:rPr>
  </w:style>
  <w:style w:type="paragraph" w:customStyle="1" w:styleId="B32052336FF24364BF109BB94EA1DF2E5">
    <w:name w:val="B32052336FF24364BF109BB94EA1DF2E5"/>
    <w:rsid w:val="00E111FB"/>
    <w:rPr>
      <w:rFonts w:eastAsiaTheme="minorHAnsi"/>
    </w:rPr>
  </w:style>
  <w:style w:type="paragraph" w:customStyle="1" w:styleId="3B62DAD495E44BA5A1FB2EA9623E54D05">
    <w:name w:val="3B62DAD495E44BA5A1FB2EA9623E54D05"/>
    <w:rsid w:val="00E111FB"/>
    <w:rPr>
      <w:rFonts w:eastAsiaTheme="minorHAnsi"/>
    </w:rPr>
  </w:style>
  <w:style w:type="paragraph" w:customStyle="1" w:styleId="E68CDAC2309D422D87936412F831F286">
    <w:name w:val="E68CDAC2309D422D87936412F831F286"/>
    <w:rsid w:val="00BB172A"/>
  </w:style>
  <w:style w:type="paragraph" w:customStyle="1" w:styleId="77460951C1B14D9FA73D710ED5F16C72">
    <w:name w:val="77460951C1B14D9FA73D710ED5F16C72"/>
    <w:rsid w:val="00BB172A"/>
  </w:style>
  <w:style w:type="paragraph" w:customStyle="1" w:styleId="A0CD4289C2914B0EA67416EA62E51562">
    <w:name w:val="A0CD4289C2914B0EA67416EA62E51562"/>
    <w:rsid w:val="00BB172A"/>
  </w:style>
  <w:style w:type="paragraph" w:customStyle="1" w:styleId="87E255C14F154A7EBBB33E54AA2881A96">
    <w:name w:val="87E255C14F154A7EBBB33E54AA2881A96"/>
    <w:rsid w:val="00DF5791"/>
    <w:rPr>
      <w:rFonts w:eastAsiaTheme="minorHAnsi"/>
    </w:rPr>
  </w:style>
  <w:style w:type="paragraph" w:customStyle="1" w:styleId="6B460D3443B34DA1A4F006B33E405BBC5">
    <w:name w:val="6B460D3443B34DA1A4F006B33E405BBC5"/>
    <w:rsid w:val="00DF5791"/>
    <w:rPr>
      <w:rFonts w:eastAsiaTheme="minorHAnsi"/>
    </w:rPr>
  </w:style>
  <w:style w:type="paragraph" w:customStyle="1" w:styleId="D1ED7AA401FB4DC68CDB304DF80CB1035">
    <w:name w:val="D1ED7AA401FB4DC68CDB304DF80CB1035"/>
    <w:rsid w:val="00DF5791"/>
    <w:rPr>
      <w:rFonts w:eastAsiaTheme="minorHAnsi"/>
    </w:rPr>
  </w:style>
  <w:style w:type="paragraph" w:customStyle="1" w:styleId="F9B74D028FB54275A19D9B25471E4EAB5">
    <w:name w:val="F9B74D028FB54275A19D9B25471E4EAB5"/>
    <w:rsid w:val="00DF5791"/>
    <w:rPr>
      <w:rFonts w:eastAsiaTheme="minorHAnsi"/>
    </w:rPr>
  </w:style>
  <w:style w:type="paragraph" w:customStyle="1" w:styleId="E1B8ADEA9F4F4C9FBD321A0803BCE4BF5">
    <w:name w:val="E1B8ADEA9F4F4C9FBD321A0803BCE4BF5"/>
    <w:rsid w:val="00DF5791"/>
    <w:rPr>
      <w:rFonts w:eastAsiaTheme="minorHAnsi"/>
    </w:rPr>
  </w:style>
  <w:style w:type="paragraph" w:customStyle="1" w:styleId="AC27F97962D04ED8B414C79F294BD7A85">
    <w:name w:val="AC27F97962D04ED8B414C79F294BD7A85"/>
    <w:rsid w:val="00DF5791"/>
    <w:rPr>
      <w:rFonts w:eastAsiaTheme="minorHAnsi"/>
    </w:rPr>
  </w:style>
  <w:style w:type="paragraph" w:customStyle="1" w:styleId="1AC9DCB65E164F2EA5CF251B95AEB2DE5">
    <w:name w:val="1AC9DCB65E164F2EA5CF251B95AEB2DE5"/>
    <w:rsid w:val="00DF5791"/>
    <w:rPr>
      <w:rFonts w:eastAsiaTheme="minorHAnsi"/>
    </w:rPr>
  </w:style>
  <w:style w:type="paragraph" w:customStyle="1" w:styleId="DefaultPlaceholder-18540134395">
    <w:name w:val="DefaultPlaceholder_-18540134395"/>
    <w:rsid w:val="00DF5791"/>
    <w:rPr>
      <w:rFonts w:eastAsiaTheme="minorHAnsi"/>
    </w:rPr>
  </w:style>
  <w:style w:type="paragraph" w:customStyle="1" w:styleId="5910DDED4B0F4E319279AA95C2E48A9E5">
    <w:name w:val="5910DDED4B0F4E319279AA95C2E48A9E5"/>
    <w:rsid w:val="00DF5791"/>
    <w:rPr>
      <w:rFonts w:eastAsiaTheme="minorHAnsi"/>
    </w:rPr>
  </w:style>
  <w:style w:type="paragraph" w:customStyle="1" w:styleId="F7C6222C74064F308B284939F35206485">
    <w:name w:val="F7C6222C74064F308B284939F35206485"/>
    <w:rsid w:val="00DF5791"/>
    <w:pPr>
      <w:ind w:left="720"/>
      <w:contextualSpacing/>
    </w:pPr>
    <w:rPr>
      <w:rFonts w:eastAsiaTheme="minorHAnsi"/>
    </w:rPr>
  </w:style>
  <w:style w:type="paragraph" w:customStyle="1" w:styleId="69958D278D574AB5B39E2FA574F0BAB65">
    <w:name w:val="69958D278D574AB5B39E2FA574F0BAB65"/>
    <w:rsid w:val="00DF5791"/>
    <w:pPr>
      <w:ind w:left="720"/>
      <w:contextualSpacing/>
    </w:pPr>
    <w:rPr>
      <w:rFonts w:eastAsiaTheme="minorHAnsi"/>
    </w:rPr>
  </w:style>
  <w:style w:type="paragraph" w:customStyle="1" w:styleId="8313046B625142F5A699CFC8E387A2EE5">
    <w:name w:val="8313046B625142F5A699CFC8E387A2EE5"/>
    <w:rsid w:val="00DF5791"/>
    <w:pPr>
      <w:ind w:left="720"/>
      <w:contextualSpacing/>
    </w:pPr>
    <w:rPr>
      <w:rFonts w:eastAsiaTheme="minorHAnsi"/>
    </w:rPr>
  </w:style>
  <w:style w:type="paragraph" w:customStyle="1" w:styleId="29C4E87F3A964C1DAF05FC80093BBEB35">
    <w:name w:val="29C4E87F3A964C1DAF05FC80093BBEB35"/>
    <w:rsid w:val="00DF5791"/>
    <w:pPr>
      <w:ind w:left="720"/>
      <w:contextualSpacing/>
    </w:pPr>
    <w:rPr>
      <w:rFonts w:eastAsiaTheme="minorHAnsi"/>
    </w:rPr>
  </w:style>
  <w:style w:type="paragraph" w:customStyle="1" w:styleId="A8CE0E85160D4F9093E8B8D016CDA6185">
    <w:name w:val="A8CE0E85160D4F9093E8B8D016CDA6185"/>
    <w:rsid w:val="00DF5791"/>
    <w:pPr>
      <w:ind w:left="720"/>
      <w:contextualSpacing/>
    </w:pPr>
    <w:rPr>
      <w:rFonts w:eastAsiaTheme="minorHAnsi"/>
    </w:rPr>
  </w:style>
  <w:style w:type="paragraph" w:customStyle="1" w:styleId="2D9C53FDA92E44FEB0C16490F796378E5">
    <w:name w:val="2D9C53FDA92E44FEB0C16490F796378E5"/>
    <w:rsid w:val="00DF5791"/>
    <w:pPr>
      <w:ind w:left="720"/>
      <w:contextualSpacing/>
    </w:pPr>
    <w:rPr>
      <w:rFonts w:eastAsiaTheme="minorHAnsi"/>
    </w:rPr>
  </w:style>
  <w:style w:type="paragraph" w:customStyle="1" w:styleId="EAE15177078D4CF4AF28892D5ED499BE5">
    <w:name w:val="EAE15177078D4CF4AF28892D5ED499BE5"/>
    <w:rsid w:val="00DF5791"/>
    <w:pPr>
      <w:ind w:left="720"/>
      <w:contextualSpacing/>
    </w:pPr>
    <w:rPr>
      <w:rFonts w:eastAsiaTheme="minorHAnsi"/>
    </w:rPr>
  </w:style>
  <w:style w:type="paragraph" w:customStyle="1" w:styleId="E4D893FAB16B4E24A861C4633BC9DBF03">
    <w:name w:val="E4D893FAB16B4E24A861C4633BC9DBF03"/>
    <w:rsid w:val="00DF5791"/>
    <w:pPr>
      <w:ind w:left="720"/>
      <w:contextualSpacing/>
    </w:pPr>
    <w:rPr>
      <w:rFonts w:eastAsiaTheme="minorHAnsi"/>
    </w:rPr>
  </w:style>
  <w:style w:type="paragraph" w:customStyle="1" w:styleId="3CFBA7001AAB4EDAA655906EA4E26AA22">
    <w:name w:val="3CFBA7001AAB4EDAA655906EA4E26AA22"/>
    <w:rsid w:val="00DF5791"/>
    <w:pPr>
      <w:ind w:left="720"/>
      <w:contextualSpacing/>
    </w:pPr>
    <w:rPr>
      <w:rFonts w:eastAsiaTheme="minorHAnsi"/>
    </w:rPr>
  </w:style>
  <w:style w:type="paragraph" w:customStyle="1" w:styleId="788A692EEDB74F4494DF415D17A645585">
    <w:name w:val="788A692EEDB74F4494DF415D17A645585"/>
    <w:rsid w:val="00DF5791"/>
    <w:pPr>
      <w:ind w:left="720"/>
      <w:contextualSpacing/>
    </w:pPr>
    <w:rPr>
      <w:rFonts w:eastAsiaTheme="minorHAnsi"/>
    </w:rPr>
  </w:style>
  <w:style w:type="paragraph" w:customStyle="1" w:styleId="77460951C1B14D9FA73D710ED5F16C721">
    <w:name w:val="77460951C1B14D9FA73D710ED5F16C721"/>
    <w:rsid w:val="00DF5791"/>
    <w:pPr>
      <w:ind w:left="720"/>
      <w:contextualSpacing/>
    </w:pPr>
    <w:rPr>
      <w:rFonts w:eastAsiaTheme="minorHAnsi"/>
    </w:rPr>
  </w:style>
  <w:style w:type="paragraph" w:customStyle="1" w:styleId="2E7E143BA36E409A9641CAB4021199615">
    <w:name w:val="2E7E143BA36E409A9641CAB4021199615"/>
    <w:rsid w:val="00DF5791"/>
    <w:pPr>
      <w:ind w:left="720"/>
      <w:contextualSpacing/>
    </w:pPr>
    <w:rPr>
      <w:rFonts w:eastAsiaTheme="minorHAnsi"/>
    </w:rPr>
  </w:style>
  <w:style w:type="paragraph" w:customStyle="1" w:styleId="A0CD4289C2914B0EA67416EA62E515621">
    <w:name w:val="A0CD4289C2914B0EA67416EA62E515621"/>
    <w:rsid w:val="00DF5791"/>
    <w:pPr>
      <w:ind w:left="720"/>
      <w:contextualSpacing/>
    </w:pPr>
    <w:rPr>
      <w:rFonts w:eastAsiaTheme="minorHAnsi"/>
    </w:rPr>
  </w:style>
  <w:style w:type="paragraph" w:customStyle="1" w:styleId="5E4EF45306294B4FA4E0E7DF7E8965305">
    <w:name w:val="5E4EF45306294B4FA4E0E7DF7E8965305"/>
    <w:rsid w:val="00DF5791"/>
    <w:pPr>
      <w:ind w:left="720"/>
      <w:contextualSpacing/>
    </w:pPr>
    <w:rPr>
      <w:rFonts w:eastAsiaTheme="minorHAnsi"/>
    </w:rPr>
  </w:style>
  <w:style w:type="paragraph" w:customStyle="1" w:styleId="E5D65AA76B6145348E068DF727CDCBA55">
    <w:name w:val="E5D65AA76B6145348E068DF727CDCBA55"/>
    <w:rsid w:val="00DF5791"/>
    <w:pPr>
      <w:ind w:left="720"/>
      <w:contextualSpacing/>
    </w:pPr>
    <w:rPr>
      <w:rFonts w:eastAsiaTheme="minorHAnsi"/>
    </w:rPr>
  </w:style>
  <w:style w:type="paragraph" w:customStyle="1" w:styleId="0A59E1CF08CE47289260EBF43DAD27CF5">
    <w:name w:val="0A59E1CF08CE47289260EBF43DAD27CF5"/>
    <w:rsid w:val="00DF5791"/>
    <w:pPr>
      <w:ind w:left="720"/>
      <w:contextualSpacing/>
    </w:pPr>
    <w:rPr>
      <w:rFonts w:eastAsiaTheme="minorHAnsi"/>
    </w:rPr>
  </w:style>
  <w:style w:type="paragraph" w:customStyle="1" w:styleId="FE33601E56FA40CBB8FEFEFCC0D332135">
    <w:name w:val="FE33601E56FA40CBB8FEFEFCC0D332135"/>
    <w:rsid w:val="00DF5791"/>
    <w:pPr>
      <w:ind w:left="720"/>
      <w:contextualSpacing/>
    </w:pPr>
    <w:rPr>
      <w:rFonts w:eastAsiaTheme="minorHAnsi"/>
    </w:rPr>
  </w:style>
  <w:style w:type="paragraph" w:customStyle="1" w:styleId="6C61A658BC1D46248790FA0CEA7E4A645">
    <w:name w:val="6C61A658BC1D46248790FA0CEA7E4A645"/>
    <w:rsid w:val="00DF5791"/>
    <w:pPr>
      <w:ind w:left="720"/>
      <w:contextualSpacing/>
    </w:pPr>
    <w:rPr>
      <w:rFonts w:eastAsiaTheme="minorHAnsi"/>
    </w:rPr>
  </w:style>
  <w:style w:type="paragraph" w:customStyle="1" w:styleId="3EFB60430CBF418B9128B86731B3940C6">
    <w:name w:val="3EFB60430CBF418B9128B86731B3940C6"/>
    <w:rsid w:val="00DF5791"/>
    <w:rPr>
      <w:rFonts w:eastAsiaTheme="minorHAnsi"/>
    </w:rPr>
  </w:style>
  <w:style w:type="paragraph" w:customStyle="1" w:styleId="2265B939B676427EB9883866D6A704196">
    <w:name w:val="2265B939B676427EB9883866D6A704196"/>
    <w:rsid w:val="00DF5791"/>
    <w:rPr>
      <w:rFonts w:eastAsiaTheme="minorHAnsi"/>
    </w:rPr>
  </w:style>
  <w:style w:type="paragraph" w:customStyle="1" w:styleId="68564F3BEB90461799B2783CEB070C585">
    <w:name w:val="68564F3BEB90461799B2783CEB070C585"/>
    <w:rsid w:val="00DF5791"/>
    <w:rPr>
      <w:rFonts w:eastAsiaTheme="minorHAnsi"/>
    </w:rPr>
  </w:style>
  <w:style w:type="paragraph" w:customStyle="1" w:styleId="03C7EBB59C654C1996BA32970E7F61FF6">
    <w:name w:val="03C7EBB59C654C1996BA32970E7F61FF6"/>
    <w:rsid w:val="00DF5791"/>
    <w:rPr>
      <w:rFonts w:eastAsiaTheme="minorHAnsi"/>
    </w:rPr>
  </w:style>
  <w:style w:type="paragraph" w:customStyle="1" w:styleId="B32052336FF24364BF109BB94EA1DF2E6">
    <w:name w:val="B32052336FF24364BF109BB94EA1DF2E6"/>
    <w:rsid w:val="00DF5791"/>
    <w:rPr>
      <w:rFonts w:eastAsiaTheme="minorHAnsi"/>
    </w:rPr>
  </w:style>
  <w:style w:type="paragraph" w:customStyle="1" w:styleId="3B62DAD495E44BA5A1FB2EA9623E54D06">
    <w:name w:val="3B62DAD495E44BA5A1FB2EA9623E54D06"/>
    <w:rsid w:val="00DF5791"/>
    <w:rPr>
      <w:rFonts w:eastAsiaTheme="minorHAnsi"/>
    </w:rPr>
  </w:style>
  <w:style w:type="paragraph" w:customStyle="1" w:styleId="F3B7CEF99B064755BFB4A6FE1EBACAA5">
    <w:name w:val="F3B7CEF99B064755BFB4A6FE1EBACAA5"/>
    <w:rsid w:val="00DF5791"/>
  </w:style>
  <w:style w:type="paragraph" w:customStyle="1" w:styleId="87E255C14F154A7EBBB33E54AA2881A97">
    <w:name w:val="87E255C14F154A7EBBB33E54AA2881A97"/>
    <w:rsid w:val="00DF5791"/>
    <w:rPr>
      <w:rFonts w:eastAsiaTheme="minorHAnsi"/>
    </w:rPr>
  </w:style>
  <w:style w:type="paragraph" w:customStyle="1" w:styleId="6B460D3443B34DA1A4F006B33E405BBC6">
    <w:name w:val="6B460D3443B34DA1A4F006B33E405BBC6"/>
    <w:rsid w:val="00DF5791"/>
    <w:rPr>
      <w:rFonts w:eastAsiaTheme="minorHAnsi"/>
    </w:rPr>
  </w:style>
  <w:style w:type="paragraph" w:customStyle="1" w:styleId="D1ED7AA401FB4DC68CDB304DF80CB1036">
    <w:name w:val="D1ED7AA401FB4DC68CDB304DF80CB1036"/>
    <w:rsid w:val="00DF5791"/>
    <w:rPr>
      <w:rFonts w:eastAsiaTheme="minorHAnsi"/>
    </w:rPr>
  </w:style>
  <w:style w:type="paragraph" w:customStyle="1" w:styleId="F9B74D028FB54275A19D9B25471E4EAB6">
    <w:name w:val="F9B74D028FB54275A19D9B25471E4EAB6"/>
    <w:rsid w:val="00DF5791"/>
    <w:rPr>
      <w:rFonts w:eastAsiaTheme="minorHAnsi"/>
    </w:rPr>
  </w:style>
  <w:style w:type="paragraph" w:customStyle="1" w:styleId="E1B8ADEA9F4F4C9FBD321A0803BCE4BF6">
    <w:name w:val="E1B8ADEA9F4F4C9FBD321A0803BCE4BF6"/>
    <w:rsid w:val="00DF5791"/>
    <w:rPr>
      <w:rFonts w:eastAsiaTheme="minorHAnsi"/>
    </w:rPr>
  </w:style>
  <w:style w:type="paragraph" w:customStyle="1" w:styleId="AC27F97962D04ED8B414C79F294BD7A86">
    <w:name w:val="AC27F97962D04ED8B414C79F294BD7A86"/>
    <w:rsid w:val="00DF5791"/>
    <w:rPr>
      <w:rFonts w:eastAsiaTheme="minorHAnsi"/>
    </w:rPr>
  </w:style>
  <w:style w:type="paragraph" w:customStyle="1" w:styleId="1AC9DCB65E164F2EA5CF251B95AEB2DE6">
    <w:name w:val="1AC9DCB65E164F2EA5CF251B95AEB2DE6"/>
    <w:rsid w:val="00DF5791"/>
    <w:rPr>
      <w:rFonts w:eastAsiaTheme="minorHAnsi"/>
    </w:rPr>
  </w:style>
  <w:style w:type="paragraph" w:customStyle="1" w:styleId="DefaultPlaceholder-18540134396">
    <w:name w:val="DefaultPlaceholder_-18540134396"/>
    <w:rsid w:val="00DF5791"/>
    <w:rPr>
      <w:rFonts w:eastAsiaTheme="minorHAnsi"/>
    </w:rPr>
  </w:style>
  <w:style w:type="paragraph" w:customStyle="1" w:styleId="5910DDED4B0F4E319279AA95C2E48A9E6">
    <w:name w:val="5910DDED4B0F4E319279AA95C2E48A9E6"/>
    <w:rsid w:val="00DF5791"/>
    <w:rPr>
      <w:rFonts w:eastAsiaTheme="minorHAnsi"/>
    </w:rPr>
  </w:style>
  <w:style w:type="paragraph" w:customStyle="1" w:styleId="F7C6222C74064F308B284939F35206486">
    <w:name w:val="F7C6222C74064F308B284939F35206486"/>
    <w:rsid w:val="00DF5791"/>
    <w:pPr>
      <w:ind w:left="720"/>
      <w:contextualSpacing/>
    </w:pPr>
    <w:rPr>
      <w:rFonts w:eastAsiaTheme="minorHAnsi"/>
    </w:rPr>
  </w:style>
  <w:style w:type="paragraph" w:customStyle="1" w:styleId="69958D278D574AB5B39E2FA574F0BAB66">
    <w:name w:val="69958D278D574AB5B39E2FA574F0BAB66"/>
    <w:rsid w:val="00DF5791"/>
    <w:pPr>
      <w:ind w:left="720"/>
      <w:contextualSpacing/>
    </w:pPr>
    <w:rPr>
      <w:rFonts w:eastAsiaTheme="minorHAnsi"/>
    </w:rPr>
  </w:style>
  <w:style w:type="paragraph" w:customStyle="1" w:styleId="8313046B625142F5A699CFC8E387A2EE6">
    <w:name w:val="8313046B625142F5A699CFC8E387A2EE6"/>
    <w:rsid w:val="00DF5791"/>
    <w:pPr>
      <w:ind w:left="720"/>
      <w:contextualSpacing/>
    </w:pPr>
    <w:rPr>
      <w:rFonts w:eastAsiaTheme="minorHAnsi"/>
    </w:rPr>
  </w:style>
  <w:style w:type="paragraph" w:customStyle="1" w:styleId="29C4E87F3A964C1DAF05FC80093BBEB36">
    <w:name w:val="29C4E87F3A964C1DAF05FC80093BBEB36"/>
    <w:rsid w:val="00DF5791"/>
    <w:pPr>
      <w:ind w:left="720"/>
      <w:contextualSpacing/>
    </w:pPr>
    <w:rPr>
      <w:rFonts w:eastAsiaTheme="minorHAnsi"/>
    </w:rPr>
  </w:style>
  <w:style w:type="paragraph" w:customStyle="1" w:styleId="A8CE0E85160D4F9093E8B8D016CDA6186">
    <w:name w:val="A8CE0E85160D4F9093E8B8D016CDA6186"/>
    <w:rsid w:val="00DF5791"/>
    <w:pPr>
      <w:ind w:left="720"/>
      <w:contextualSpacing/>
    </w:pPr>
    <w:rPr>
      <w:rFonts w:eastAsiaTheme="minorHAnsi"/>
    </w:rPr>
  </w:style>
  <w:style w:type="paragraph" w:customStyle="1" w:styleId="2D9C53FDA92E44FEB0C16490F796378E6">
    <w:name w:val="2D9C53FDA92E44FEB0C16490F796378E6"/>
    <w:rsid w:val="00DF5791"/>
    <w:pPr>
      <w:ind w:left="720"/>
      <w:contextualSpacing/>
    </w:pPr>
    <w:rPr>
      <w:rFonts w:eastAsiaTheme="minorHAnsi"/>
    </w:rPr>
  </w:style>
  <w:style w:type="paragraph" w:customStyle="1" w:styleId="EAE15177078D4CF4AF28892D5ED499BE6">
    <w:name w:val="EAE15177078D4CF4AF28892D5ED499BE6"/>
    <w:rsid w:val="00DF5791"/>
    <w:pPr>
      <w:ind w:left="720"/>
      <w:contextualSpacing/>
    </w:pPr>
    <w:rPr>
      <w:rFonts w:eastAsiaTheme="minorHAnsi"/>
    </w:rPr>
  </w:style>
  <w:style w:type="paragraph" w:customStyle="1" w:styleId="E4D893FAB16B4E24A861C4633BC9DBF04">
    <w:name w:val="E4D893FAB16B4E24A861C4633BC9DBF04"/>
    <w:rsid w:val="00DF5791"/>
    <w:pPr>
      <w:ind w:left="720"/>
      <w:contextualSpacing/>
    </w:pPr>
    <w:rPr>
      <w:rFonts w:eastAsiaTheme="minorHAnsi"/>
    </w:rPr>
  </w:style>
  <w:style w:type="paragraph" w:customStyle="1" w:styleId="3CFBA7001AAB4EDAA655906EA4E26AA23">
    <w:name w:val="3CFBA7001AAB4EDAA655906EA4E26AA23"/>
    <w:rsid w:val="00DF5791"/>
    <w:pPr>
      <w:ind w:left="720"/>
      <w:contextualSpacing/>
    </w:pPr>
    <w:rPr>
      <w:rFonts w:eastAsiaTheme="minorHAnsi"/>
    </w:rPr>
  </w:style>
  <w:style w:type="paragraph" w:customStyle="1" w:styleId="788A692EEDB74F4494DF415D17A645586">
    <w:name w:val="788A692EEDB74F4494DF415D17A645586"/>
    <w:rsid w:val="00DF5791"/>
    <w:pPr>
      <w:ind w:left="720"/>
      <w:contextualSpacing/>
    </w:pPr>
    <w:rPr>
      <w:rFonts w:eastAsiaTheme="minorHAnsi"/>
    </w:rPr>
  </w:style>
  <w:style w:type="paragraph" w:customStyle="1" w:styleId="77460951C1B14D9FA73D710ED5F16C722">
    <w:name w:val="77460951C1B14D9FA73D710ED5F16C722"/>
    <w:rsid w:val="00DF5791"/>
    <w:pPr>
      <w:ind w:left="720"/>
      <w:contextualSpacing/>
    </w:pPr>
    <w:rPr>
      <w:rFonts w:eastAsiaTheme="minorHAnsi"/>
    </w:rPr>
  </w:style>
  <w:style w:type="paragraph" w:customStyle="1" w:styleId="2E7E143BA36E409A9641CAB4021199616">
    <w:name w:val="2E7E143BA36E409A9641CAB4021199616"/>
    <w:rsid w:val="00DF5791"/>
    <w:pPr>
      <w:ind w:left="720"/>
      <w:contextualSpacing/>
    </w:pPr>
    <w:rPr>
      <w:rFonts w:eastAsiaTheme="minorHAnsi"/>
    </w:rPr>
  </w:style>
  <w:style w:type="paragraph" w:customStyle="1" w:styleId="A0CD4289C2914B0EA67416EA62E515622">
    <w:name w:val="A0CD4289C2914B0EA67416EA62E515622"/>
    <w:rsid w:val="00DF5791"/>
    <w:pPr>
      <w:ind w:left="720"/>
      <w:contextualSpacing/>
    </w:pPr>
    <w:rPr>
      <w:rFonts w:eastAsiaTheme="minorHAnsi"/>
    </w:rPr>
  </w:style>
  <w:style w:type="paragraph" w:customStyle="1" w:styleId="5E4EF45306294B4FA4E0E7DF7E8965306">
    <w:name w:val="5E4EF45306294B4FA4E0E7DF7E8965306"/>
    <w:rsid w:val="00DF5791"/>
    <w:pPr>
      <w:ind w:left="720"/>
      <w:contextualSpacing/>
    </w:pPr>
    <w:rPr>
      <w:rFonts w:eastAsiaTheme="minorHAnsi"/>
    </w:rPr>
  </w:style>
  <w:style w:type="paragraph" w:customStyle="1" w:styleId="E5D65AA76B6145348E068DF727CDCBA56">
    <w:name w:val="E5D65AA76B6145348E068DF727CDCBA56"/>
    <w:rsid w:val="00DF5791"/>
    <w:pPr>
      <w:ind w:left="720"/>
      <w:contextualSpacing/>
    </w:pPr>
    <w:rPr>
      <w:rFonts w:eastAsiaTheme="minorHAnsi"/>
    </w:rPr>
  </w:style>
  <w:style w:type="paragraph" w:customStyle="1" w:styleId="0A59E1CF08CE47289260EBF43DAD27CF6">
    <w:name w:val="0A59E1CF08CE47289260EBF43DAD27CF6"/>
    <w:rsid w:val="00DF5791"/>
    <w:pPr>
      <w:ind w:left="720"/>
      <w:contextualSpacing/>
    </w:pPr>
    <w:rPr>
      <w:rFonts w:eastAsiaTheme="minorHAnsi"/>
    </w:rPr>
  </w:style>
  <w:style w:type="paragraph" w:customStyle="1" w:styleId="FE33601E56FA40CBB8FEFEFCC0D332136">
    <w:name w:val="FE33601E56FA40CBB8FEFEFCC0D332136"/>
    <w:rsid w:val="00DF5791"/>
    <w:pPr>
      <w:ind w:left="720"/>
      <w:contextualSpacing/>
    </w:pPr>
    <w:rPr>
      <w:rFonts w:eastAsiaTheme="minorHAnsi"/>
    </w:rPr>
  </w:style>
  <w:style w:type="paragraph" w:customStyle="1" w:styleId="6C61A658BC1D46248790FA0CEA7E4A646">
    <w:name w:val="6C61A658BC1D46248790FA0CEA7E4A646"/>
    <w:rsid w:val="00DF5791"/>
    <w:pPr>
      <w:ind w:left="720"/>
      <w:contextualSpacing/>
    </w:pPr>
    <w:rPr>
      <w:rFonts w:eastAsiaTheme="minorHAnsi"/>
    </w:rPr>
  </w:style>
  <w:style w:type="paragraph" w:customStyle="1" w:styleId="3EFB60430CBF418B9128B86731B3940C7">
    <w:name w:val="3EFB60430CBF418B9128B86731B3940C7"/>
    <w:rsid w:val="00DF5791"/>
    <w:rPr>
      <w:rFonts w:eastAsiaTheme="minorHAnsi"/>
    </w:rPr>
  </w:style>
  <w:style w:type="paragraph" w:customStyle="1" w:styleId="2265B939B676427EB9883866D6A704197">
    <w:name w:val="2265B939B676427EB9883866D6A704197"/>
    <w:rsid w:val="00DF5791"/>
    <w:rPr>
      <w:rFonts w:eastAsiaTheme="minorHAnsi"/>
    </w:rPr>
  </w:style>
  <w:style w:type="paragraph" w:customStyle="1" w:styleId="68564F3BEB90461799B2783CEB070C586">
    <w:name w:val="68564F3BEB90461799B2783CEB070C586"/>
    <w:rsid w:val="00DF5791"/>
    <w:rPr>
      <w:rFonts w:eastAsiaTheme="minorHAnsi"/>
    </w:rPr>
  </w:style>
  <w:style w:type="paragraph" w:customStyle="1" w:styleId="03C7EBB59C654C1996BA32970E7F61FF7">
    <w:name w:val="03C7EBB59C654C1996BA32970E7F61FF7"/>
    <w:rsid w:val="00DF5791"/>
    <w:rPr>
      <w:rFonts w:eastAsiaTheme="minorHAnsi"/>
    </w:rPr>
  </w:style>
  <w:style w:type="paragraph" w:customStyle="1" w:styleId="B32052336FF24364BF109BB94EA1DF2E7">
    <w:name w:val="B32052336FF24364BF109BB94EA1DF2E7"/>
    <w:rsid w:val="00DF5791"/>
    <w:rPr>
      <w:rFonts w:eastAsiaTheme="minorHAnsi"/>
    </w:rPr>
  </w:style>
  <w:style w:type="paragraph" w:customStyle="1" w:styleId="3B62DAD495E44BA5A1FB2EA9623E54D07">
    <w:name w:val="3B62DAD495E44BA5A1FB2EA9623E54D07"/>
    <w:rsid w:val="00DF5791"/>
    <w:rPr>
      <w:rFonts w:eastAsiaTheme="minorHAnsi"/>
    </w:rPr>
  </w:style>
  <w:style w:type="paragraph" w:customStyle="1" w:styleId="A977739B1DBE47848E3A16435C0CD722">
    <w:name w:val="A977739B1DBE47848E3A16435C0CD722"/>
    <w:rsid w:val="00DF5791"/>
  </w:style>
  <w:style w:type="paragraph" w:customStyle="1" w:styleId="FBDF45A54BF24450A40E7496BB5392DC">
    <w:name w:val="FBDF45A54BF24450A40E7496BB5392DC"/>
    <w:rsid w:val="00DF5791"/>
  </w:style>
  <w:style w:type="paragraph" w:customStyle="1" w:styleId="6B460D3443B34DA1A4F006B33E405BBC7">
    <w:name w:val="6B460D3443B34DA1A4F006B33E405BBC7"/>
    <w:rsid w:val="00DF5791"/>
    <w:rPr>
      <w:rFonts w:eastAsiaTheme="minorHAnsi"/>
    </w:rPr>
  </w:style>
  <w:style w:type="paragraph" w:customStyle="1" w:styleId="D1ED7AA401FB4DC68CDB304DF80CB1037">
    <w:name w:val="D1ED7AA401FB4DC68CDB304DF80CB1037"/>
    <w:rsid w:val="00DF5791"/>
    <w:rPr>
      <w:rFonts w:eastAsiaTheme="minorHAnsi"/>
    </w:rPr>
  </w:style>
  <w:style w:type="paragraph" w:customStyle="1" w:styleId="F9B74D028FB54275A19D9B25471E4EAB7">
    <w:name w:val="F9B74D028FB54275A19D9B25471E4EAB7"/>
    <w:rsid w:val="00DF5791"/>
    <w:rPr>
      <w:rFonts w:eastAsiaTheme="minorHAnsi"/>
    </w:rPr>
  </w:style>
  <w:style w:type="paragraph" w:customStyle="1" w:styleId="E1B8ADEA9F4F4C9FBD321A0803BCE4BF7">
    <w:name w:val="E1B8ADEA9F4F4C9FBD321A0803BCE4BF7"/>
    <w:rsid w:val="00DF5791"/>
    <w:rPr>
      <w:rFonts w:eastAsiaTheme="minorHAnsi"/>
    </w:rPr>
  </w:style>
  <w:style w:type="paragraph" w:customStyle="1" w:styleId="AC27F97962D04ED8B414C79F294BD7A87">
    <w:name w:val="AC27F97962D04ED8B414C79F294BD7A87"/>
    <w:rsid w:val="00DF5791"/>
    <w:rPr>
      <w:rFonts w:eastAsiaTheme="minorHAnsi"/>
    </w:rPr>
  </w:style>
  <w:style w:type="paragraph" w:customStyle="1" w:styleId="1AC9DCB65E164F2EA5CF251B95AEB2DE7">
    <w:name w:val="1AC9DCB65E164F2EA5CF251B95AEB2DE7"/>
    <w:rsid w:val="00DF5791"/>
    <w:rPr>
      <w:rFonts w:eastAsiaTheme="minorHAnsi"/>
    </w:rPr>
  </w:style>
  <w:style w:type="paragraph" w:customStyle="1" w:styleId="DefaultPlaceholder-18540134397">
    <w:name w:val="DefaultPlaceholder_-18540134397"/>
    <w:rsid w:val="00DF5791"/>
    <w:rPr>
      <w:rFonts w:eastAsiaTheme="minorHAnsi"/>
    </w:rPr>
  </w:style>
  <w:style w:type="paragraph" w:customStyle="1" w:styleId="5910DDED4B0F4E319279AA95C2E48A9E7">
    <w:name w:val="5910DDED4B0F4E319279AA95C2E48A9E7"/>
    <w:rsid w:val="00DF5791"/>
    <w:rPr>
      <w:rFonts w:eastAsiaTheme="minorHAnsi"/>
    </w:rPr>
  </w:style>
  <w:style w:type="paragraph" w:customStyle="1" w:styleId="F7C6222C74064F308B284939F35206487">
    <w:name w:val="F7C6222C74064F308B284939F35206487"/>
    <w:rsid w:val="00DF5791"/>
    <w:pPr>
      <w:ind w:left="720"/>
      <w:contextualSpacing/>
    </w:pPr>
    <w:rPr>
      <w:rFonts w:eastAsiaTheme="minorHAnsi"/>
    </w:rPr>
  </w:style>
  <w:style w:type="paragraph" w:customStyle="1" w:styleId="69958D278D574AB5B39E2FA574F0BAB67">
    <w:name w:val="69958D278D574AB5B39E2FA574F0BAB67"/>
    <w:rsid w:val="00DF5791"/>
    <w:pPr>
      <w:ind w:left="720"/>
      <w:contextualSpacing/>
    </w:pPr>
    <w:rPr>
      <w:rFonts w:eastAsiaTheme="minorHAnsi"/>
    </w:rPr>
  </w:style>
  <w:style w:type="paragraph" w:customStyle="1" w:styleId="8313046B625142F5A699CFC8E387A2EE7">
    <w:name w:val="8313046B625142F5A699CFC8E387A2EE7"/>
    <w:rsid w:val="00DF5791"/>
    <w:pPr>
      <w:ind w:left="720"/>
      <w:contextualSpacing/>
    </w:pPr>
    <w:rPr>
      <w:rFonts w:eastAsiaTheme="minorHAnsi"/>
    </w:rPr>
  </w:style>
  <w:style w:type="paragraph" w:customStyle="1" w:styleId="29C4E87F3A964C1DAF05FC80093BBEB37">
    <w:name w:val="29C4E87F3A964C1DAF05FC80093BBEB37"/>
    <w:rsid w:val="00DF5791"/>
    <w:pPr>
      <w:ind w:left="720"/>
      <w:contextualSpacing/>
    </w:pPr>
    <w:rPr>
      <w:rFonts w:eastAsiaTheme="minorHAnsi"/>
    </w:rPr>
  </w:style>
  <w:style w:type="paragraph" w:customStyle="1" w:styleId="A8CE0E85160D4F9093E8B8D016CDA6187">
    <w:name w:val="A8CE0E85160D4F9093E8B8D016CDA6187"/>
    <w:rsid w:val="00DF5791"/>
    <w:pPr>
      <w:ind w:left="720"/>
      <w:contextualSpacing/>
    </w:pPr>
    <w:rPr>
      <w:rFonts w:eastAsiaTheme="minorHAnsi"/>
    </w:rPr>
  </w:style>
  <w:style w:type="paragraph" w:customStyle="1" w:styleId="F3B7CEF99B064755BFB4A6FE1EBACAA51">
    <w:name w:val="F3B7CEF99B064755BFB4A6FE1EBACAA51"/>
    <w:rsid w:val="00DF5791"/>
    <w:pPr>
      <w:ind w:left="720"/>
      <w:contextualSpacing/>
    </w:pPr>
    <w:rPr>
      <w:rFonts w:eastAsiaTheme="minorHAnsi"/>
    </w:rPr>
  </w:style>
  <w:style w:type="paragraph" w:customStyle="1" w:styleId="A977739B1DBE47848E3A16435C0CD7221">
    <w:name w:val="A977739B1DBE47848E3A16435C0CD7221"/>
    <w:rsid w:val="00DF5791"/>
    <w:pPr>
      <w:ind w:left="720"/>
      <w:contextualSpacing/>
    </w:pPr>
    <w:rPr>
      <w:rFonts w:eastAsiaTheme="minorHAnsi"/>
    </w:rPr>
  </w:style>
  <w:style w:type="paragraph" w:customStyle="1" w:styleId="FBDF45A54BF24450A40E7496BB5392DC1">
    <w:name w:val="FBDF45A54BF24450A40E7496BB5392DC1"/>
    <w:rsid w:val="00DF5791"/>
    <w:pPr>
      <w:ind w:left="720"/>
      <w:contextualSpacing/>
    </w:pPr>
    <w:rPr>
      <w:rFonts w:eastAsiaTheme="minorHAnsi"/>
    </w:rPr>
  </w:style>
  <w:style w:type="paragraph" w:customStyle="1" w:styleId="2D9C53FDA92E44FEB0C16490F796378E7">
    <w:name w:val="2D9C53FDA92E44FEB0C16490F796378E7"/>
    <w:rsid w:val="00DF5791"/>
    <w:pPr>
      <w:ind w:left="720"/>
      <w:contextualSpacing/>
    </w:pPr>
    <w:rPr>
      <w:rFonts w:eastAsiaTheme="minorHAnsi"/>
    </w:rPr>
  </w:style>
  <w:style w:type="paragraph" w:customStyle="1" w:styleId="EAE15177078D4CF4AF28892D5ED499BE7">
    <w:name w:val="EAE15177078D4CF4AF28892D5ED499BE7"/>
    <w:rsid w:val="00DF5791"/>
    <w:pPr>
      <w:ind w:left="720"/>
      <w:contextualSpacing/>
    </w:pPr>
    <w:rPr>
      <w:rFonts w:eastAsiaTheme="minorHAnsi"/>
    </w:rPr>
  </w:style>
  <w:style w:type="paragraph" w:customStyle="1" w:styleId="E4D893FAB16B4E24A861C4633BC9DBF05">
    <w:name w:val="E4D893FAB16B4E24A861C4633BC9DBF05"/>
    <w:rsid w:val="00DF5791"/>
    <w:pPr>
      <w:ind w:left="720"/>
      <w:contextualSpacing/>
    </w:pPr>
    <w:rPr>
      <w:rFonts w:eastAsiaTheme="minorHAnsi"/>
    </w:rPr>
  </w:style>
  <w:style w:type="paragraph" w:customStyle="1" w:styleId="3CFBA7001AAB4EDAA655906EA4E26AA24">
    <w:name w:val="3CFBA7001AAB4EDAA655906EA4E26AA24"/>
    <w:rsid w:val="00DF5791"/>
    <w:pPr>
      <w:ind w:left="720"/>
      <w:contextualSpacing/>
    </w:pPr>
    <w:rPr>
      <w:rFonts w:eastAsiaTheme="minorHAnsi"/>
    </w:rPr>
  </w:style>
  <w:style w:type="paragraph" w:customStyle="1" w:styleId="788A692EEDB74F4494DF415D17A645587">
    <w:name w:val="788A692EEDB74F4494DF415D17A645587"/>
    <w:rsid w:val="00DF5791"/>
    <w:pPr>
      <w:ind w:left="720"/>
      <w:contextualSpacing/>
    </w:pPr>
    <w:rPr>
      <w:rFonts w:eastAsiaTheme="minorHAnsi"/>
    </w:rPr>
  </w:style>
  <w:style w:type="paragraph" w:customStyle="1" w:styleId="77460951C1B14D9FA73D710ED5F16C723">
    <w:name w:val="77460951C1B14D9FA73D710ED5F16C723"/>
    <w:rsid w:val="00DF5791"/>
    <w:pPr>
      <w:ind w:left="720"/>
      <w:contextualSpacing/>
    </w:pPr>
    <w:rPr>
      <w:rFonts w:eastAsiaTheme="minorHAnsi"/>
    </w:rPr>
  </w:style>
  <w:style w:type="paragraph" w:customStyle="1" w:styleId="2E7E143BA36E409A9641CAB4021199617">
    <w:name w:val="2E7E143BA36E409A9641CAB4021199617"/>
    <w:rsid w:val="00DF5791"/>
    <w:pPr>
      <w:ind w:left="720"/>
      <w:contextualSpacing/>
    </w:pPr>
    <w:rPr>
      <w:rFonts w:eastAsiaTheme="minorHAnsi"/>
    </w:rPr>
  </w:style>
  <w:style w:type="paragraph" w:customStyle="1" w:styleId="A0CD4289C2914B0EA67416EA62E515623">
    <w:name w:val="A0CD4289C2914B0EA67416EA62E515623"/>
    <w:rsid w:val="00DF5791"/>
    <w:pPr>
      <w:ind w:left="720"/>
      <w:contextualSpacing/>
    </w:pPr>
    <w:rPr>
      <w:rFonts w:eastAsiaTheme="minorHAnsi"/>
    </w:rPr>
  </w:style>
  <w:style w:type="paragraph" w:customStyle="1" w:styleId="5E4EF45306294B4FA4E0E7DF7E8965307">
    <w:name w:val="5E4EF45306294B4FA4E0E7DF7E8965307"/>
    <w:rsid w:val="00DF5791"/>
    <w:pPr>
      <w:ind w:left="720"/>
      <w:contextualSpacing/>
    </w:pPr>
    <w:rPr>
      <w:rFonts w:eastAsiaTheme="minorHAnsi"/>
    </w:rPr>
  </w:style>
  <w:style w:type="paragraph" w:customStyle="1" w:styleId="E5D65AA76B6145348E068DF727CDCBA57">
    <w:name w:val="E5D65AA76B6145348E068DF727CDCBA57"/>
    <w:rsid w:val="00DF5791"/>
    <w:pPr>
      <w:ind w:left="720"/>
      <w:contextualSpacing/>
    </w:pPr>
    <w:rPr>
      <w:rFonts w:eastAsiaTheme="minorHAnsi"/>
    </w:rPr>
  </w:style>
  <w:style w:type="paragraph" w:customStyle="1" w:styleId="0A59E1CF08CE47289260EBF43DAD27CF7">
    <w:name w:val="0A59E1CF08CE47289260EBF43DAD27CF7"/>
    <w:rsid w:val="00DF5791"/>
    <w:pPr>
      <w:ind w:left="720"/>
      <w:contextualSpacing/>
    </w:pPr>
    <w:rPr>
      <w:rFonts w:eastAsiaTheme="minorHAnsi"/>
    </w:rPr>
  </w:style>
  <w:style w:type="paragraph" w:customStyle="1" w:styleId="6C61A658BC1D46248790FA0CEA7E4A647">
    <w:name w:val="6C61A658BC1D46248790FA0CEA7E4A647"/>
    <w:rsid w:val="00DF5791"/>
    <w:pPr>
      <w:ind w:left="720"/>
      <w:contextualSpacing/>
    </w:pPr>
    <w:rPr>
      <w:rFonts w:eastAsiaTheme="minorHAnsi"/>
    </w:rPr>
  </w:style>
  <w:style w:type="paragraph" w:customStyle="1" w:styleId="3EFB60430CBF418B9128B86731B3940C8">
    <w:name w:val="3EFB60430CBF418B9128B86731B3940C8"/>
    <w:rsid w:val="00DF5791"/>
    <w:rPr>
      <w:rFonts w:eastAsiaTheme="minorHAnsi"/>
    </w:rPr>
  </w:style>
  <w:style w:type="paragraph" w:customStyle="1" w:styleId="2265B939B676427EB9883866D6A704198">
    <w:name w:val="2265B939B676427EB9883866D6A704198"/>
    <w:rsid w:val="00DF5791"/>
    <w:rPr>
      <w:rFonts w:eastAsiaTheme="minorHAnsi"/>
    </w:rPr>
  </w:style>
  <w:style w:type="paragraph" w:customStyle="1" w:styleId="68564F3BEB90461799B2783CEB070C587">
    <w:name w:val="68564F3BEB90461799B2783CEB070C587"/>
    <w:rsid w:val="00DF5791"/>
    <w:rPr>
      <w:rFonts w:eastAsiaTheme="minorHAnsi"/>
    </w:rPr>
  </w:style>
  <w:style w:type="paragraph" w:customStyle="1" w:styleId="03C7EBB59C654C1996BA32970E7F61FF8">
    <w:name w:val="03C7EBB59C654C1996BA32970E7F61FF8"/>
    <w:rsid w:val="00DF5791"/>
    <w:rPr>
      <w:rFonts w:eastAsiaTheme="minorHAnsi"/>
    </w:rPr>
  </w:style>
  <w:style w:type="paragraph" w:customStyle="1" w:styleId="B32052336FF24364BF109BB94EA1DF2E8">
    <w:name w:val="B32052336FF24364BF109BB94EA1DF2E8"/>
    <w:rsid w:val="00DF5791"/>
    <w:rPr>
      <w:rFonts w:eastAsiaTheme="minorHAnsi"/>
    </w:rPr>
  </w:style>
  <w:style w:type="paragraph" w:customStyle="1" w:styleId="3B62DAD495E44BA5A1FB2EA9623E54D08">
    <w:name w:val="3B62DAD495E44BA5A1FB2EA9623E54D08"/>
    <w:rsid w:val="00DF5791"/>
    <w:rPr>
      <w:rFonts w:eastAsiaTheme="minorHAnsi"/>
    </w:rPr>
  </w:style>
  <w:style w:type="paragraph" w:customStyle="1" w:styleId="1FDF47785BCD4920BF3526A0AC04DE1A">
    <w:name w:val="1FDF47785BCD4920BF3526A0AC04DE1A"/>
    <w:rsid w:val="00DF5791"/>
  </w:style>
  <w:style w:type="paragraph" w:customStyle="1" w:styleId="8D653810D51C4A96B5BC30107642216C">
    <w:name w:val="8D653810D51C4A96B5BC30107642216C"/>
    <w:rsid w:val="00DF5791"/>
  </w:style>
  <w:style w:type="paragraph" w:customStyle="1" w:styleId="1197EEA0EC41416CABD759AC217686CB">
    <w:name w:val="1197EEA0EC41416CABD759AC217686CB"/>
    <w:rsid w:val="00DF5791"/>
  </w:style>
  <w:style w:type="paragraph" w:customStyle="1" w:styleId="B6B7D277BDC3401E83A5A19FAB6AFDD2">
    <w:name w:val="B6B7D277BDC3401E83A5A19FAB6AFDD2"/>
    <w:rsid w:val="00DF5791"/>
  </w:style>
  <w:style w:type="paragraph" w:customStyle="1" w:styleId="6C73B4645BFB48C49BCF572DA8E6A294">
    <w:name w:val="6C73B4645BFB48C49BCF572DA8E6A294"/>
    <w:rsid w:val="002F43CE"/>
  </w:style>
  <w:style w:type="paragraph" w:customStyle="1" w:styleId="E1DEC328E36B4D00B91B573DE1C6F4A5">
    <w:name w:val="E1DEC328E36B4D00B91B573DE1C6F4A5"/>
    <w:rsid w:val="00813C8E"/>
  </w:style>
  <w:style w:type="paragraph" w:customStyle="1" w:styleId="5304F54BFDDB48CBB65F6084FE205740">
    <w:name w:val="5304F54BFDDB48CBB65F6084FE205740"/>
    <w:rsid w:val="00813C8E"/>
  </w:style>
  <w:style w:type="paragraph" w:customStyle="1" w:styleId="198ADC2F1CD945CA80FE3C760AA1B836">
    <w:name w:val="198ADC2F1CD945CA80FE3C760AA1B836"/>
    <w:rsid w:val="00813C8E"/>
  </w:style>
  <w:style w:type="paragraph" w:customStyle="1" w:styleId="CBA0ACF5A53145C4BE7C89CF1AF9E9D5">
    <w:name w:val="CBA0ACF5A53145C4BE7C89CF1AF9E9D5"/>
    <w:rsid w:val="003D1A55"/>
  </w:style>
  <w:style w:type="paragraph" w:customStyle="1" w:styleId="B6B7D277BDC3401E83A5A19FAB6AFDD21">
    <w:name w:val="B6B7D277BDC3401E83A5A19FAB6AFDD21"/>
    <w:rsid w:val="003D1A55"/>
    <w:rPr>
      <w:rFonts w:eastAsiaTheme="minorHAnsi"/>
    </w:rPr>
  </w:style>
  <w:style w:type="paragraph" w:customStyle="1" w:styleId="87E255C14F154A7EBBB33E54AA2881A98">
    <w:name w:val="87E255C14F154A7EBBB33E54AA2881A98"/>
    <w:rsid w:val="003D1A55"/>
    <w:rPr>
      <w:rFonts w:eastAsiaTheme="minorHAnsi"/>
    </w:rPr>
  </w:style>
  <w:style w:type="paragraph" w:customStyle="1" w:styleId="6B460D3443B34DA1A4F006B33E405BBC8">
    <w:name w:val="6B460D3443B34DA1A4F006B33E405BBC8"/>
    <w:rsid w:val="003D1A55"/>
    <w:rPr>
      <w:rFonts w:eastAsiaTheme="minorHAnsi"/>
    </w:rPr>
  </w:style>
  <w:style w:type="paragraph" w:customStyle="1" w:styleId="466B481A2BEC408D8996CB595AE337A9">
    <w:name w:val="466B481A2BEC408D8996CB595AE337A9"/>
    <w:rsid w:val="003D1A55"/>
    <w:rPr>
      <w:rFonts w:eastAsiaTheme="minorHAnsi"/>
    </w:rPr>
  </w:style>
  <w:style w:type="paragraph" w:customStyle="1" w:styleId="D1ED7AA401FB4DC68CDB304DF80CB1038">
    <w:name w:val="D1ED7AA401FB4DC68CDB304DF80CB1038"/>
    <w:rsid w:val="003D1A55"/>
    <w:rPr>
      <w:rFonts w:eastAsiaTheme="minorHAnsi"/>
    </w:rPr>
  </w:style>
  <w:style w:type="paragraph" w:customStyle="1" w:styleId="F9B74D028FB54275A19D9B25471E4EAB8">
    <w:name w:val="F9B74D028FB54275A19D9B25471E4EAB8"/>
    <w:rsid w:val="003D1A55"/>
    <w:rPr>
      <w:rFonts w:eastAsiaTheme="minorHAnsi"/>
    </w:rPr>
  </w:style>
  <w:style w:type="paragraph" w:customStyle="1" w:styleId="E1B8ADEA9F4F4C9FBD321A0803BCE4BF8">
    <w:name w:val="E1B8ADEA9F4F4C9FBD321A0803BCE4BF8"/>
    <w:rsid w:val="003D1A55"/>
    <w:rPr>
      <w:rFonts w:eastAsiaTheme="minorHAnsi"/>
    </w:rPr>
  </w:style>
  <w:style w:type="paragraph" w:customStyle="1" w:styleId="AC27F97962D04ED8B414C79F294BD7A88">
    <w:name w:val="AC27F97962D04ED8B414C79F294BD7A88"/>
    <w:rsid w:val="003D1A55"/>
    <w:rPr>
      <w:rFonts w:eastAsiaTheme="minorHAnsi"/>
    </w:rPr>
  </w:style>
  <w:style w:type="paragraph" w:customStyle="1" w:styleId="1AC9DCB65E164F2EA5CF251B95AEB2DE8">
    <w:name w:val="1AC9DCB65E164F2EA5CF251B95AEB2DE8"/>
    <w:rsid w:val="003D1A55"/>
    <w:rPr>
      <w:rFonts w:eastAsiaTheme="minorHAnsi"/>
    </w:rPr>
  </w:style>
  <w:style w:type="paragraph" w:customStyle="1" w:styleId="DefaultPlaceholder-18540134398">
    <w:name w:val="DefaultPlaceholder_-18540134398"/>
    <w:rsid w:val="003D1A55"/>
    <w:rPr>
      <w:rFonts w:eastAsiaTheme="minorHAnsi"/>
    </w:rPr>
  </w:style>
  <w:style w:type="paragraph" w:customStyle="1" w:styleId="5910DDED4B0F4E319279AA95C2E48A9E8">
    <w:name w:val="5910DDED4B0F4E319279AA95C2E48A9E8"/>
    <w:rsid w:val="003D1A55"/>
    <w:rPr>
      <w:rFonts w:eastAsiaTheme="minorHAnsi"/>
    </w:rPr>
  </w:style>
  <w:style w:type="paragraph" w:customStyle="1" w:styleId="F7C6222C74064F308B284939F35206488">
    <w:name w:val="F7C6222C74064F308B284939F35206488"/>
    <w:rsid w:val="003D1A55"/>
    <w:pPr>
      <w:ind w:left="720"/>
      <w:contextualSpacing/>
    </w:pPr>
    <w:rPr>
      <w:rFonts w:eastAsiaTheme="minorHAnsi"/>
    </w:rPr>
  </w:style>
  <w:style w:type="paragraph" w:customStyle="1" w:styleId="69958D278D574AB5B39E2FA574F0BAB68">
    <w:name w:val="69958D278D574AB5B39E2FA574F0BAB68"/>
    <w:rsid w:val="003D1A55"/>
    <w:pPr>
      <w:ind w:left="720"/>
      <w:contextualSpacing/>
    </w:pPr>
    <w:rPr>
      <w:rFonts w:eastAsiaTheme="minorHAnsi"/>
    </w:rPr>
  </w:style>
  <w:style w:type="paragraph" w:customStyle="1" w:styleId="8313046B625142F5A699CFC8E387A2EE8">
    <w:name w:val="8313046B625142F5A699CFC8E387A2EE8"/>
    <w:rsid w:val="003D1A55"/>
    <w:pPr>
      <w:ind w:left="720"/>
      <w:contextualSpacing/>
    </w:pPr>
    <w:rPr>
      <w:rFonts w:eastAsiaTheme="minorHAnsi"/>
    </w:rPr>
  </w:style>
  <w:style w:type="paragraph" w:customStyle="1" w:styleId="29C4E87F3A964C1DAF05FC80093BBEB38">
    <w:name w:val="29C4E87F3A964C1DAF05FC80093BBEB38"/>
    <w:rsid w:val="003D1A55"/>
    <w:pPr>
      <w:ind w:left="720"/>
      <w:contextualSpacing/>
    </w:pPr>
    <w:rPr>
      <w:rFonts w:eastAsiaTheme="minorHAnsi"/>
    </w:rPr>
  </w:style>
  <w:style w:type="paragraph" w:customStyle="1" w:styleId="A8CE0E85160D4F9093E8B8D016CDA6188">
    <w:name w:val="A8CE0E85160D4F9093E8B8D016CDA6188"/>
    <w:rsid w:val="003D1A55"/>
    <w:pPr>
      <w:ind w:left="720"/>
      <w:contextualSpacing/>
    </w:pPr>
    <w:rPr>
      <w:rFonts w:eastAsiaTheme="minorHAnsi"/>
    </w:rPr>
  </w:style>
  <w:style w:type="paragraph" w:customStyle="1" w:styleId="F3B7CEF99B064755BFB4A6FE1EBACAA52">
    <w:name w:val="F3B7CEF99B064755BFB4A6FE1EBACAA52"/>
    <w:rsid w:val="003D1A55"/>
    <w:pPr>
      <w:ind w:left="720"/>
      <w:contextualSpacing/>
    </w:pPr>
    <w:rPr>
      <w:rFonts w:eastAsiaTheme="minorHAnsi"/>
    </w:rPr>
  </w:style>
  <w:style w:type="paragraph" w:customStyle="1" w:styleId="8D653810D51C4A96B5BC30107642216C1">
    <w:name w:val="8D653810D51C4A96B5BC30107642216C1"/>
    <w:rsid w:val="003D1A55"/>
    <w:pPr>
      <w:ind w:left="720"/>
      <w:contextualSpacing/>
    </w:pPr>
    <w:rPr>
      <w:rFonts w:eastAsiaTheme="minorHAnsi"/>
    </w:rPr>
  </w:style>
  <w:style w:type="paragraph" w:customStyle="1" w:styleId="A977739B1DBE47848E3A16435C0CD7222">
    <w:name w:val="A977739B1DBE47848E3A16435C0CD7222"/>
    <w:rsid w:val="003D1A55"/>
    <w:pPr>
      <w:ind w:left="720"/>
      <w:contextualSpacing/>
    </w:pPr>
    <w:rPr>
      <w:rFonts w:eastAsiaTheme="minorHAnsi"/>
    </w:rPr>
  </w:style>
  <w:style w:type="paragraph" w:customStyle="1" w:styleId="FBDF45A54BF24450A40E7496BB5392DC2">
    <w:name w:val="FBDF45A54BF24450A40E7496BB5392DC2"/>
    <w:rsid w:val="003D1A55"/>
    <w:pPr>
      <w:ind w:left="720"/>
      <w:contextualSpacing/>
    </w:pPr>
    <w:rPr>
      <w:rFonts w:eastAsiaTheme="minorHAnsi"/>
    </w:rPr>
  </w:style>
  <w:style w:type="paragraph" w:customStyle="1" w:styleId="2D9C53FDA92E44FEB0C16490F796378E8">
    <w:name w:val="2D9C53FDA92E44FEB0C16490F796378E8"/>
    <w:rsid w:val="003D1A55"/>
    <w:pPr>
      <w:ind w:left="720"/>
      <w:contextualSpacing/>
    </w:pPr>
    <w:rPr>
      <w:rFonts w:eastAsiaTheme="minorHAnsi"/>
    </w:rPr>
  </w:style>
  <w:style w:type="paragraph" w:customStyle="1" w:styleId="D1DC257640E94AD7B6A2AD9C4BAC2F76">
    <w:name w:val="D1DC257640E94AD7B6A2AD9C4BAC2F76"/>
    <w:rsid w:val="003D1A55"/>
    <w:pPr>
      <w:ind w:left="720"/>
      <w:contextualSpacing/>
    </w:pPr>
    <w:rPr>
      <w:rFonts w:eastAsiaTheme="minorHAnsi"/>
    </w:rPr>
  </w:style>
  <w:style w:type="paragraph" w:customStyle="1" w:styleId="5D2ABEEBDDA64D27AAD19F9128EEB368">
    <w:name w:val="5D2ABEEBDDA64D27AAD19F9128EEB368"/>
    <w:rsid w:val="003D1A55"/>
    <w:pPr>
      <w:ind w:left="720"/>
      <w:contextualSpacing/>
    </w:pPr>
    <w:rPr>
      <w:rFonts w:eastAsiaTheme="minorHAnsi"/>
    </w:rPr>
  </w:style>
  <w:style w:type="paragraph" w:customStyle="1" w:styleId="33E0CC0F2DEA456C99298F3F8CB75E3F">
    <w:name w:val="33E0CC0F2DEA456C99298F3F8CB75E3F"/>
    <w:rsid w:val="003D1A55"/>
    <w:pPr>
      <w:ind w:left="720"/>
      <w:contextualSpacing/>
    </w:pPr>
    <w:rPr>
      <w:rFonts w:eastAsiaTheme="minorHAnsi"/>
    </w:rPr>
  </w:style>
  <w:style w:type="paragraph" w:customStyle="1" w:styleId="5304F54BFDDB48CBB65F6084FE2057401">
    <w:name w:val="5304F54BFDDB48CBB65F6084FE2057401"/>
    <w:rsid w:val="003D1A55"/>
    <w:pPr>
      <w:ind w:left="720"/>
      <w:contextualSpacing/>
    </w:pPr>
    <w:rPr>
      <w:rFonts w:eastAsiaTheme="minorHAnsi"/>
    </w:rPr>
  </w:style>
  <w:style w:type="paragraph" w:customStyle="1" w:styleId="198ADC2F1CD945CA80FE3C760AA1B8361">
    <w:name w:val="198ADC2F1CD945CA80FE3C760AA1B8361"/>
    <w:rsid w:val="003D1A55"/>
    <w:pPr>
      <w:ind w:left="720"/>
      <w:contextualSpacing/>
    </w:pPr>
    <w:rPr>
      <w:rFonts w:eastAsiaTheme="minorHAnsi"/>
    </w:rPr>
  </w:style>
  <w:style w:type="paragraph" w:customStyle="1" w:styleId="5E4EF45306294B4FA4E0E7DF7E8965308">
    <w:name w:val="5E4EF45306294B4FA4E0E7DF7E8965308"/>
    <w:rsid w:val="003D1A55"/>
    <w:pPr>
      <w:ind w:left="720"/>
      <w:contextualSpacing/>
    </w:pPr>
    <w:rPr>
      <w:rFonts w:eastAsiaTheme="minorHAnsi"/>
    </w:rPr>
  </w:style>
  <w:style w:type="paragraph" w:customStyle="1" w:styleId="E5D65AA76B6145348E068DF727CDCBA58">
    <w:name w:val="E5D65AA76B6145348E068DF727CDCBA58"/>
    <w:rsid w:val="003D1A55"/>
    <w:pPr>
      <w:ind w:left="720"/>
      <w:contextualSpacing/>
    </w:pPr>
    <w:rPr>
      <w:rFonts w:eastAsiaTheme="minorHAnsi"/>
    </w:rPr>
  </w:style>
  <w:style w:type="paragraph" w:customStyle="1" w:styleId="0A59E1CF08CE47289260EBF43DAD27CF8">
    <w:name w:val="0A59E1CF08CE47289260EBF43DAD27CF8"/>
    <w:rsid w:val="003D1A55"/>
    <w:pPr>
      <w:ind w:left="720"/>
      <w:contextualSpacing/>
    </w:pPr>
    <w:rPr>
      <w:rFonts w:eastAsiaTheme="minorHAnsi"/>
    </w:rPr>
  </w:style>
  <w:style w:type="paragraph" w:customStyle="1" w:styleId="6C61A658BC1D46248790FA0CEA7E4A648">
    <w:name w:val="6C61A658BC1D46248790FA0CEA7E4A648"/>
    <w:rsid w:val="003D1A55"/>
    <w:pPr>
      <w:ind w:left="720"/>
      <w:contextualSpacing/>
    </w:pPr>
    <w:rPr>
      <w:rFonts w:eastAsiaTheme="minorHAnsi"/>
    </w:rPr>
  </w:style>
  <w:style w:type="paragraph" w:customStyle="1" w:styleId="996A697D3FAD4B54B063A5B70EBA92D4">
    <w:name w:val="996A697D3FAD4B54B063A5B70EBA92D4"/>
    <w:rsid w:val="003D1A55"/>
    <w:pPr>
      <w:ind w:left="720"/>
      <w:contextualSpacing/>
    </w:pPr>
    <w:rPr>
      <w:rFonts w:eastAsiaTheme="minorHAnsi"/>
    </w:rPr>
  </w:style>
  <w:style w:type="paragraph" w:customStyle="1" w:styleId="3EFB60430CBF418B9128B86731B3940C9">
    <w:name w:val="3EFB60430CBF418B9128B86731B3940C9"/>
    <w:rsid w:val="003D1A55"/>
    <w:rPr>
      <w:rFonts w:eastAsiaTheme="minorHAnsi"/>
    </w:rPr>
  </w:style>
  <w:style w:type="paragraph" w:customStyle="1" w:styleId="68564F3BEB90461799B2783CEB070C588">
    <w:name w:val="68564F3BEB90461799B2783CEB070C588"/>
    <w:rsid w:val="003D1A55"/>
    <w:rPr>
      <w:rFonts w:eastAsiaTheme="minorHAnsi"/>
    </w:rPr>
  </w:style>
  <w:style w:type="paragraph" w:customStyle="1" w:styleId="03C7EBB59C654C1996BA32970E7F61FF9">
    <w:name w:val="03C7EBB59C654C1996BA32970E7F61FF9"/>
    <w:rsid w:val="003D1A55"/>
    <w:rPr>
      <w:rFonts w:eastAsiaTheme="minorHAnsi"/>
    </w:rPr>
  </w:style>
  <w:style w:type="paragraph" w:customStyle="1" w:styleId="B32052336FF24364BF109BB94EA1DF2E9">
    <w:name w:val="B32052336FF24364BF109BB94EA1DF2E9"/>
    <w:rsid w:val="003D1A55"/>
    <w:rPr>
      <w:rFonts w:eastAsiaTheme="minorHAnsi"/>
    </w:rPr>
  </w:style>
  <w:style w:type="paragraph" w:customStyle="1" w:styleId="3B62DAD495E44BA5A1FB2EA9623E54D09">
    <w:name w:val="3B62DAD495E44BA5A1FB2EA9623E54D09"/>
    <w:rsid w:val="003D1A55"/>
    <w:rPr>
      <w:rFonts w:eastAsiaTheme="minorHAnsi"/>
    </w:rPr>
  </w:style>
  <w:style w:type="paragraph" w:customStyle="1" w:styleId="02788900BA854DADAB9B46171BB95D75">
    <w:name w:val="02788900BA854DADAB9B46171BB95D75"/>
    <w:rsid w:val="00B05CE0"/>
  </w:style>
  <w:style w:type="paragraph" w:customStyle="1" w:styleId="6B5AE3104F6B40C3822B4425742E39DD">
    <w:name w:val="6B5AE3104F6B40C3822B4425742E39DD"/>
    <w:rsid w:val="00B05CE0"/>
  </w:style>
  <w:style w:type="paragraph" w:customStyle="1" w:styleId="80C9AABE0BE541B6BE907F587CB958FE">
    <w:name w:val="80C9AABE0BE541B6BE907F587CB958FE"/>
    <w:rsid w:val="00B05CE0"/>
  </w:style>
  <w:style w:type="paragraph" w:customStyle="1" w:styleId="277CD8DA13F249B2B3739B4F5DE940E8">
    <w:name w:val="277CD8DA13F249B2B3739B4F5DE940E8"/>
    <w:rsid w:val="00B05CE0"/>
  </w:style>
  <w:style w:type="paragraph" w:customStyle="1" w:styleId="FC4855B7B1AB486FA89AC8C430F5515D">
    <w:name w:val="FC4855B7B1AB486FA89AC8C430F5515D"/>
    <w:rsid w:val="00B05CE0"/>
  </w:style>
  <w:style w:type="paragraph" w:customStyle="1" w:styleId="B6B7D277BDC3401E83A5A19FAB6AFDD22">
    <w:name w:val="B6B7D277BDC3401E83A5A19FAB6AFDD22"/>
    <w:rsid w:val="00F879DE"/>
    <w:rPr>
      <w:rFonts w:eastAsiaTheme="minorHAnsi"/>
    </w:rPr>
  </w:style>
  <w:style w:type="paragraph" w:customStyle="1" w:styleId="87E255C14F154A7EBBB33E54AA2881A99">
    <w:name w:val="87E255C14F154A7EBBB33E54AA2881A99"/>
    <w:rsid w:val="00F879DE"/>
    <w:rPr>
      <w:rFonts w:eastAsiaTheme="minorHAnsi"/>
    </w:rPr>
  </w:style>
  <w:style w:type="paragraph" w:customStyle="1" w:styleId="6B460D3443B34DA1A4F006B33E405BBC9">
    <w:name w:val="6B460D3443B34DA1A4F006B33E405BBC9"/>
    <w:rsid w:val="00F879DE"/>
    <w:rPr>
      <w:rFonts w:eastAsiaTheme="minorHAnsi"/>
    </w:rPr>
  </w:style>
  <w:style w:type="paragraph" w:customStyle="1" w:styleId="466B481A2BEC408D8996CB595AE337A91">
    <w:name w:val="466B481A2BEC408D8996CB595AE337A91"/>
    <w:rsid w:val="00F879DE"/>
    <w:rPr>
      <w:rFonts w:eastAsiaTheme="minorHAnsi"/>
    </w:rPr>
  </w:style>
  <w:style w:type="paragraph" w:customStyle="1" w:styleId="D1ED7AA401FB4DC68CDB304DF80CB1039">
    <w:name w:val="D1ED7AA401FB4DC68CDB304DF80CB1039"/>
    <w:rsid w:val="00F879DE"/>
    <w:rPr>
      <w:rFonts w:eastAsiaTheme="minorHAnsi"/>
    </w:rPr>
  </w:style>
  <w:style w:type="paragraph" w:customStyle="1" w:styleId="F9B74D028FB54275A19D9B25471E4EAB9">
    <w:name w:val="F9B74D028FB54275A19D9B25471E4EAB9"/>
    <w:rsid w:val="00F879DE"/>
    <w:rPr>
      <w:rFonts w:eastAsiaTheme="minorHAnsi"/>
    </w:rPr>
  </w:style>
  <w:style w:type="paragraph" w:customStyle="1" w:styleId="E1B8ADEA9F4F4C9FBD321A0803BCE4BF9">
    <w:name w:val="E1B8ADEA9F4F4C9FBD321A0803BCE4BF9"/>
    <w:rsid w:val="00F879DE"/>
    <w:rPr>
      <w:rFonts w:eastAsiaTheme="minorHAnsi"/>
    </w:rPr>
  </w:style>
  <w:style w:type="paragraph" w:customStyle="1" w:styleId="AC27F97962D04ED8B414C79F294BD7A89">
    <w:name w:val="AC27F97962D04ED8B414C79F294BD7A89"/>
    <w:rsid w:val="00F879DE"/>
    <w:rPr>
      <w:rFonts w:eastAsiaTheme="minorHAnsi"/>
    </w:rPr>
  </w:style>
  <w:style w:type="paragraph" w:customStyle="1" w:styleId="1AC9DCB65E164F2EA5CF251B95AEB2DE9">
    <w:name w:val="1AC9DCB65E164F2EA5CF251B95AEB2DE9"/>
    <w:rsid w:val="00F879DE"/>
    <w:rPr>
      <w:rFonts w:eastAsiaTheme="minorHAnsi"/>
    </w:rPr>
  </w:style>
  <w:style w:type="paragraph" w:customStyle="1" w:styleId="DefaultPlaceholder-18540134399">
    <w:name w:val="DefaultPlaceholder_-18540134399"/>
    <w:rsid w:val="00F879DE"/>
    <w:rPr>
      <w:rFonts w:eastAsiaTheme="minorHAnsi"/>
    </w:rPr>
  </w:style>
  <w:style w:type="paragraph" w:customStyle="1" w:styleId="5910DDED4B0F4E319279AA95C2E48A9E9">
    <w:name w:val="5910DDED4B0F4E319279AA95C2E48A9E9"/>
    <w:rsid w:val="00F879DE"/>
    <w:rPr>
      <w:rFonts w:eastAsiaTheme="minorHAnsi"/>
    </w:rPr>
  </w:style>
  <w:style w:type="paragraph" w:customStyle="1" w:styleId="F7C6222C74064F308B284939F35206489">
    <w:name w:val="F7C6222C74064F308B284939F35206489"/>
    <w:rsid w:val="00F879DE"/>
    <w:pPr>
      <w:ind w:left="720"/>
      <w:contextualSpacing/>
    </w:pPr>
    <w:rPr>
      <w:rFonts w:eastAsiaTheme="minorHAnsi"/>
    </w:rPr>
  </w:style>
  <w:style w:type="paragraph" w:customStyle="1" w:styleId="69958D278D574AB5B39E2FA574F0BAB69">
    <w:name w:val="69958D278D574AB5B39E2FA574F0BAB69"/>
    <w:rsid w:val="00F879DE"/>
    <w:pPr>
      <w:ind w:left="720"/>
      <w:contextualSpacing/>
    </w:pPr>
    <w:rPr>
      <w:rFonts w:eastAsiaTheme="minorHAnsi"/>
    </w:rPr>
  </w:style>
  <w:style w:type="paragraph" w:customStyle="1" w:styleId="8313046B625142F5A699CFC8E387A2EE9">
    <w:name w:val="8313046B625142F5A699CFC8E387A2EE9"/>
    <w:rsid w:val="00F879DE"/>
    <w:pPr>
      <w:ind w:left="720"/>
      <w:contextualSpacing/>
    </w:pPr>
    <w:rPr>
      <w:rFonts w:eastAsiaTheme="minorHAnsi"/>
    </w:rPr>
  </w:style>
  <w:style w:type="paragraph" w:customStyle="1" w:styleId="29C4E87F3A964C1DAF05FC80093BBEB39">
    <w:name w:val="29C4E87F3A964C1DAF05FC80093BBEB39"/>
    <w:rsid w:val="00F879DE"/>
    <w:pPr>
      <w:ind w:left="720"/>
      <w:contextualSpacing/>
    </w:pPr>
    <w:rPr>
      <w:rFonts w:eastAsiaTheme="minorHAnsi"/>
    </w:rPr>
  </w:style>
  <w:style w:type="paragraph" w:customStyle="1" w:styleId="A8CE0E85160D4F9093E8B8D016CDA6189">
    <w:name w:val="A8CE0E85160D4F9093E8B8D016CDA6189"/>
    <w:rsid w:val="00F879DE"/>
    <w:pPr>
      <w:ind w:left="720"/>
      <w:contextualSpacing/>
    </w:pPr>
    <w:rPr>
      <w:rFonts w:eastAsiaTheme="minorHAnsi"/>
    </w:rPr>
  </w:style>
  <w:style w:type="paragraph" w:customStyle="1" w:styleId="F3B7CEF99B064755BFB4A6FE1EBACAA53">
    <w:name w:val="F3B7CEF99B064755BFB4A6FE1EBACAA53"/>
    <w:rsid w:val="00F879DE"/>
    <w:pPr>
      <w:ind w:left="720"/>
      <w:contextualSpacing/>
    </w:pPr>
    <w:rPr>
      <w:rFonts w:eastAsiaTheme="minorHAnsi"/>
    </w:rPr>
  </w:style>
  <w:style w:type="paragraph" w:customStyle="1" w:styleId="8D653810D51C4A96B5BC30107642216C2">
    <w:name w:val="8D653810D51C4A96B5BC30107642216C2"/>
    <w:rsid w:val="00F879DE"/>
    <w:pPr>
      <w:ind w:left="720"/>
      <w:contextualSpacing/>
    </w:pPr>
    <w:rPr>
      <w:rFonts w:eastAsiaTheme="minorHAnsi"/>
    </w:rPr>
  </w:style>
  <w:style w:type="paragraph" w:customStyle="1" w:styleId="A977739B1DBE47848E3A16435C0CD7223">
    <w:name w:val="A977739B1DBE47848E3A16435C0CD7223"/>
    <w:rsid w:val="00F879DE"/>
    <w:pPr>
      <w:ind w:left="720"/>
      <w:contextualSpacing/>
    </w:pPr>
    <w:rPr>
      <w:rFonts w:eastAsiaTheme="minorHAnsi"/>
    </w:rPr>
  </w:style>
  <w:style w:type="paragraph" w:customStyle="1" w:styleId="FBDF45A54BF24450A40E7496BB5392DC3">
    <w:name w:val="FBDF45A54BF24450A40E7496BB5392DC3"/>
    <w:rsid w:val="00F879DE"/>
    <w:pPr>
      <w:ind w:left="720"/>
      <w:contextualSpacing/>
    </w:pPr>
    <w:rPr>
      <w:rFonts w:eastAsiaTheme="minorHAnsi"/>
    </w:rPr>
  </w:style>
  <w:style w:type="paragraph" w:customStyle="1" w:styleId="02788900BA854DADAB9B46171BB95D751">
    <w:name w:val="02788900BA854DADAB9B46171BB95D751"/>
    <w:rsid w:val="00F879DE"/>
    <w:pPr>
      <w:ind w:left="720"/>
      <w:contextualSpacing/>
    </w:pPr>
    <w:rPr>
      <w:rFonts w:eastAsiaTheme="minorHAnsi"/>
    </w:rPr>
  </w:style>
  <w:style w:type="paragraph" w:customStyle="1" w:styleId="6B5AE3104F6B40C3822B4425742E39DD1">
    <w:name w:val="6B5AE3104F6B40C3822B4425742E39DD1"/>
    <w:rsid w:val="00F879DE"/>
    <w:pPr>
      <w:ind w:left="720"/>
      <w:contextualSpacing/>
    </w:pPr>
    <w:rPr>
      <w:rFonts w:eastAsiaTheme="minorHAnsi"/>
    </w:rPr>
  </w:style>
  <w:style w:type="paragraph" w:customStyle="1" w:styleId="80C9AABE0BE541B6BE907F587CB958FE1">
    <w:name w:val="80C9AABE0BE541B6BE907F587CB958FE1"/>
    <w:rsid w:val="00F879DE"/>
    <w:pPr>
      <w:ind w:left="720"/>
      <w:contextualSpacing/>
    </w:pPr>
    <w:rPr>
      <w:rFonts w:eastAsiaTheme="minorHAnsi"/>
    </w:rPr>
  </w:style>
  <w:style w:type="paragraph" w:customStyle="1" w:styleId="277CD8DA13F249B2B3739B4F5DE940E81">
    <w:name w:val="277CD8DA13F249B2B3739B4F5DE940E81"/>
    <w:rsid w:val="00F879DE"/>
    <w:pPr>
      <w:ind w:left="720"/>
      <w:contextualSpacing/>
    </w:pPr>
    <w:rPr>
      <w:rFonts w:eastAsiaTheme="minorHAnsi"/>
    </w:rPr>
  </w:style>
  <w:style w:type="paragraph" w:customStyle="1" w:styleId="FC4855B7B1AB486FA89AC8C430F5515D1">
    <w:name w:val="FC4855B7B1AB486FA89AC8C430F5515D1"/>
    <w:rsid w:val="00F879DE"/>
    <w:pPr>
      <w:ind w:left="720"/>
      <w:contextualSpacing/>
    </w:pPr>
    <w:rPr>
      <w:rFonts w:eastAsiaTheme="minorHAnsi"/>
    </w:rPr>
  </w:style>
  <w:style w:type="paragraph" w:customStyle="1" w:styleId="2D9C53FDA92E44FEB0C16490F796378E9">
    <w:name w:val="2D9C53FDA92E44FEB0C16490F796378E9"/>
    <w:rsid w:val="00F879DE"/>
    <w:pPr>
      <w:ind w:left="720"/>
      <w:contextualSpacing/>
    </w:pPr>
    <w:rPr>
      <w:rFonts w:eastAsiaTheme="minorHAnsi"/>
    </w:rPr>
  </w:style>
  <w:style w:type="paragraph" w:customStyle="1" w:styleId="5E4EF45306294B4FA4E0E7DF7E8965309">
    <w:name w:val="5E4EF45306294B4FA4E0E7DF7E8965309"/>
    <w:rsid w:val="00F879DE"/>
    <w:pPr>
      <w:ind w:left="720"/>
      <w:contextualSpacing/>
    </w:pPr>
    <w:rPr>
      <w:rFonts w:eastAsiaTheme="minorHAnsi"/>
    </w:rPr>
  </w:style>
  <w:style w:type="paragraph" w:customStyle="1" w:styleId="E5D65AA76B6145348E068DF727CDCBA59">
    <w:name w:val="E5D65AA76B6145348E068DF727CDCBA59"/>
    <w:rsid w:val="00F879DE"/>
    <w:pPr>
      <w:ind w:left="720"/>
      <w:contextualSpacing/>
    </w:pPr>
    <w:rPr>
      <w:rFonts w:eastAsiaTheme="minorHAnsi"/>
    </w:rPr>
  </w:style>
  <w:style w:type="paragraph" w:customStyle="1" w:styleId="0A59E1CF08CE47289260EBF43DAD27CF9">
    <w:name w:val="0A59E1CF08CE47289260EBF43DAD27CF9"/>
    <w:rsid w:val="00F879DE"/>
    <w:pPr>
      <w:ind w:left="720"/>
      <w:contextualSpacing/>
    </w:pPr>
    <w:rPr>
      <w:rFonts w:eastAsiaTheme="minorHAnsi"/>
    </w:rPr>
  </w:style>
  <w:style w:type="paragraph" w:customStyle="1" w:styleId="6C61A658BC1D46248790FA0CEA7E4A649">
    <w:name w:val="6C61A658BC1D46248790FA0CEA7E4A649"/>
    <w:rsid w:val="00F879DE"/>
    <w:pPr>
      <w:ind w:left="720"/>
      <w:contextualSpacing/>
    </w:pPr>
    <w:rPr>
      <w:rFonts w:eastAsiaTheme="minorHAnsi"/>
    </w:rPr>
  </w:style>
  <w:style w:type="paragraph" w:customStyle="1" w:styleId="996A697D3FAD4B54B063A5B70EBA92D41">
    <w:name w:val="996A697D3FAD4B54B063A5B70EBA92D41"/>
    <w:rsid w:val="00F879DE"/>
    <w:pPr>
      <w:ind w:left="720"/>
      <w:contextualSpacing/>
    </w:pPr>
    <w:rPr>
      <w:rFonts w:eastAsiaTheme="minorHAnsi"/>
    </w:rPr>
  </w:style>
  <w:style w:type="paragraph" w:customStyle="1" w:styleId="3EFB60430CBF418B9128B86731B3940C10">
    <w:name w:val="3EFB60430CBF418B9128B86731B3940C10"/>
    <w:rsid w:val="00F879DE"/>
    <w:rPr>
      <w:rFonts w:eastAsiaTheme="minorHAnsi"/>
    </w:rPr>
  </w:style>
  <w:style w:type="paragraph" w:customStyle="1" w:styleId="68564F3BEB90461799B2783CEB070C589">
    <w:name w:val="68564F3BEB90461799B2783CEB070C589"/>
    <w:rsid w:val="00F879DE"/>
    <w:rPr>
      <w:rFonts w:eastAsiaTheme="minorHAnsi"/>
    </w:rPr>
  </w:style>
  <w:style w:type="paragraph" w:customStyle="1" w:styleId="03C7EBB59C654C1996BA32970E7F61FF10">
    <w:name w:val="03C7EBB59C654C1996BA32970E7F61FF10"/>
    <w:rsid w:val="00F879DE"/>
    <w:rPr>
      <w:rFonts w:eastAsiaTheme="minorHAnsi"/>
    </w:rPr>
  </w:style>
  <w:style w:type="paragraph" w:customStyle="1" w:styleId="B32052336FF24364BF109BB94EA1DF2E10">
    <w:name w:val="B32052336FF24364BF109BB94EA1DF2E10"/>
    <w:rsid w:val="00F879DE"/>
    <w:rPr>
      <w:rFonts w:eastAsiaTheme="minorHAnsi"/>
    </w:rPr>
  </w:style>
  <w:style w:type="paragraph" w:customStyle="1" w:styleId="3B62DAD495E44BA5A1FB2EA9623E54D010">
    <w:name w:val="3B62DAD495E44BA5A1FB2EA9623E54D010"/>
    <w:rsid w:val="00F879DE"/>
    <w:rPr>
      <w:rFonts w:eastAsiaTheme="minorHAnsi"/>
    </w:rPr>
  </w:style>
  <w:style w:type="paragraph" w:customStyle="1" w:styleId="B6B7D277BDC3401E83A5A19FAB6AFDD23">
    <w:name w:val="B6B7D277BDC3401E83A5A19FAB6AFDD23"/>
    <w:rsid w:val="00F879DE"/>
    <w:rPr>
      <w:rFonts w:eastAsiaTheme="minorHAnsi"/>
    </w:rPr>
  </w:style>
  <w:style w:type="paragraph" w:customStyle="1" w:styleId="87E255C14F154A7EBBB33E54AA2881A910">
    <w:name w:val="87E255C14F154A7EBBB33E54AA2881A910"/>
    <w:rsid w:val="00F879DE"/>
    <w:rPr>
      <w:rFonts w:eastAsiaTheme="minorHAnsi"/>
    </w:rPr>
  </w:style>
  <w:style w:type="paragraph" w:customStyle="1" w:styleId="6B460D3443B34DA1A4F006B33E405BBC10">
    <w:name w:val="6B460D3443B34DA1A4F006B33E405BBC10"/>
    <w:rsid w:val="00F879DE"/>
    <w:rPr>
      <w:rFonts w:eastAsiaTheme="minorHAnsi"/>
    </w:rPr>
  </w:style>
  <w:style w:type="paragraph" w:customStyle="1" w:styleId="466B481A2BEC408D8996CB595AE337A92">
    <w:name w:val="466B481A2BEC408D8996CB595AE337A92"/>
    <w:rsid w:val="00F879DE"/>
    <w:rPr>
      <w:rFonts w:eastAsiaTheme="minorHAnsi"/>
    </w:rPr>
  </w:style>
  <w:style w:type="paragraph" w:customStyle="1" w:styleId="D1ED7AA401FB4DC68CDB304DF80CB10310">
    <w:name w:val="D1ED7AA401FB4DC68CDB304DF80CB10310"/>
    <w:rsid w:val="00F879DE"/>
    <w:rPr>
      <w:rFonts w:eastAsiaTheme="minorHAnsi"/>
    </w:rPr>
  </w:style>
  <w:style w:type="paragraph" w:customStyle="1" w:styleId="F9B74D028FB54275A19D9B25471E4EAB10">
    <w:name w:val="F9B74D028FB54275A19D9B25471E4EAB10"/>
    <w:rsid w:val="00F879DE"/>
    <w:rPr>
      <w:rFonts w:eastAsiaTheme="minorHAnsi"/>
    </w:rPr>
  </w:style>
  <w:style w:type="paragraph" w:customStyle="1" w:styleId="E1B8ADEA9F4F4C9FBD321A0803BCE4BF10">
    <w:name w:val="E1B8ADEA9F4F4C9FBD321A0803BCE4BF10"/>
    <w:rsid w:val="00F879DE"/>
    <w:rPr>
      <w:rFonts w:eastAsiaTheme="minorHAnsi"/>
    </w:rPr>
  </w:style>
  <w:style w:type="paragraph" w:customStyle="1" w:styleId="AC27F97962D04ED8B414C79F294BD7A810">
    <w:name w:val="AC27F97962D04ED8B414C79F294BD7A810"/>
    <w:rsid w:val="00F879DE"/>
    <w:rPr>
      <w:rFonts w:eastAsiaTheme="minorHAnsi"/>
    </w:rPr>
  </w:style>
  <w:style w:type="paragraph" w:customStyle="1" w:styleId="1AC9DCB65E164F2EA5CF251B95AEB2DE10">
    <w:name w:val="1AC9DCB65E164F2EA5CF251B95AEB2DE10"/>
    <w:rsid w:val="00F879DE"/>
    <w:rPr>
      <w:rFonts w:eastAsiaTheme="minorHAnsi"/>
    </w:rPr>
  </w:style>
  <w:style w:type="paragraph" w:customStyle="1" w:styleId="DefaultPlaceholder-185401343910">
    <w:name w:val="DefaultPlaceholder_-185401343910"/>
    <w:rsid w:val="00F879DE"/>
    <w:rPr>
      <w:rFonts w:eastAsiaTheme="minorHAnsi"/>
    </w:rPr>
  </w:style>
  <w:style w:type="paragraph" w:customStyle="1" w:styleId="5910DDED4B0F4E319279AA95C2E48A9E10">
    <w:name w:val="5910DDED4B0F4E319279AA95C2E48A9E10"/>
    <w:rsid w:val="00F879DE"/>
    <w:rPr>
      <w:rFonts w:eastAsiaTheme="minorHAnsi"/>
    </w:rPr>
  </w:style>
  <w:style w:type="paragraph" w:customStyle="1" w:styleId="F7C6222C74064F308B284939F352064810">
    <w:name w:val="F7C6222C74064F308B284939F352064810"/>
    <w:rsid w:val="00F879DE"/>
    <w:pPr>
      <w:ind w:left="720"/>
      <w:contextualSpacing/>
    </w:pPr>
    <w:rPr>
      <w:rFonts w:eastAsiaTheme="minorHAnsi"/>
    </w:rPr>
  </w:style>
  <w:style w:type="paragraph" w:customStyle="1" w:styleId="69958D278D574AB5B39E2FA574F0BAB610">
    <w:name w:val="69958D278D574AB5B39E2FA574F0BAB610"/>
    <w:rsid w:val="00F879DE"/>
    <w:pPr>
      <w:ind w:left="720"/>
      <w:contextualSpacing/>
    </w:pPr>
    <w:rPr>
      <w:rFonts w:eastAsiaTheme="minorHAnsi"/>
    </w:rPr>
  </w:style>
  <w:style w:type="paragraph" w:customStyle="1" w:styleId="8313046B625142F5A699CFC8E387A2EE10">
    <w:name w:val="8313046B625142F5A699CFC8E387A2EE10"/>
    <w:rsid w:val="00F879DE"/>
    <w:pPr>
      <w:ind w:left="720"/>
      <w:contextualSpacing/>
    </w:pPr>
    <w:rPr>
      <w:rFonts w:eastAsiaTheme="minorHAnsi"/>
    </w:rPr>
  </w:style>
  <w:style w:type="paragraph" w:customStyle="1" w:styleId="29C4E87F3A964C1DAF05FC80093BBEB310">
    <w:name w:val="29C4E87F3A964C1DAF05FC80093BBEB310"/>
    <w:rsid w:val="00F879DE"/>
    <w:pPr>
      <w:ind w:left="720"/>
      <w:contextualSpacing/>
    </w:pPr>
    <w:rPr>
      <w:rFonts w:eastAsiaTheme="minorHAnsi"/>
    </w:rPr>
  </w:style>
  <w:style w:type="paragraph" w:customStyle="1" w:styleId="A8CE0E85160D4F9093E8B8D016CDA61810">
    <w:name w:val="A8CE0E85160D4F9093E8B8D016CDA61810"/>
    <w:rsid w:val="00F879DE"/>
    <w:pPr>
      <w:ind w:left="720"/>
      <w:contextualSpacing/>
    </w:pPr>
    <w:rPr>
      <w:rFonts w:eastAsiaTheme="minorHAnsi"/>
    </w:rPr>
  </w:style>
  <w:style w:type="paragraph" w:customStyle="1" w:styleId="F3B7CEF99B064755BFB4A6FE1EBACAA54">
    <w:name w:val="F3B7CEF99B064755BFB4A6FE1EBACAA54"/>
    <w:rsid w:val="00F879DE"/>
    <w:pPr>
      <w:ind w:left="720"/>
      <w:contextualSpacing/>
    </w:pPr>
    <w:rPr>
      <w:rFonts w:eastAsiaTheme="minorHAnsi"/>
    </w:rPr>
  </w:style>
  <w:style w:type="paragraph" w:customStyle="1" w:styleId="8D653810D51C4A96B5BC30107642216C3">
    <w:name w:val="8D653810D51C4A96B5BC30107642216C3"/>
    <w:rsid w:val="00F879DE"/>
    <w:pPr>
      <w:ind w:left="720"/>
      <w:contextualSpacing/>
    </w:pPr>
    <w:rPr>
      <w:rFonts w:eastAsiaTheme="minorHAnsi"/>
    </w:rPr>
  </w:style>
  <w:style w:type="paragraph" w:customStyle="1" w:styleId="A977739B1DBE47848E3A16435C0CD7224">
    <w:name w:val="A977739B1DBE47848E3A16435C0CD7224"/>
    <w:rsid w:val="00F879DE"/>
    <w:pPr>
      <w:ind w:left="720"/>
      <w:contextualSpacing/>
    </w:pPr>
    <w:rPr>
      <w:rFonts w:eastAsiaTheme="minorHAnsi"/>
    </w:rPr>
  </w:style>
  <w:style w:type="paragraph" w:customStyle="1" w:styleId="FBDF45A54BF24450A40E7496BB5392DC4">
    <w:name w:val="FBDF45A54BF24450A40E7496BB5392DC4"/>
    <w:rsid w:val="00F879DE"/>
    <w:pPr>
      <w:ind w:left="720"/>
      <w:contextualSpacing/>
    </w:pPr>
    <w:rPr>
      <w:rFonts w:eastAsiaTheme="minorHAnsi"/>
    </w:rPr>
  </w:style>
  <w:style w:type="paragraph" w:customStyle="1" w:styleId="02788900BA854DADAB9B46171BB95D752">
    <w:name w:val="02788900BA854DADAB9B46171BB95D752"/>
    <w:rsid w:val="00F879DE"/>
    <w:pPr>
      <w:ind w:left="720"/>
      <w:contextualSpacing/>
    </w:pPr>
    <w:rPr>
      <w:rFonts w:eastAsiaTheme="minorHAnsi"/>
    </w:rPr>
  </w:style>
  <w:style w:type="paragraph" w:customStyle="1" w:styleId="6B5AE3104F6B40C3822B4425742E39DD2">
    <w:name w:val="6B5AE3104F6B40C3822B4425742E39DD2"/>
    <w:rsid w:val="00F879DE"/>
    <w:pPr>
      <w:ind w:left="720"/>
      <w:contextualSpacing/>
    </w:pPr>
    <w:rPr>
      <w:rFonts w:eastAsiaTheme="minorHAnsi"/>
    </w:rPr>
  </w:style>
  <w:style w:type="paragraph" w:customStyle="1" w:styleId="80C9AABE0BE541B6BE907F587CB958FE2">
    <w:name w:val="80C9AABE0BE541B6BE907F587CB958FE2"/>
    <w:rsid w:val="00F879DE"/>
    <w:pPr>
      <w:ind w:left="720"/>
      <w:contextualSpacing/>
    </w:pPr>
    <w:rPr>
      <w:rFonts w:eastAsiaTheme="minorHAnsi"/>
    </w:rPr>
  </w:style>
  <w:style w:type="paragraph" w:customStyle="1" w:styleId="277CD8DA13F249B2B3739B4F5DE940E82">
    <w:name w:val="277CD8DA13F249B2B3739B4F5DE940E82"/>
    <w:rsid w:val="00F879DE"/>
    <w:pPr>
      <w:ind w:left="720"/>
      <w:contextualSpacing/>
    </w:pPr>
    <w:rPr>
      <w:rFonts w:eastAsiaTheme="minorHAnsi"/>
    </w:rPr>
  </w:style>
  <w:style w:type="paragraph" w:customStyle="1" w:styleId="FC4855B7B1AB486FA89AC8C430F5515D2">
    <w:name w:val="FC4855B7B1AB486FA89AC8C430F5515D2"/>
    <w:rsid w:val="00F879DE"/>
    <w:pPr>
      <w:ind w:left="720"/>
      <w:contextualSpacing/>
    </w:pPr>
    <w:rPr>
      <w:rFonts w:eastAsiaTheme="minorHAnsi"/>
    </w:rPr>
  </w:style>
  <w:style w:type="paragraph" w:customStyle="1" w:styleId="2D9C53FDA92E44FEB0C16490F796378E10">
    <w:name w:val="2D9C53FDA92E44FEB0C16490F796378E10"/>
    <w:rsid w:val="00F879DE"/>
    <w:pPr>
      <w:ind w:left="720"/>
      <w:contextualSpacing/>
    </w:pPr>
    <w:rPr>
      <w:rFonts w:eastAsiaTheme="minorHAnsi"/>
    </w:rPr>
  </w:style>
  <w:style w:type="paragraph" w:customStyle="1" w:styleId="5E4EF45306294B4FA4E0E7DF7E89653010">
    <w:name w:val="5E4EF45306294B4FA4E0E7DF7E89653010"/>
    <w:rsid w:val="00F879DE"/>
    <w:pPr>
      <w:ind w:left="720"/>
      <w:contextualSpacing/>
    </w:pPr>
    <w:rPr>
      <w:rFonts w:eastAsiaTheme="minorHAnsi"/>
    </w:rPr>
  </w:style>
  <w:style w:type="paragraph" w:customStyle="1" w:styleId="E5D65AA76B6145348E068DF727CDCBA510">
    <w:name w:val="E5D65AA76B6145348E068DF727CDCBA510"/>
    <w:rsid w:val="00F879DE"/>
    <w:pPr>
      <w:ind w:left="720"/>
      <w:contextualSpacing/>
    </w:pPr>
    <w:rPr>
      <w:rFonts w:eastAsiaTheme="minorHAnsi"/>
    </w:rPr>
  </w:style>
  <w:style w:type="paragraph" w:customStyle="1" w:styleId="0A59E1CF08CE47289260EBF43DAD27CF10">
    <w:name w:val="0A59E1CF08CE47289260EBF43DAD27CF10"/>
    <w:rsid w:val="00F879DE"/>
    <w:pPr>
      <w:ind w:left="720"/>
      <w:contextualSpacing/>
    </w:pPr>
    <w:rPr>
      <w:rFonts w:eastAsiaTheme="minorHAnsi"/>
    </w:rPr>
  </w:style>
  <w:style w:type="paragraph" w:customStyle="1" w:styleId="6C61A658BC1D46248790FA0CEA7E4A6410">
    <w:name w:val="6C61A658BC1D46248790FA0CEA7E4A6410"/>
    <w:rsid w:val="00F879DE"/>
    <w:pPr>
      <w:ind w:left="720"/>
      <w:contextualSpacing/>
    </w:pPr>
    <w:rPr>
      <w:rFonts w:eastAsiaTheme="minorHAnsi"/>
    </w:rPr>
  </w:style>
  <w:style w:type="paragraph" w:customStyle="1" w:styleId="996A697D3FAD4B54B063A5B70EBA92D42">
    <w:name w:val="996A697D3FAD4B54B063A5B70EBA92D42"/>
    <w:rsid w:val="00F879DE"/>
    <w:pPr>
      <w:ind w:left="720"/>
      <w:contextualSpacing/>
    </w:pPr>
    <w:rPr>
      <w:rFonts w:eastAsiaTheme="minorHAnsi"/>
    </w:rPr>
  </w:style>
  <w:style w:type="paragraph" w:customStyle="1" w:styleId="3EFB60430CBF418B9128B86731B3940C11">
    <w:name w:val="3EFB60430CBF418B9128B86731B3940C11"/>
    <w:rsid w:val="00F879DE"/>
    <w:rPr>
      <w:rFonts w:eastAsiaTheme="minorHAnsi"/>
    </w:rPr>
  </w:style>
  <w:style w:type="paragraph" w:customStyle="1" w:styleId="68564F3BEB90461799B2783CEB070C5810">
    <w:name w:val="68564F3BEB90461799B2783CEB070C5810"/>
    <w:rsid w:val="00F879DE"/>
    <w:rPr>
      <w:rFonts w:eastAsiaTheme="minorHAnsi"/>
    </w:rPr>
  </w:style>
  <w:style w:type="paragraph" w:customStyle="1" w:styleId="03C7EBB59C654C1996BA32970E7F61FF11">
    <w:name w:val="03C7EBB59C654C1996BA32970E7F61FF11"/>
    <w:rsid w:val="00F879DE"/>
    <w:rPr>
      <w:rFonts w:eastAsiaTheme="minorHAnsi"/>
    </w:rPr>
  </w:style>
  <w:style w:type="paragraph" w:customStyle="1" w:styleId="B32052336FF24364BF109BB94EA1DF2E11">
    <w:name w:val="B32052336FF24364BF109BB94EA1DF2E11"/>
    <w:rsid w:val="00F879DE"/>
    <w:rPr>
      <w:rFonts w:eastAsiaTheme="minorHAnsi"/>
    </w:rPr>
  </w:style>
  <w:style w:type="paragraph" w:customStyle="1" w:styleId="3B62DAD495E44BA5A1FB2EA9623E54D011">
    <w:name w:val="3B62DAD495E44BA5A1FB2EA9623E54D011"/>
    <w:rsid w:val="00F879DE"/>
    <w:rPr>
      <w:rFonts w:eastAsiaTheme="minorHAnsi"/>
    </w:rPr>
  </w:style>
  <w:style w:type="paragraph" w:customStyle="1" w:styleId="B6B7D277BDC3401E83A5A19FAB6AFDD24">
    <w:name w:val="B6B7D277BDC3401E83A5A19FAB6AFDD24"/>
    <w:rsid w:val="00F879DE"/>
    <w:rPr>
      <w:rFonts w:eastAsiaTheme="minorHAnsi"/>
    </w:rPr>
  </w:style>
  <w:style w:type="paragraph" w:customStyle="1" w:styleId="87E255C14F154A7EBBB33E54AA2881A911">
    <w:name w:val="87E255C14F154A7EBBB33E54AA2881A911"/>
    <w:rsid w:val="00F879DE"/>
    <w:rPr>
      <w:rFonts w:eastAsiaTheme="minorHAnsi"/>
    </w:rPr>
  </w:style>
  <w:style w:type="paragraph" w:customStyle="1" w:styleId="6B460D3443B34DA1A4F006B33E405BBC11">
    <w:name w:val="6B460D3443B34DA1A4F006B33E405BBC11"/>
    <w:rsid w:val="00F879DE"/>
    <w:rPr>
      <w:rFonts w:eastAsiaTheme="minorHAnsi"/>
    </w:rPr>
  </w:style>
  <w:style w:type="paragraph" w:customStyle="1" w:styleId="466B481A2BEC408D8996CB595AE337A93">
    <w:name w:val="466B481A2BEC408D8996CB595AE337A93"/>
    <w:rsid w:val="00F879DE"/>
    <w:rPr>
      <w:rFonts w:eastAsiaTheme="minorHAnsi"/>
    </w:rPr>
  </w:style>
  <w:style w:type="paragraph" w:customStyle="1" w:styleId="D1ED7AA401FB4DC68CDB304DF80CB10311">
    <w:name w:val="D1ED7AA401FB4DC68CDB304DF80CB10311"/>
    <w:rsid w:val="00F879DE"/>
    <w:rPr>
      <w:rFonts w:eastAsiaTheme="minorHAnsi"/>
    </w:rPr>
  </w:style>
  <w:style w:type="paragraph" w:customStyle="1" w:styleId="F9B74D028FB54275A19D9B25471E4EAB11">
    <w:name w:val="F9B74D028FB54275A19D9B25471E4EAB11"/>
    <w:rsid w:val="00F879DE"/>
    <w:rPr>
      <w:rFonts w:eastAsiaTheme="minorHAnsi"/>
    </w:rPr>
  </w:style>
  <w:style w:type="paragraph" w:customStyle="1" w:styleId="E1B8ADEA9F4F4C9FBD321A0803BCE4BF11">
    <w:name w:val="E1B8ADEA9F4F4C9FBD321A0803BCE4BF11"/>
    <w:rsid w:val="00F879DE"/>
    <w:rPr>
      <w:rFonts w:eastAsiaTheme="minorHAnsi"/>
    </w:rPr>
  </w:style>
  <w:style w:type="paragraph" w:customStyle="1" w:styleId="AC27F97962D04ED8B414C79F294BD7A811">
    <w:name w:val="AC27F97962D04ED8B414C79F294BD7A811"/>
    <w:rsid w:val="00F879DE"/>
    <w:rPr>
      <w:rFonts w:eastAsiaTheme="minorHAnsi"/>
    </w:rPr>
  </w:style>
  <w:style w:type="paragraph" w:customStyle="1" w:styleId="1AC9DCB65E164F2EA5CF251B95AEB2DE11">
    <w:name w:val="1AC9DCB65E164F2EA5CF251B95AEB2DE11"/>
    <w:rsid w:val="00F879DE"/>
    <w:rPr>
      <w:rFonts w:eastAsiaTheme="minorHAnsi"/>
    </w:rPr>
  </w:style>
  <w:style w:type="paragraph" w:customStyle="1" w:styleId="DefaultPlaceholder-185401343911">
    <w:name w:val="DefaultPlaceholder_-185401343911"/>
    <w:rsid w:val="00F879DE"/>
    <w:rPr>
      <w:rFonts w:eastAsiaTheme="minorHAnsi"/>
    </w:rPr>
  </w:style>
  <w:style w:type="paragraph" w:customStyle="1" w:styleId="5910DDED4B0F4E319279AA95C2E48A9E11">
    <w:name w:val="5910DDED4B0F4E319279AA95C2E48A9E11"/>
    <w:rsid w:val="00F879DE"/>
    <w:rPr>
      <w:rFonts w:eastAsiaTheme="minorHAnsi"/>
    </w:rPr>
  </w:style>
  <w:style w:type="paragraph" w:customStyle="1" w:styleId="F7C6222C74064F308B284939F352064811">
    <w:name w:val="F7C6222C74064F308B284939F352064811"/>
    <w:rsid w:val="00F879DE"/>
    <w:pPr>
      <w:ind w:left="720"/>
      <w:contextualSpacing/>
    </w:pPr>
    <w:rPr>
      <w:rFonts w:eastAsiaTheme="minorHAnsi"/>
    </w:rPr>
  </w:style>
  <w:style w:type="paragraph" w:customStyle="1" w:styleId="69958D278D574AB5B39E2FA574F0BAB611">
    <w:name w:val="69958D278D574AB5B39E2FA574F0BAB611"/>
    <w:rsid w:val="00F879DE"/>
    <w:pPr>
      <w:ind w:left="720"/>
      <w:contextualSpacing/>
    </w:pPr>
    <w:rPr>
      <w:rFonts w:eastAsiaTheme="minorHAnsi"/>
    </w:rPr>
  </w:style>
  <w:style w:type="paragraph" w:customStyle="1" w:styleId="8313046B625142F5A699CFC8E387A2EE11">
    <w:name w:val="8313046B625142F5A699CFC8E387A2EE11"/>
    <w:rsid w:val="00F879DE"/>
    <w:pPr>
      <w:ind w:left="720"/>
      <w:contextualSpacing/>
    </w:pPr>
    <w:rPr>
      <w:rFonts w:eastAsiaTheme="minorHAnsi"/>
    </w:rPr>
  </w:style>
  <w:style w:type="paragraph" w:customStyle="1" w:styleId="29C4E87F3A964C1DAF05FC80093BBEB311">
    <w:name w:val="29C4E87F3A964C1DAF05FC80093BBEB311"/>
    <w:rsid w:val="00F879DE"/>
    <w:pPr>
      <w:ind w:left="720"/>
      <w:contextualSpacing/>
    </w:pPr>
    <w:rPr>
      <w:rFonts w:eastAsiaTheme="minorHAnsi"/>
    </w:rPr>
  </w:style>
  <w:style w:type="paragraph" w:customStyle="1" w:styleId="A8CE0E85160D4F9093E8B8D016CDA61811">
    <w:name w:val="A8CE0E85160D4F9093E8B8D016CDA61811"/>
    <w:rsid w:val="00F879DE"/>
    <w:pPr>
      <w:ind w:left="720"/>
      <w:contextualSpacing/>
    </w:pPr>
    <w:rPr>
      <w:rFonts w:eastAsiaTheme="minorHAnsi"/>
    </w:rPr>
  </w:style>
  <w:style w:type="paragraph" w:customStyle="1" w:styleId="F3B7CEF99B064755BFB4A6FE1EBACAA55">
    <w:name w:val="F3B7CEF99B064755BFB4A6FE1EBACAA55"/>
    <w:rsid w:val="00F879DE"/>
    <w:pPr>
      <w:ind w:left="720"/>
      <w:contextualSpacing/>
    </w:pPr>
    <w:rPr>
      <w:rFonts w:eastAsiaTheme="minorHAnsi"/>
    </w:rPr>
  </w:style>
  <w:style w:type="paragraph" w:customStyle="1" w:styleId="8D653810D51C4A96B5BC30107642216C4">
    <w:name w:val="8D653810D51C4A96B5BC30107642216C4"/>
    <w:rsid w:val="00F879DE"/>
    <w:pPr>
      <w:ind w:left="720"/>
      <w:contextualSpacing/>
    </w:pPr>
    <w:rPr>
      <w:rFonts w:eastAsiaTheme="minorHAnsi"/>
    </w:rPr>
  </w:style>
  <w:style w:type="paragraph" w:customStyle="1" w:styleId="A977739B1DBE47848E3A16435C0CD7225">
    <w:name w:val="A977739B1DBE47848E3A16435C0CD7225"/>
    <w:rsid w:val="00F879DE"/>
    <w:pPr>
      <w:ind w:left="720"/>
      <w:contextualSpacing/>
    </w:pPr>
    <w:rPr>
      <w:rFonts w:eastAsiaTheme="minorHAnsi"/>
    </w:rPr>
  </w:style>
  <w:style w:type="paragraph" w:customStyle="1" w:styleId="FBDF45A54BF24450A40E7496BB5392DC5">
    <w:name w:val="FBDF45A54BF24450A40E7496BB5392DC5"/>
    <w:rsid w:val="00F879DE"/>
    <w:pPr>
      <w:ind w:left="720"/>
      <w:contextualSpacing/>
    </w:pPr>
    <w:rPr>
      <w:rFonts w:eastAsiaTheme="minorHAnsi"/>
    </w:rPr>
  </w:style>
  <w:style w:type="paragraph" w:customStyle="1" w:styleId="02788900BA854DADAB9B46171BB95D753">
    <w:name w:val="02788900BA854DADAB9B46171BB95D753"/>
    <w:rsid w:val="00F879DE"/>
    <w:pPr>
      <w:ind w:left="720"/>
      <w:contextualSpacing/>
    </w:pPr>
    <w:rPr>
      <w:rFonts w:eastAsiaTheme="minorHAnsi"/>
    </w:rPr>
  </w:style>
  <w:style w:type="paragraph" w:customStyle="1" w:styleId="6B5AE3104F6B40C3822B4425742E39DD3">
    <w:name w:val="6B5AE3104F6B40C3822B4425742E39DD3"/>
    <w:rsid w:val="00F879DE"/>
    <w:pPr>
      <w:ind w:left="720"/>
      <w:contextualSpacing/>
    </w:pPr>
    <w:rPr>
      <w:rFonts w:eastAsiaTheme="minorHAnsi"/>
    </w:rPr>
  </w:style>
  <w:style w:type="paragraph" w:customStyle="1" w:styleId="80C9AABE0BE541B6BE907F587CB958FE3">
    <w:name w:val="80C9AABE0BE541B6BE907F587CB958FE3"/>
    <w:rsid w:val="00F879DE"/>
    <w:pPr>
      <w:ind w:left="720"/>
      <w:contextualSpacing/>
    </w:pPr>
    <w:rPr>
      <w:rFonts w:eastAsiaTheme="minorHAnsi"/>
    </w:rPr>
  </w:style>
  <w:style w:type="paragraph" w:customStyle="1" w:styleId="277CD8DA13F249B2B3739B4F5DE940E83">
    <w:name w:val="277CD8DA13F249B2B3739B4F5DE940E83"/>
    <w:rsid w:val="00F879DE"/>
    <w:pPr>
      <w:ind w:left="720"/>
      <w:contextualSpacing/>
    </w:pPr>
    <w:rPr>
      <w:rFonts w:eastAsiaTheme="minorHAnsi"/>
    </w:rPr>
  </w:style>
  <w:style w:type="paragraph" w:customStyle="1" w:styleId="FC4855B7B1AB486FA89AC8C430F5515D3">
    <w:name w:val="FC4855B7B1AB486FA89AC8C430F5515D3"/>
    <w:rsid w:val="00F879DE"/>
    <w:pPr>
      <w:ind w:left="720"/>
      <w:contextualSpacing/>
    </w:pPr>
    <w:rPr>
      <w:rFonts w:eastAsiaTheme="minorHAnsi"/>
    </w:rPr>
  </w:style>
  <w:style w:type="paragraph" w:customStyle="1" w:styleId="2D9C53FDA92E44FEB0C16490F796378E11">
    <w:name w:val="2D9C53FDA92E44FEB0C16490F796378E11"/>
    <w:rsid w:val="00F879DE"/>
    <w:pPr>
      <w:ind w:left="720"/>
      <w:contextualSpacing/>
    </w:pPr>
    <w:rPr>
      <w:rFonts w:eastAsiaTheme="minorHAnsi"/>
    </w:rPr>
  </w:style>
  <w:style w:type="paragraph" w:customStyle="1" w:styleId="5E4EF45306294B4FA4E0E7DF7E89653011">
    <w:name w:val="5E4EF45306294B4FA4E0E7DF7E89653011"/>
    <w:rsid w:val="00F879DE"/>
    <w:pPr>
      <w:ind w:left="720"/>
      <w:contextualSpacing/>
    </w:pPr>
    <w:rPr>
      <w:rFonts w:eastAsiaTheme="minorHAnsi"/>
    </w:rPr>
  </w:style>
  <w:style w:type="paragraph" w:customStyle="1" w:styleId="E5D65AA76B6145348E068DF727CDCBA511">
    <w:name w:val="E5D65AA76B6145348E068DF727CDCBA511"/>
    <w:rsid w:val="00F879DE"/>
    <w:pPr>
      <w:ind w:left="720"/>
      <w:contextualSpacing/>
    </w:pPr>
    <w:rPr>
      <w:rFonts w:eastAsiaTheme="minorHAnsi"/>
    </w:rPr>
  </w:style>
  <w:style w:type="paragraph" w:customStyle="1" w:styleId="0A59E1CF08CE47289260EBF43DAD27CF11">
    <w:name w:val="0A59E1CF08CE47289260EBF43DAD27CF11"/>
    <w:rsid w:val="00F879DE"/>
    <w:pPr>
      <w:ind w:left="720"/>
      <w:contextualSpacing/>
    </w:pPr>
    <w:rPr>
      <w:rFonts w:eastAsiaTheme="minorHAnsi"/>
    </w:rPr>
  </w:style>
  <w:style w:type="paragraph" w:customStyle="1" w:styleId="6C61A658BC1D46248790FA0CEA7E4A6411">
    <w:name w:val="6C61A658BC1D46248790FA0CEA7E4A6411"/>
    <w:rsid w:val="00F879DE"/>
    <w:pPr>
      <w:ind w:left="720"/>
      <w:contextualSpacing/>
    </w:pPr>
    <w:rPr>
      <w:rFonts w:eastAsiaTheme="minorHAnsi"/>
    </w:rPr>
  </w:style>
  <w:style w:type="paragraph" w:customStyle="1" w:styleId="996A697D3FAD4B54B063A5B70EBA92D43">
    <w:name w:val="996A697D3FAD4B54B063A5B70EBA92D43"/>
    <w:rsid w:val="00F879DE"/>
    <w:pPr>
      <w:ind w:left="720"/>
      <w:contextualSpacing/>
    </w:pPr>
    <w:rPr>
      <w:rFonts w:eastAsiaTheme="minorHAnsi"/>
    </w:rPr>
  </w:style>
  <w:style w:type="paragraph" w:customStyle="1" w:styleId="3EFB60430CBF418B9128B86731B3940C12">
    <w:name w:val="3EFB60430CBF418B9128B86731B3940C12"/>
    <w:rsid w:val="00F879DE"/>
    <w:rPr>
      <w:rFonts w:eastAsiaTheme="minorHAnsi"/>
    </w:rPr>
  </w:style>
  <w:style w:type="paragraph" w:customStyle="1" w:styleId="68564F3BEB90461799B2783CEB070C5811">
    <w:name w:val="68564F3BEB90461799B2783CEB070C5811"/>
    <w:rsid w:val="00F879DE"/>
    <w:rPr>
      <w:rFonts w:eastAsiaTheme="minorHAnsi"/>
    </w:rPr>
  </w:style>
  <w:style w:type="paragraph" w:customStyle="1" w:styleId="03C7EBB59C654C1996BA32970E7F61FF12">
    <w:name w:val="03C7EBB59C654C1996BA32970E7F61FF12"/>
    <w:rsid w:val="00F879DE"/>
    <w:rPr>
      <w:rFonts w:eastAsiaTheme="minorHAnsi"/>
    </w:rPr>
  </w:style>
  <w:style w:type="paragraph" w:customStyle="1" w:styleId="B32052336FF24364BF109BB94EA1DF2E12">
    <w:name w:val="B32052336FF24364BF109BB94EA1DF2E12"/>
    <w:rsid w:val="00F879DE"/>
    <w:rPr>
      <w:rFonts w:eastAsiaTheme="minorHAnsi"/>
    </w:rPr>
  </w:style>
  <w:style w:type="paragraph" w:customStyle="1" w:styleId="3B62DAD495E44BA5A1FB2EA9623E54D012">
    <w:name w:val="3B62DAD495E44BA5A1FB2EA9623E54D012"/>
    <w:rsid w:val="00F879DE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FD0C49-A7AF-4806-ACD2-B6EB48864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17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Nebraska Notice of Interest (NOI) Form FEMA Hazard Mitigation Assistance</vt:lpstr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Nebraska Notice of Interest (NOI) Form FEMA Hazard Mitigation Assistance</dc:title>
  <dc:subject/>
  <dc:creator>Lexy</dc:creator>
  <cp:keywords/>
  <dc:description/>
  <cp:lastModifiedBy>York, Michele</cp:lastModifiedBy>
  <cp:revision>3</cp:revision>
  <cp:lastPrinted>2020-01-26T17:04:00Z</cp:lastPrinted>
  <dcterms:created xsi:type="dcterms:W3CDTF">2021-08-27T18:08:00Z</dcterms:created>
  <dcterms:modified xsi:type="dcterms:W3CDTF">2021-08-27T20:53:00Z</dcterms:modified>
</cp:coreProperties>
</file>